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54EB" w14:textId="6796CB91" w:rsidR="00742BEB" w:rsidRPr="007B1F29" w:rsidRDefault="00843B59" w:rsidP="00742BEB">
      <w:pPr>
        <w:pStyle w:val="Titre1"/>
        <w:rPr>
          <w:rFonts w:cs="Arial"/>
        </w:rPr>
      </w:pPr>
      <w:r>
        <w:t>Supplementary Table 1</w:t>
      </w:r>
    </w:p>
    <w:p w14:paraId="16DBB9EE" w14:textId="1181DDDE" w:rsidR="00742BEB" w:rsidRPr="007B1F29" w:rsidRDefault="00742BEB" w:rsidP="00742BEB">
      <w:pPr>
        <w:rPr>
          <w:rFonts w:cs="Arial"/>
          <w:color w:val="000000"/>
        </w:rPr>
      </w:pPr>
      <w:r w:rsidRPr="007B1F29">
        <w:rPr>
          <w:rFonts w:cs="Arial"/>
          <w:color w:val="000000"/>
        </w:rPr>
        <w:t xml:space="preserve">Results of bootstrapped bivariate Bravais-Pearson correlational analyses between AB scores computed from </w:t>
      </w:r>
      <w:r w:rsidR="00AB2310">
        <w:rPr>
          <w:rFonts w:cs="Arial"/>
          <w:color w:val="000000"/>
        </w:rPr>
        <w:t>dwell time bias</w:t>
      </w:r>
      <w:r w:rsidRPr="007B1F29">
        <w:rPr>
          <w:rFonts w:cs="Arial"/>
          <w:color w:val="000000"/>
        </w:rPr>
        <w:t xml:space="preserve"> and psychopathological characteristic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6"/>
        <w:gridCol w:w="1617"/>
        <w:gridCol w:w="753"/>
        <w:gridCol w:w="1655"/>
        <w:gridCol w:w="1627"/>
        <w:gridCol w:w="756"/>
        <w:gridCol w:w="1658"/>
        <w:gridCol w:w="1557"/>
        <w:gridCol w:w="762"/>
        <w:gridCol w:w="1613"/>
      </w:tblGrid>
      <w:tr w:rsidR="00AB2310" w:rsidRPr="007B1F29" w14:paraId="3BAC891C" w14:textId="77777777" w:rsidTr="00AB2310">
        <w:tc>
          <w:tcPr>
            <w:tcW w:w="71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6788B00" w14:textId="77777777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  <w:bookmarkStart w:id="0" w:name="_Hlk76128699"/>
          </w:p>
        </w:tc>
        <w:tc>
          <w:tcPr>
            <w:tcW w:w="1437" w:type="pct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792091" w14:textId="2565FBBF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HADS Anxiety</w:t>
            </w:r>
          </w:p>
        </w:tc>
        <w:tc>
          <w:tcPr>
            <w:tcW w:w="1443" w:type="pct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8A64CC" w14:textId="49042F46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HADS Depression</w:t>
            </w:r>
          </w:p>
        </w:tc>
        <w:tc>
          <w:tcPr>
            <w:tcW w:w="1404" w:type="pct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49A787" w14:textId="45C71ACF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CAPS</w:t>
            </w:r>
          </w:p>
        </w:tc>
      </w:tr>
      <w:tr w:rsidR="00AB2310" w:rsidRPr="007B1F29" w14:paraId="2C1ACCA8" w14:textId="77777777" w:rsidTr="00AB2310">
        <w:tc>
          <w:tcPr>
            <w:tcW w:w="71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14D150" w14:textId="77777777" w:rsidR="00AB2310" w:rsidRPr="007B1F29" w:rsidRDefault="00AB2310" w:rsidP="00BE3F31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AB measures</w:t>
            </w:r>
          </w:p>
        </w:tc>
        <w:tc>
          <w:tcPr>
            <w:tcW w:w="57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AEC83F" w14:textId="77777777" w:rsidR="00AB2310" w:rsidRPr="007B1F29" w:rsidRDefault="00AB2310" w:rsidP="00BE3F31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R [95%CI]</w:t>
            </w:r>
          </w:p>
        </w:tc>
        <w:tc>
          <w:tcPr>
            <w:tcW w:w="26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44FF17" w14:textId="77777777" w:rsidR="00AB2310" w:rsidRPr="007B1F29" w:rsidRDefault="00AB2310" w:rsidP="00BE3F31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Bias</w:t>
            </w:r>
          </w:p>
        </w:tc>
        <w:tc>
          <w:tcPr>
            <w:tcW w:w="5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FAE5E7" w14:textId="025C5577" w:rsidR="00AB2310" w:rsidRPr="007B1F29" w:rsidRDefault="00AB2310" w:rsidP="00BE3F31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SE</w:t>
            </w:r>
          </w:p>
        </w:tc>
        <w:tc>
          <w:tcPr>
            <w:tcW w:w="58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C942A2" w14:textId="77777777" w:rsidR="00AB2310" w:rsidRPr="007B1F29" w:rsidRDefault="00AB2310" w:rsidP="00BE3F31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R [95%CI]</w:t>
            </w:r>
          </w:p>
        </w:tc>
        <w:tc>
          <w:tcPr>
            <w:tcW w:w="27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0E1FC9" w14:textId="77777777" w:rsidR="00AB2310" w:rsidRPr="007B1F29" w:rsidRDefault="00AB2310" w:rsidP="00BE3F31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Bias</w:t>
            </w:r>
          </w:p>
        </w:tc>
        <w:tc>
          <w:tcPr>
            <w:tcW w:w="59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E6412E" w14:textId="6AD4F746" w:rsidR="00AB2310" w:rsidRPr="007B1F29" w:rsidRDefault="00AB2310" w:rsidP="00BE3F31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SE</w:t>
            </w:r>
          </w:p>
        </w:tc>
        <w:tc>
          <w:tcPr>
            <w:tcW w:w="55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5F4F8F" w14:textId="77777777" w:rsidR="00AB2310" w:rsidRPr="007B1F29" w:rsidRDefault="00AB2310" w:rsidP="00BE3F31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R [95%CI]</w:t>
            </w:r>
          </w:p>
        </w:tc>
        <w:tc>
          <w:tcPr>
            <w:tcW w:w="27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7C1697" w14:textId="77777777" w:rsidR="00AB2310" w:rsidRPr="007B1F29" w:rsidRDefault="00AB2310" w:rsidP="00BE3F31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Bias</w:t>
            </w:r>
          </w:p>
        </w:tc>
        <w:tc>
          <w:tcPr>
            <w:tcW w:w="57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7B593A" w14:textId="071F33C4" w:rsidR="00AB2310" w:rsidRPr="007B1F29" w:rsidRDefault="00AB2310" w:rsidP="00BE3F31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SE</w:t>
            </w:r>
          </w:p>
        </w:tc>
      </w:tr>
      <w:tr w:rsidR="00AB2310" w:rsidRPr="007B1F29" w14:paraId="3DB20669" w14:textId="77777777" w:rsidTr="00AB2310"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2A008E" w14:textId="64616439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Dwell time</w:t>
            </w:r>
            <w:r w:rsidR="000B3E26">
              <w:rPr>
                <w:rFonts w:cs="Arial"/>
                <w:color w:val="000000"/>
                <w:sz w:val="16"/>
                <w:szCs w:val="16"/>
              </w:rPr>
              <w:t xml:space="preserve"> 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at 1 s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6411EA" w14:textId="1094EBEB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101F0A" w14:textId="3C2B48E0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83A517" w14:textId="63977D2F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9C7BEA" w14:textId="78F7491D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4ABB44" w14:textId="41BCCC6E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FEF1E7" w14:textId="02FB6B36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92E85B" w14:textId="024CA287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E8E92A" w14:textId="5103D974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45BEB4" w14:textId="1BBA21C3" w:rsidR="00AB2310" w:rsidRPr="007B1F29" w:rsidRDefault="00AB2310" w:rsidP="00F53E5D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</w:tr>
      <w:tr w:rsidR="00AB2310" w:rsidRPr="007B1F29" w14:paraId="5640CF77" w14:textId="77777777" w:rsidTr="00AB2310"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4FD16F" w14:textId="54F2D38A" w:rsidR="00AB2310" w:rsidRPr="007B1F29" w:rsidRDefault="00AB2310" w:rsidP="0099575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ALL (n=69)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222ECC" w14:textId="12DA102A" w:rsidR="00AB2310" w:rsidRPr="007B1F29" w:rsidRDefault="00AB2310" w:rsidP="00995756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.30* [.1</w:t>
            </w:r>
            <w:r>
              <w:rPr>
                <w:rFonts w:cs="Arial"/>
                <w:color w:val="000000"/>
                <w:sz w:val="16"/>
                <w:szCs w:val="16"/>
              </w:rPr>
              <w:t>0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.</w:t>
            </w:r>
            <w:r>
              <w:rPr>
                <w:rFonts w:cs="Arial"/>
                <w:color w:val="000000"/>
                <w:sz w:val="16"/>
                <w:szCs w:val="16"/>
              </w:rPr>
              <w:t>50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]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6A06AD" w14:textId="52AACD16" w:rsidR="00AB2310" w:rsidRPr="007B1F29" w:rsidRDefault="00AB2310" w:rsidP="00995756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-.00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8EF664" w14:textId="7D8A96CF" w:rsidR="00AB2310" w:rsidRPr="007B1F29" w:rsidRDefault="00AB2310" w:rsidP="00995756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1B1A15" w14:textId="44AB53B5" w:rsidR="00AB2310" w:rsidRPr="007B1F29" w:rsidRDefault="00AB2310" w:rsidP="00995756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.30* [.0</w:t>
            </w:r>
            <w:r>
              <w:rPr>
                <w:rFonts w:cs="Arial"/>
                <w:color w:val="000000"/>
                <w:sz w:val="16"/>
                <w:szCs w:val="16"/>
              </w:rPr>
              <w:t>6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.5</w:t>
            </w:r>
            <w:r>
              <w:rPr>
                <w:rFonts w:cs="Arial"/>
                <w:color w:val="000000"/>
                <w:sz w:val="16"/>
                <w:szCs w:val="16"/>
              </w:rPr>
              <w:t>7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]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C463E9" w14:textId="35C0F76C" w:rsidR="00AB2310" w:rsidRPr="007B1F29" w:rsidRDefault="00AB2310" w:rsidP="00995756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-.0</w:t>
            </w:r>
            <w:r>
              <w:rPr>
                <w:rFonts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3991AC" w14:textId="650721E3" w:rsidR="00AB2310" w:rsidRPr="007B1F29" w:rsidRDefault="00AB2310" w:rsidP="00995756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965DE3" w14:textId="7C2C645C" w:rsidR="00AB2310" w:rsidRPr="007B1F29" w:rsidRDefault="00AB2310" w:rsidP="00995756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9C953F" w14:textId="36C69AC6" w:rsidR="00AB2310" w:rsidRPr="007B1F29" w:rsidRDefault="00AB2310" w:rsidP="00995756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166C2C" w14:textId="58CFCBB4" w:rsidR="00AB2310" w:rsidRPr="007B1F29" w:rsidRDefault="00AB2310" w:rsidP="00995756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</w:tr>
      <w:tr w:rsidR="00AB2310" w:rsidRPr="007B1F29" w14:paraId="721DBB8F" w14:textId="77777777" w:rsidTr="00AB2310"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34A1A9" w14:textId="6B7EF8D3" w:rsidR="00AB2310" w:rsidRPr="007B1F29" w:rsidRDefault="00AB2310" w:rsidP="005D2A4A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PTSD (n=23)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2AB926" w14:textId="6BAB1D1A" w:rsidR="00AB2310" w:rsidRPr="007B1F29" w:rsidRDefault="00AB2310" w:rsidP="005D2A4A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14 [-.16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47]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0D97E3" w14:textId="32A8EAEB" w:rsidR="00AB2310" w:rsidRPr="007B1F29" w:rsidRDefault="00AB2310" w:rsidP="005D2A4A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-.01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8891F8" w14:textId="2DE4DD5A" w:rsidR="00AB2310" w:rsidRPr="007B1F29" w:rsidRDefault="00AB2310" w:rsidP="005D2A4A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32A262" w14:textId="1A41EFE4" w:rsidR="00AB2310" w:rsidRPr="007B1F29" w:rsidRDefault="00AB2310" w:rsidP="005D2A4A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26 [-.1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65]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8C4DDD" w14:textId="539B2696" w:rsidR="00AB2310" w:rsidRPr="007B1F29" w:rsidRDefault="00AB2310" w:rsidP="005D2A4A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-.02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93DCF8" w14:textId="6A644C0D" w:rsidR="00AB2310" w:rsidRPr="007B1F29" w:rsidRDefault="00AB2310" w:rsidP="005D2A4A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90ED15" w14:textId="0403C451" w:rsidR="00AB2310" w:rsidRPr="007B1F29" w:rsidRDefault="00AB2310" w:rsidP="005D2A4A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.48* [.15–.8</w:t>
            </w:r>
            <w:r>
              <w:rPr>
                <w:rFonts w:cs="Arial"/>
                <w:color w:val="000000"/>
                <w:sz w:val="16"/>
                <w:szCs w:val="16"/>
              </w:rPr>
              <w:t>7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]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E43A6A" w14:textId="6C06EF35" w:rsidR="00AB2310" w:rsidRPr="007B1F29" w:rsidRDefault="00AB2310" w:rsidP="005D2A4A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-.03</w:t>
            </w: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A1AAAE" w14:textId="6113C25B" w:rsidR="00AB2310" w:rsidRPr="007B1F29" w:rsidRDefault="00AB2310" w:rsidP="005D2A4A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0.18</w:t>
            </w:r>
          </w:p>
        </w:tc>
      </w:tr>
      <w:tr w:rsidR="00AB2310" w:rsidRPr="007B1F29" w14:paraId="779AF574" w14:textId="77777777" w:rsidTr="00AB2310"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F1452D" w14:textId="1A31C062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TEHC (n=23)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F7B2DA" w14:textId="089EB1C1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11 [-.16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38]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95376E" w14:textId="1861F5C2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00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7C2F75" w14:textId="4F83E148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3AB21" w14:textId="5E6B8951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-.29 [-.76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13]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F8F072" w14:textId="5E7FBFA4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02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2D2EFD" w14:textId="65E7E0E6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707734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99D0D2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ECD457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</w:tr>
      <w:tr w:rsidR="00AB2310" w:rsidRPr="007B1F29" w14:paraId="4798F4A0" w14:textId="77777777" w:rsidTr="00AB2310"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1896C4" w14:textId="33265CAB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HC (n=23)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5CB0E5" w14:textId="7BD826E1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-.26 [-.70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24]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FB3D47" w14:textId="258B97E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-.03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6A787A" w14:textId="292E8CC2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AB4BA9" w14:textId="727875D0" w:rsidR="00AB2310" w:rsidRPr="00843B59" w:rsidRDefault="00AB2310" w:rsidP="00BB5B59">
            <w:pPr>
              <w:rPr>
                <w:rFonts w:cs="Arial"/>
                <w:color w:val="000000"/>
                <w:sz w:val="16"/>
                <w:szCs w:val="16"/>
                <w:highlight w:val="yellow"/>
              </w:rPr>
            </w:pPr>
            <w:r w:rsidRPr="00EB7C19">
              <w:rPr>
                <w:rFonts w:cs="Arial"/>
                <w:color w:val="000000"/>
                <w:sz w:val="16"/>
                <w:szCs w:val="16"/>
              </w:rPr>
              <w:t>-.58</w:t>
            </w:r>
            <w:r w:rsidRPr="00843B59">
              <w:rPr>
                <w:rFonts w:cs="Arial"/>
                <w:color w:val="000000"/>
                <w:sz w:val="16"/>
                <w:szCs w:val="16"/>
              </w:rPr>
              <w:t>**</w:t>
            </w:r>
            <w:r w:rsidRPr="00EB7C19">
              <w:rPr>
                <w:rFonts w:cs="Arial"/>
                <w:color w:val="000000"/>
                <w:sz w:val="16"/>
                <w:szCs w:val="16"/>
              </w:rPr>
              <w:t xml:space="preserve"> [-1–-.09]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82329E" w14:textId="109C42BE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08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C8EED" w14:textId="024EF599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63D510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F18BA2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86AC9E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</w:tr>
      <w:tr w:rsidR="00AB2310" w:rsidRPr="007B1F29" w14:paraId="01C63638" w14:textId="77777777" w:rsidTr="00AB2310"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ACD045" w14:textId="074ED639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Dwell time at 2 s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BED703" w14:textId="4EADF3E1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4B4FF3" w14:textId="0271E7DE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471083" w14:textId="66D8DD0E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4D5C93" w14:textId="7454735D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E55C00" w14:textId="66DABC88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075BB7" w14:textId="707F9016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567518" w14:textId="68C77E4C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D6C5B3" w14:textId="48450F70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6B55C6" w14:textId="1C6E0FC2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</w:tr>
      <w:tr w:rsidR="00AB2310" w:rsidRPr="007B1F29" w14:paraId="278ABAA2" w14:textId="77777777" w:rsidTr="00AB2310"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514772" w14:textId="1CE5BA35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ALL (n=69)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2EA280" w14:textId="6EC53593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.34** [.16–.5</w:t>
            </w:r>
            <w:r>
              <w:rPr>
                <w:rFonts w:cs="Arial"/>
                <w:color w:val="000000"/>
                <w:sz w:val="16"/>
                <w:szCs w:val="16"/>
              </w:rPr>
              <w:t>2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]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1CEA48" w14:textId="1EA531E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-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.00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54A791" w14:textId="42783B2B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CB17A1" w14:textId="4DB9094E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.34** [.1</w:t>
            </w:r>
            <w:r>
              <w:rPr>
                <w:rFonts w:cs="Arial"/>
                <w:color w:val="000000"/>
                <w:sz w:val="16"/>
                <w:szCs w:val="16"/>
              </w:rPr>
              <w:t>2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.58]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56631D" w14:textId="03ECA096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-.00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253165" w14:textId="27D94B6C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E4ABB5" w14:textId="3AE97ACF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9C2B8C" w14:textId="60D733C2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3F902C" w14:textId="6810A001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</w:tr>
      <w:tr w:rsidR="00AB2310" w:rsidRPr="007B1F29" w14:paraId="0324EF0C" w14:textId="77777777" w:rsidTr="00AB2310"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D9E6FE" w14:textId="14A87EFA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PTSD (n=23)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7F96D6" w14:textId="79E4DBB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08 [-.24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43]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CA4D42" w14:textId="0103343D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-.02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02BBB0" w14:textId="4D029788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90554F" w14:textId="24026A46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23 [-.09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57]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25AD69" w14:textId="1A6BBBFF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-.01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7A7CB3" w14:textId="0C9E7B9A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0E938D" w14:textId="2C2D2785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.33 [-.0</w:t>
            </w:r>
            <w:r>
              <w:rPr>
                <w:rFonts w:cs="Arial"/>
                <w:color w:val="000000"/>
                <w:sz w:val="16"/>
                <w:szCs w:val="16"/>
              </w:rPr>
              <w:t>7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.7</w:t>
            </w:r>
            <w:r>
              <w:rPr>
                <w:rFonts w:cs="Arial"/>
                <w:color w:val="000000"/>
                <w:sz w:val="16"/>
                <w:szCs w:val="16"/>
              </w:rPr>
              <w:t>5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]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F6EBA" w14:textId="79A760CA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-.0</w:t>
            </w:r>
            <w:r>
              <w:rPr>
                <w:rFonts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87A72B" w14:textId="18CEC66C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 w:rsidRPr="007B1F29">
              <w:rPr>
                <w:rFonts w:cs="Arial"/>
                <w:color w:val="000000"/>
                <w:sz w:val="16"/>
                <w:szCs w:val="16"/>
              </w:rPr>
              <w:t>0.2</w:t>
            </w:r>
            <w:r>
              <w:rPr>
                <w:rFonts w:cs="Arial"/>
                <w:color w:val="000000"/>
                <w:sz w:val="16"/>
                <w:szCs w:val="16"/>
              </w:rPr>
              <w:t>1</w:t>
            </w:r>
          </w:p>
        </w:tc>
      </w:tr>
      <w:tr w:rsidR="00AB2310" w:rsidRPr="007B1F29" w14:paraId="2507A2FB" w14:textId="77777777" w:rsidTr="00AB2310">
        <w:tc>
          <w:tcPr>
            <w:tcW w:w="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377300" w14:textId="0EF538BD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TEHC (n=23)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43C75A" w14:textId="318EF216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20 [-.10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45]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43A74D" w14:textId="7844AD79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02</w:t>
            </w:r>
          </w:p>
        </w:tc>
        <w:tc>
          <w:tcPr>
            <w:tcW w:w="5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762C7B" w14:textId="338AEF49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5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CB4C95" w14:textId="06D05C32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04 [-.39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45]</w:t>
            </w:r>
          </w:p>
        </w:tc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4595AB" w14:textId="31A805C5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01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8B9B09" w14:textId="527121E1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C780E9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A93FE9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05C29C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</w:tr>
      <w:tr w:rsidR="00AB2310" w:rsidRPr="007B1F29" w14:paraId="5AB2D575" w14:textId="77777777" w:rsidTr="00AB2310">
        <w:tc>
          <w:tcPr>
            <w:tcW w:w="7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443F08" w14:textId="2402B0C1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HC (n=23)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32DCF0" w14:textId="2881FCFF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03 [-.31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36]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52C485" w14:textId="64675EBC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00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49FA49" w14:textId="7DE37374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5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7A3B20" w14:textId="6EB358E0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-.43* [-1</w:t>
            </w:r>
            <w:r w:rsidRPr="007B1F29">
              <w:rPr>
                <w:rFonts w:cs="Arial"/>
                <w:color w:val="000000"/>
                <w:sz w:val="16"/>
                <w:szCs w:val="16"/>
              </w:rPr>
              <w:t>–</w:t>
            </w:r>
            <w:r>
              <w:rPr>
                <w:rFonts w:cs="Arial"/>
                <w:color w:val="000000"/>
                <w:sz w:val="16"/>
                <w:szCs w:val="16"/>
              </w:rPr>
              <w:t>.09]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3B3D60" w14:textId="7A39CDA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.08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AE645D" w14:textId="4B9BFFFF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4D317A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701287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838C87" w14:textId="77777777" w:rsidR="00AB2310" w:rsidRPr="007B1F29" w:rsidRDefault="00AB2310" w:rsidP="00BB5B59">
            <w:pPr>
              <w:rPr>
                <w:rFonts w:cs="Arial"/>
                <w:color w:val="000000"/>
                <w:sz w:val="16"/>
                <w:szCs w:val="16"/>
              </w:rPr>
            </w:pPr>
          </w:p>
        </w:tc>
      </w:tr>
    </w:tbl>
    <w:bookmarkEnd w:id="0"/>
    <w:p w14:paraId="3E708EF4" w14:textId="7E50C439" w:rsidR="00742BEB" w:rsidRPr="007B1F29" w:rsidRDefault="007C6FF7" w:rsidP="00742BEB">
      <w:pPr>
        <w:rPr>
          <w:rFonts w:cs="Arial"/>
          <w:color w:val="000000"/>
        </w:rPr>
      </w:pPr>
      <w:r w:rsidRPr="007B1F29">
        <w:rPr>
          <w:rFonts w:cs="Arial"/>
          <w:color w:val="000000"/>
        </w:rPr>
        <w:t>Note: AB: attentional bias; CAPS, Clinician-Administered PTSD Scale;</w:t>
      </w:r>
      <w:r w:rsidRPr="007B1F29">
        <w:rPr>
          <w:color w:val="000000"/>
        </w:rPr>
        <w:t xml:space="preserve"> HADS, Hospital Anxiety and Depression </w:t>
      </w:r>
      <w:r w:rsidR="00B567E2" w:rsidRPr="007B1F29">
        <w:rPr>
          <w:color w:val="000000"/>
        </w:rPr>
        <w:t>Scale</w:t>
      </w:r>
      <w:r w:rsidRPr="007B1F29">
        <w:rPr>
          <w:color w:val="000000"/>
        </w:rPr>
        <w:t>; HC, healthy controls; PTSD, posttraumatic stress disorder; TEHC, trauma-exposed healthy control.</w:t>
      </w:r>
      <w:r w:rsidR="00742BEB" w:rsidRPr="007B1F29">
        <w:rPr>
          <w:rFonts w:cs="Arial"/>
          <w:color w:val="000000"/>
        </w:rPr>
        <w:t xml:space="preserve"> * p &lt; .05, ** p &lt; .01, *** p &lt; .001</w:t>
      </w:r>
    </w:p>
    <w:p w14:paraId="7F28EBCC" w14:textId="77777777" w:rsidR="00596A5B" w:rsidRPr="007B1F29" w:rsidRDefault="00596A5B" w:rsidP="002E3C5F">
      <w:pPr>
        <w:sectPr w:rsidR="00596A5B" w:rsidRPr="007B1F29" w:rsidSect="00596A5B">
          <w:footerReference w:type="default" r:id="rId8"/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557CFDBB" w14:textId="77777777" w:rsidR="00323C7D" w:rsidRPr="007B1F29" w:rsidRDefault="00323C7D" w:rsidP="00742BEB"/>
    <w:sectPr w:rsidR="00323C7D" w:rsidRPr="007B1F29" w:rsidSect="00FA6E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8C0F4" w14:textId="77777777" w:rsidR="00D670A2" w:rsidRPr="007B1F29" w:rsidRDefault="00D670A2">
      <w:pPr>
        <w:spacing w:after="0" w:line="240" w:lineRule="auto"/>
      </w:pPr>
      <w:r w:rsidRPr="007B1F29">
        <w:separator/>
      </w:r>
    </w:p>
  </w:endnote>
  <w:endnote w:type="continuationSeparator" w:id="0">
    <w:p w14:paraId="30EF31BB" w14:textId="77777777" w:rsidR="00D670A2" w:rsidRPr="007B1F29" w:rsidRDefault="00D670A2">
      <w:pPr>
        <w:spacing w:after="0" w:line="240" w:lineRule="auto"/>
      </w:pPr>
      <w:r w:rsidRPr="007B1F2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AE9D6" w14:textId="56D67838" w:rsidR="00F8698B" w:rsidRPr="007B1F29" w:rsidRDefault="00F8698B" w:rsidP="00146034">
    <w:pPr>
      <w:pStyle w:val="Pieddepage"/>
      <w:jc w:val="right"/>
    </w:pPr>
    <w:r w:rsidRPr="007B1F29">
      <w:fldChar w:fldCharType="begin"/>
    </w:r>
    <w:r w:rsidRPr="007B1F29">
      <w:instrText>PAGE   \* MERGEFORMAT</w:instrText>
    </w:r>
    <w:r w:rsidRPr="007B1F29">
      <w:fldChar w:fldCharType="separate"/>
    </w:r>
    <w:r w:rsidR="00BD7A50">
      <w:rPr>
        <w:noProof/>
      </w:rPr>
      <w:t>18</w:t>
    </w:r>
    <w:r w:rsidRPr="007B1F29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D2D3B" w14:textId="77777777" w:rsidR="00D670A2" w:rsidRPr="007B1F29" w:rsidRDefault="00D670A2">
      <w:pPr>
        <w:spacing w:after="0" w:line="240" w:lineRule="auto"/>
      </w:pPr>
      <w:r w:rsidRPr="007B1F29">
        <w:separator/>
      </w:r>
    </w:p>
  </w:footnote>
  <w:footnote w:type="continuationSeparator" w:id="0">
    <w:p w14:paraId="6326843D" w14:textId="77777777" w:rsidR="00D670A2" w:rsidRPr="007B1F29" w:rsidRDefault="00D670A2">
      <w:pPr>
        <w:spacing w:after="0" w:line="240" w:lineRule="auto"/>
      </w:pPr>
      <w:r w:rsidRPr="007B1F29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D7CE1"/>
    <w:multiLevelType w:val="hybridMultilevel"/>
    <w:tmpl w:val="101C3E3C"/>
    <w:lvl w:ilvl="0" w:tplc="17AA3540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B96A2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BEB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E8D1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CF3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28A1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D2A2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46C8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6A24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0766DB"/>
    <w:multiLevelType w:val="hybridMultilevel"/>
    <w:tmpl w:val="6B2607E6"/>
    <w:lvl w:ilvl="0" w:tplc="9E220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78AA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561A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92F3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FE3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FAE3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AEE8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B476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B64F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85388"/>
    <w:multiLevelType w:val="hybridMultilevel"/>
    <w:tmpl w:val="CB309B90"/>
    <w:lvl w:ilvl="0" w:tplc="9726F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70DE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04A4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700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290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3825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5C5A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76F1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ACAA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EB70D8"/>
    <w:multiLevelType w:val="hybridMultilevel"/>
    <w:tmpl w:val="C41AB17C"/>
    <w:lvl w:ilvl="0" w:tplc="78F00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F60A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BC7C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925D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F02F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F42B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4E4C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C47B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B208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D9616F"/>
    <w:multiLevelType w:val="hybridMultilevel"/>
    <w:tmpl w:val="52A88B56"/>
    <w:lvl w:ilvl="0" w:tplc="626057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ADE8544" w:tentative="1">
      <w:start w:val="1"/>
      <w:numFmt w:val="lowerLetter"/>
      <w:lvlText w:val="%2."/>
      <w:lvlJc w:val="left"/>
      <w:pPr>
        <w:ind w:left="1440" w:hanging="360"/>
      </w:pPr>
    </w:lvl>
    <w:lvl w:ilvl="2" w:tplc="E6666D22" w:tentative="1">
      <w:start w:val="1"/>
      <w:numFmt w:val="lowerRoman"/>
      <w:lvlText w:val="%3."/>
      <w:lvlJc w:val="right"/>
      <w:pPr>
        <w:ind w:left="2160" w:hanging="180"/>
      </w:pPr>
    </w:lvl>
    <w:lvl w:ilvl="3" w:tplc="3D3226B2" w:tentative="1">
      <w:start w:val="1"/>
      <w:numFmt w:val="decimal"/>
      <w:lvlText w:val="%4."/>
      <w:lvlJc w:val="left"/>
      <w:pPr>
        <w:ind w:left="2880" w:hanging="360"/>
      </w:pPr>
    </w:lvl>
    <w:lvl w:ilvl="4" w:tplc="BD38A94C" w:tentative="1">
      <w:start w:val="1"/>
      <w:numFmt w:val="lowerLetter"/>
      <w:lvlText w:val="%5."/>
      <w:lvlJc w:val="left"/>
      <w:pPr>
        <w:ind w:left="3600" w:hanging="360"/>
      </w:pPr>
    </w:lvl>
    <w:lvl w:ilvl="5" w:tplc="3EC6A13E" w:tentative="1">
      <w:start w:val="1"/>
      <w:numFmt w:val="lowerRoman"/>
      <w:lvlText w:val="%6."/>
      <w:lvlJc w:val="right"/>
      <w:pPr>
        <w:ind w:left="4320" w:hanging="180"/>
      </w:pPr>
    </w:lvl>
    <w:lvl w:ilvl="6" w:tplc="30942A64" w:tentative="1">
      <w:start w:val="1"/>
      <w:numFmt w:val="decimal"/>
      <w:lvlText w:val="%7."/>
      <w:lvlJc w:val="left"/>
      <w:pPr>
        <w:ind w:left="5040" w:hanging="360"/>
      </w:pPr>
    </w:lvl>
    <w:lvl w:ilvl="7" w:tplc="BF386966" w:tentative="1">
      <w:start w:val="1"/>
      <w:numFmt w:val="lowerLetter"/>
      <w:lvlText w:val="%8."/>
      <w:lvlJc w:val="left"/>
      <w:pPr>
        <w:ind w:left="5760" w:hanging="360"/>
      </w:pPr>
    </w:lvl>
    <w:lvl w:ilvl="8" w:tplc="029C688A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8082528">
    <w:abstractNumId w:val="3"/>
  </w:num>
  <w:num w:numId="2" w16cid:durableId="1575045838">
    <w:abstractNumId w:val="2"/>
  </w:num>
  <w:num w:numId="3" w16cid:durableId="328220572">
    <w:abstractNumId w:val="0"/>
  </w:num>
  <w:num w:numId="4" w16cid:durableId="1135756851">
    <w:abstractNumId w:val="1"/>
  </w:num>
  <w:num w:numId="5" w16cid:durableId="12668434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sTQ3tbAwMDMxNDdS0lEKTi0uzszPAykwNa4FAFZP1NUtAAAA"/>
    <w:docVar w:name="MachineID" w:val="185|199|197|204|203|197|203|206|197|205|207|197|188|185|197|200|203|"/>
    <w:docVar w:name="Username" w:val="Quality Control Editor"/>
  </w:docVars>
  <w:rsids>
    <w:rsidRoot w:val="000666F8"/>
    <w:rsid w:val="00001326"/>
    <w:rsid w:val="00002782"/>
    <w:rsid w:val="00004781"/>
    <w:rsid w:val="00005793"/>
    <w:rsid w:val="000059A5"/>
    <w:rsid w:val="00005FBC"/>
    <w:rsid w:val="00006097"/>
    <w:rsid w:val="0000621C"/>
    <w:rsid w:val="000065D1"/>
    <w:rsid w:val="00006CEC"/>
    <w:rsid w:val="0000704F"/>
    <w:rsid w:val="0000717F"/>
    <w:rsid w:val="00007641"/>
    <w:rsid w:val="00007CA6"/>
    <w:rsid w:val="0001014E"/>
    <w:rsid w:val="000106C8"/>
    <w:rsid w:val="00010A5F"/>
    <w:rsid w:val="000112D7"/>
    <w:rsid w:val="000114B7"/>
    <w:rsid w:val="000117FA"/>
    <w:rsid w:val="00011D6F"/>
    <w:rsid w:val="000137C2"/>
    <w:rsid w:val="00014882"/>
    <w:rsid w:val="0001564B"/>
    <w:rsid w:val="000159DF"/>
    <w:rsid w:val="000163E9"/>
    <w:rsid w:val="00016EAE"/>
    <w:rsid w:val="00020477"/>
    <w:rsid w:val="00020A29"/>
    <w:rsid w:val="00020DC2"/>
    <w:rsid w:val="00021E25"/>
    <w:rsid w:val="00022024"/>
    <w:rsid w:val="0002273A"/>
    <w:rsid w:val="00022CB1"/>
    <w:rsid w:val="00023075"/>
    <w:rsid w:val="00023D3D"/>
    <w:rsid w:val="000249D1"/>
    <w:rsid w:val="000251FA"/>
    <w:rsid w:val="00025B59"/>
    <w:rsid w:val="000267AA"/>
    <w:rsid w:val="000267DB"/>
    <w:rsid w:val="00027D1C"/>
    <w:rsid w:val="00027D52"/>
    <w:rsid w:val="00027EC1"/>
    <w:rsid w:val="000306C5"/>
    <w:rsid w:val="000314D8"/>
    <w:rsid w:val="0003169E"/>
    <w:rsid w:val="000325D3"/>
    <w:rsid w:val="00032BB3"/>
    <w:rsid w:val="0003528D"/>
    <w:rsid w:val="00040272"/>
    <w:rsid w:val="00040427"/>
    <w:rsid w:val="00041442"/>
    <w:rsid w:val="0004153B"/>
    <w:rsid w:val="000416DE"/>
    <w:rsid w:val="00041DE7"/>
    <w:rsid w:val="0004229F"/>
    <w:rsid w:val="000423A3"/>
    <w:rsid w:val="00042BDA"/>
    <w:rsid w:val="00042E7A"/>
    <w:rsid w:val="00044490"/>
    <w:rsid w:val="00044AFC"/>
    <w:rsid w:val="00044BFB"/>
    <w:rsid w:val="000465D2"/>
    <w:rsid w:val="00046C0D"/>
    <w:rsid w:val="000476F7"/>
    <w:rsid w:val="00047C37"/>
    <w:rsid w:val="00047F45"/>
    <w:rsid w:val="000500D2"/>
    <w:rsid w:val="00051E15"/>
    <w:rsid w:val="00051E63"/>
    <w:rsid w:val="00052FC1"/>
    <w:rsid w:val="000530AF"/>
    <w:rsid w:val="000551BE"/>
    <w:rsid w:val="000553FE"/>
    <w:rsid w:val="0005589A"/>
    <w:rsid w:val="00055A97"/>
    <w:rsid w:val="00055EA5"/>
    <w:rsid w:val="00055F4B"/>
    <w:rsid w:val="0005656E"/>
    <w:rsid w:val="00056E56"/>
    <w:rsid w:val="000606B0"/>
    <w:rsid w:val="00060EA6"/>
    <w:rsid w:val="00061C35"/>
    <w:rsid w:val="00061F53"/>
    <w:rsid w:val="00062045"/>
    <w:rsid w:val="000637EE"/>
    <w:rsid w:val="000659F9"/>
    <w:rsid w:val="000666F8"/>
    <w:rsid w:val="00067260"/>
    <w:rsid w:val="00067CF8"/>
    <w:rsid w:val="000714D5"/>
    <w:rsid w:val="0007183B"/>
    <w:rsid w:val="00071DD2"/>
    <w:rsid w:val="000722C3"/>
    <w:rsid w:val="00073FB7"/>
    <w:rsid w:val="0007483D"/>
    <w:rsid w:val="00074D18"/>
    <w:rsid w:val="00074D93"/>
    <w:rsid w:val="0007509A"/>
    <w:rsid w:val="00075136"/>
    <w:rsid w:val="00075CA0"/>
    <w:rsid w:val="000767E1"/>
    <w:rsid w:val="000771B4"/>
    <w:rsid w:val="00077978"/>
    <w:rsid w:val="00080631"/>
    <w:rsid w:val="000808E8"/>
    <w:rsid w:val="00080E8D"/>
    <w:rsid w:val="00081387"/>
    <w:rsid w:val="00081A84"/>
    <w:rsid w:val="00085454"/>
    <w:rsid w:val="00085A99"/>
    <w:rsid w:val="00085BA8"/>
    <w:rsid w:val="00085E4E"/>
    <w:rsid w:val="000861CD"/>
    <w:rsid w:val="0008717D"/>
    <w:rsid w:val="00090D86"/>
    <w:rsid w:val="00091067"/>
    <w:rsid w:val="00091338"/>
    <w:rsid w:val="00091CEE"/>
    <w:rsid w:val="00091CF8"/>
    <w:rsid w:val="000924DB"/>
    <w:rsid w:val="000925DA"/>
    <w:rsid w:val="00092ABC"/>
    <w:rsid w:val="00092E3F"/>
    <w:rsid w:val="0009309E"/>
    <w:rsid w:val="00093AAD"/>
    <w:rsid w:val="00093AF3"/>
    <w:rsid w:val="0009418D"/>
    <w:rsid w:val="00094443"/>
    <w:rsid w:val="00097767"/>
    <w:rsid w:val="00097B8B"/>
    <w:rsid w:val="000A079D"/>
    <w:rsid w:val="000A09CE"/>
    <w:rsid w:val="000A0DA3"/>
    <w:rsid w:val="000A14F2"/>
    <w:rsid w:val="000A163F"/>
    <w:rsid w:val="000A21A9"/>
    <w:rsid w:val="000A346F"/>
    <w:rsid w:val="000A3C28"/>
    <w:rsid w:val="000A3D28"/>
    <w:rsid w:val="000A3FF6"/>
    <w:rsid w:val="000A4245"/>
    <w:rsid w:val="000A47F0"/>
    <w:rsid w:val="000A5A49"/>
    <w:rsid w:val="000A68FF"/>
    <w:rsid w:val="000A7399"/>
    <w:rsid w:val="000A7C15"/>
    <w:rsid w:val="000A7EC9"/>
    <w:rsid w:val="000B0083"/>
    <w:rsid w:val="000B0578"/>
    <w:rsid w:val="000B0BCF"/>
    <w:rsid w:val="000B1302"/>
    <w:rsid w:val="000B1408"/>
    <w:rsid w:val="000B35F5"/>
    <w:rsid w:val="000B3A29"/>
    <w:rsid w:val="000B3E26"/>
    <w:rsid w:val="000B5038"/>
    <w:rsid w:val="000B5321"/>
    <w:rsid w:val="000B556E"/>
    <w:rsid w:val="000B6142"/>
    <w:rsid w:val="000B71DE"/>
    <w:rsid w:val="000B73FD"/>
    <w:rsid w:val="000B7AF3"/>
    <w:rsid w:val="000C025C"/>
    <w:rsid w:val="000C0445"/>
    <w:rsid w:val="000C091B"/>
    <w:rsid w:val="000C09E2"/>
    <w:rsid w:val="000C1AF5"/>
    <w:rsid w:val="000C2059"/>
    <w:rsid w:val="000C2206"/>
    <w:rsid w:val="000C224C"/>
    <w:rsid w:val="000C26C7"/>
    <w:rsid w:val="000C5418"/>
    <w:rsid w:val="000C559E"/>
    <w:rsid w:val="000C58E1"/>
    <w:rsid w:val="000C597A"/>
    <w:rsid w:val="000C7A0C"/>
    <w:rsid w:val="000C7A70"/>
    <w:rsid w:val="000D15A3"/>
    <w:rsid w:val="000D1EA3"/>
    <w:rsid w:val="000D242B"/>
    <w:rsid w:val="000D2678"/>
    <w:rsid w:val="000D324D"/>
    <w:rsid w:val="000D435B"/>
    <w:rsid w:val="000D4AD4"/>
    <w:rsid w:val="000D5633"/>
    <w:rsid w:val="000D664F"/>
    <w:rsid w:val="000D66AE"/>
    <w:rsid w:val="000D675A"/>
    <w:rsid w:val="000D7676"/>
    <w:rsid w:val="000D7C2F"/>
    <w:rsid w:val="000E0375"/>
    <w:rsid w:val="000E11E8"/>
    <w:rsid w:val="000E15D0"/>
    <w:rsid w:val="000E275D"/>
    <w:rsid w:val="000E2BF2"/>
    <w:rsid w:val="000E35B0"/>
    <w:rsid w:val="000E380C"/>
    <w:rsid w:val="000E415C"/>
    <w:rsid w:val="000E4815"/>
    <w:rsid w:val="000E5FBB"/>
    <w:rsid w:val="000E68D1"/>
    <w:rsid w:val="000E73B6"/>
    <w:rsid w:val="000F15FD"/>
    <w:rsid w:val="000F1710"/>
    <w:rsid w:val="000F1FA1"/>
    <w:rsid w:val="000F33C9"/>
    <w:rsid w:val="000F359D"/>
    <w:rsid w:val="000F3CEC"/>
    <w:rsid w:val="000F3DBF"/>
    <w:rsid w:val="000F438C"/>
    <w:rsid w:val="000F44E9"/>
    <w:rsid w:val="000F490B"/>
    <w:rsid w:val="000F4A60"/>
    <w:rsid w:val="000F4CC3"/>
    <w:rsid w:val="000F4D37"/>
    <w:rsid w:val="000F5EAC"/>
    <w:rsid w:val="000F644F"/>
    <w:rsid w:val="000F75DE"/>
    <w:rsid w:val="001008D4"/>
    <w:rsid w:val="0010099F"/>
    <w:rsid w:val="00100C17"/>
    <w:rsid w:val="00101746"/>
    <w:rsid w:val="00101DF8"/>
    <w:rsid w:val="00102676"/>
    <w:rsid w:val="00102C3F"/>
    <w:rsid w:val="00102FAD"/>
    <w:rsid w:val="00103243"/>
    <w:rsid w:val="00103D87"/>
    <w:rsid w:val="0010425D"/>
    <w:rsid w:val="00104626"/>
    <w:rsid w:val="001046BE"/>
    <w:rsid w:val="001047B8"/>
    <w:rsid w:val="00104B4A"/>
    <w:rsid w:val="001056A9"/>
    <w:rsid w:val="001066EB"/>
    <w:rsid w:val="001079A1"/>
    <w:rsid w:val="001118EF"/>
    <w:rsid w:val="00113FE2"/>
    <w:rsid w:val="00114619"/>
    <w:rsid w:val="00114AE4"/>
    <w:rsid w:val="00114B8A"/>
    <w:rsid w:val="00114ECE"/>
    <w:rsid w:val="00115045"/>
    <w:rsid w:val="00115AB3"/>
    <w:rsid w:val="00115D1D"/>
    <w:rsid w:val="00117881"/>
    <w:rsid w:val="00120197"/>
    <w:rsid w:val="0012031D"/>
    <w:rsid w:val="0012142C"/>
    <w:rsid w:val="00122256"/>
    <w:rsid w:val="001229E2"/>
    <w:rsid w:val="00122A93"/>
    <w:rsid w:val="0012468B"/>
    <w:rsid w:val="00126854"/>
    <w:rsid w:val="00126B0B"/>
    <w:rsid w:val="00130571"/>
    <w:rsid w:val="001314E8"/>
    <w:rsid w:val="0013246C"/>
    <w:rsid w:val="0013250A"/>
    <w:rsid w:val="00132982"/>
    <w:rsid w:val="00132DF3"/>
    <w:rsid w:val="00132EE0"/>
    <w:rsid w:val="00132EE9"/>
    <w:rsid w:val="001330AA"/>
    <w:rsid w:val="001341BF"/>
    <w:rsid w:val="00134732"/>
    <w:rsid w:val="001352F0"/>
    <w:rsid w:val="00135381"/>
    <w:rsid w:val="001356CD"/>
    <w:rsid w:val="00135C5C"/>
    <w:rsid w:val="00136230"/>
    <w:rsid w:val="00136BC7"/>
    <w:rsid w:val="00137361"/>
    <w:rsid w:val="00137425"/>
    <w:rsid w:val="001400BE"/>
    <w:rsid w:val="00140543"/>
    <w:rsid w:val="001415C4"/>
    <w:rsid w:val="001425A5"/>
    <w:rsid w:val="0014381E"/>
    <w:rsid w:val="00143A4F"/>
    <w:rsid w:val="00144824"/>
    <w:rsid w:val="0014557C"/>
    <w:rsid w:val="0014565F"/>
    <w:rsid w:val="00146034"/>
    <w:rsid w:val="00146466"/>
    <w:rsid w:val="00146E5D"/>
    <w:rsid w:val="001473CA"/>
    <w:rsid w:val="001475C9"/>
    <w:rsid w:val="00147EE1"/>
    <w:rsid w:val="00150951"/>
    <w:rsid w:val="00150F0C"/>
    <w:rsid w:val="00151820"/>
    <w:rsid w:val="00151D8C"/>
    <w:rsid w:val="00152729"/>
    <w:rsid w:val="001539D0"/>
    <w:rsid w:val="00153F73"/>
    <w:rsid w:val="00154AE8"/>
    <w:rsid w:val="00154CBE"/>
    <w:rsid w:val="00155BEA"/>
    <w:rsid w:val="00156088"/>
    <w:rsid w:val="00157297"/>
    <w:rsid w:val="00157FD2"/>
    <w:rsid w:val="00160E22"/>
    <w:rsid w:val="00160EE9"/>
    <w:rsid w:val="0016184D"/>
    <w:rsid w:val="00162716"/>
    <w:rsid w:val="001628FB"/>
    <w:rsid w:val="001644A0"/>
    <w:rsid w:val="00165BD4"/>
    <w:rsid w:val="00166F9B"/>
    <w:rsid w:val="00167A3A"/>
    <w:rsid w:val="001710B3"/>
    <w:rsid w:val="00172EE6"/>
    <w:rsid w:val="00173279"/>
    <w:rsid w:val="00174457"/>
    <w:rsid w:val="001747EB"/>
    <w:rsid w:val="00174D5E"/>
    <w:rsid w:val="00176B47"/>
    <w:rsid w:val="00176DE4"/>
    <w:rsid w:val="001770B8"/>
    <w:rsid w:val="00177B71"/>
    <w:rsid w:val="00180CEB"/>
    <w:rsid w:val="001812BC"/>
    <w:rsid w:val="001818A9"/>
    <w:rsid w:val="00181C33"/>
    <w:rsid w:val="001821E4"/>
    <w:rsid w:val="0018224C"/>
    <w:rsid w:val="001827B0"/>
    <w:rsid w:val="00183230"/>
    <w:rsid w:val="00184EB2"/>
    <w:rsid w:val="00185190"/>
    <w:rsid w:val="0018623C"/>
    <w:rsid w:val="00186248"/>
    <w:rsid w:val="001867ED"/>
    <w:rsid w:val="001917A1"/>
    <w:rsid w:val="0019183D"/>
    <w:rsid w:val="00191CB0"/>
    <w:rsid w:val="00192385"/>
    <w:rsid w:val="0019384E"/>
    <w:rsid w:val="00193BA7"/>
    <w:rsid w:val="00193FFC"/>
    <w:rsid w:val="001A00BD"/>
    <w:rsid w:val="001A0314"/>
    <w:rsid w:val="001A0772"/>
    <w:rsid w:val="001A0810"/>
    <w:rsid w:val="001A082A"/>
    <w:rsid w:val="001A0CF0"/>
    <w:rsid w:val="001A1DBB"/>
    <w:rsid w:val="001A262A"/>
    <w:rsid w:val="001A29DC"/>
    <w:rsid w:val="001A2E83"/>
    <w:rsid w:val="001A310C"/>
    <w:rsid w:val="001A42EF"/>
    <w:rsid w:val="001A46FD"/>
    <w:rsid w:val="001A715A"/>
    <w:rsid w:val="001A7F12"/>
    <w:rsid w:val="001A7F16"/>
    <w:rsid w:val="001B0237"/>
    <w:rsid w:val="001B16F4"/>
    <w:rsid w:val="001B1C94"/>
    <w:rsid w:val="001B319F"/>
    <w:rsid w:val="001B3CE3"/>
    <w:rsid w:val="001B52DE"/>
    <w:rsid w:val="001B6DAF"/>
    <w:rsid w:val="001B74D3"/>
    <w:rsid w:val="001B7895"/>
    <w:rsid w:val="001C09DF"/>
    <w:rsid w:val="001C0E94"/>
    <w:rsid w:val="001C2B45"/>
    <w:rsid w:val="001C2E4F"/>
    <w:rsid w:val="001C35C8"/>
    <w:rsid w:val="001C4026"/>
    <w:rsid w:val="001C4096"/>
    <w:rsid w:val="001C42B6"/>
    <w:rsid w:val="001C4795"/>
    <w:rsid w:val="001C4D90"/>
    <w:rsid w:val="001C4EFC"/>
    <w:rsid w:val="001C5329"/>
    <w:rsid w:val="001C5576"/>
    <w:rsid w:val="001C5596"/>
    <w:rsid w:val="001C5725"/>
    <w:rsid w:val="001C588A"/>
    <w:rsid w:val="001C6E52"/>
    <w:rsid w:val="001C77D4"/>
    <w:rsid w:val="001D041E"/>
    <w:rsid w:val="001D061C"/>
    <w:rsid w:val="001D0AC9"/>
    <w:rsid w:val="001D0BC0"/>
    <w:rsid w:val="001D0D11"/>
    <w:rsid w:val="001D129B"/>
    <w:rsid w:val="001D1CB3"/>
    <w:rsid w:val="001D2031"/>
    <w:rsid w:val="001D2373"/>
    <w:rsid w:val="001D2DDF"/>
    <w:rsid w:val="001D2F36"/>
    <w:rsid w:val="001D3CAF"/>
    <w:rsid w:val="001D5427"/>
    <w:rsid w:val="001D55A0"/>
    <w:rsid w:val="001D57D3"/>
    <w:rsid w:val="001D5F42"/>
    <w:rsid w:val="001D6C85"/>
    <w:rsid w:val="001D74ED"/>
    <w:rsid w:val="001E0B9A"/>
    <w:rsid w:val="001E222D"/>
    <w:rsid w:val="001E26BF"/>
    <w:rsid w:val="001E46F9"/>
    <w:rsid w:val="001E59C1"/>
    <w:rsid w:val="001E5F3D"/>
    <w:rsid w:val="001E6C0C"/>
    <w:rsid w:val="001E6CD9"/>
    <w:rsid w:val="001E722A"/>
    <w:rsid w:val="001E72D8"/>
    <w:rsid w:val="001E7455"/>
    <w:rsid w:val="001F0835"/>
    <w:rsid w:val="001F0A2D"/>
    <w:rsid w:val="001F0FCA"/>
    <w:rsid w:val="001F1115"/>
    <w:rsid w:val="001F19C6"/>
    <w:rsid w:val="001F251B"/>
    <w:rsid w:val="001F30AD"/>
    <w:rsid w:val="001F3C04"/>
    <w:rsid w:val="001F3C58"/>
    <w:rsid w:val="001F43DE"/>
    <w:rsid w:val="001F4577"/>
    <w:rsid w:val="001F4618"/>
    <w:rsid w:val="001F62FA"/>
    <w:rsid w:val="001F764F"/>
    <w:rsid w:val="00200946"/>
    <w:rsid w:val="00200F08"/>
    <w:rsid w:val="00202254"/>
    <w:rsid w:val="00202795"/>
    <w:rsid w:val="002029B1"/>
    <w:rsid w:val="00204923"/>
    <w:rsid w:val="0020494A"/>
    <w:rsid w:val="00204EF8"/>
    <w:rsid w:val="00205583"/>
    <w:rsid w:val="002057B9"/>
    <w:rsid w:val="00206C73"/>
    <w:rsid w:val="00206E88"/>
    <w:rsid w:val="00206F12"/>
    <w:rsid w:val="0021011E"/>
    <w:rsid w:val="002108CC"/>
    <w:rsid w:val="0021094E"/>
    <w:rsid w:val="00211365"/>
    <w:rsid w:val="002114E8"/>
    <w:rsid w:val="00211645"/>
    <w:rsid w:val="00211C6D"/>
    <w:rsid w:val="00211E31"/>
    <w:rsid w:val="00211E65"/>
    <w:rsid w:val="00212C0E"/>
    <w:rsid w:val="00213CCA"/>
    <w:rsid w:val="00213CF2"/>
    <w:rsid w:val="00214B55"/>
    <w:rsid w:val="002166DA"/>
    <w:rsid w:val="00216C6E"/>
    <w:rsid w:val="00217073"/>
    <w:rsid w:val="00220688"/>
    <w:rsid w:val="0022095B"/>
    <w:rsid w:val="00221AAB"/>
    <w:rsid w:val="00221DA4"/>
    <w:rsid w:val="00222146"/>
    <w:rsid w:val="0022230D"/>
    <w:rsid w:val="0022304A"/>
    <w:rsid w:val="0022338C"/>
    <w:rsid w:val="002253A7"/>
    <w:rsid w:val="00225DD3"/>
    <w:rsid w:val="00226175"/>
    <w:rsid w:val="002266E7"/>
    <w:rsid w:val="00226E42"/>
    <w:rsid w:val="002271E3"/>
    <w:rsid w:val="002313C7"/>
    <w:rsid w:val="0023181D"/>
    <w:rsid w:val="00231D50"/>
    <w:rsid w:val="00231DC7"/>
    <w:rsid w:val="00231F7B"/>
    <w:rsid w:val="002325DB"/>
    <w:rsid w:val="00233727"/>
    <w:rsid w:val="0023429D"/>
    <w:rsid w:val="00235B95"/>
    <w:rsid w:val="002372DE"/>
    <w:rsid w:val="00237D4B"/>
    <w:rsid w:val="00237DFC"/>
    <w:rsid w:val="00240C16"/>
    <w:rsid w:val="002412B9"/>
    <w:rsid w:val="002412F3"/>
    <w:rsid w:val="00241891"/>
    <w:rsid w:val="00241CEA"/>
    <w:rsid w:val="00242AF0"/>
    <w:rsid w:val="00242DFF"/>
    <w:rsid w:val="00244D73"/>
    <w:rsid w:val="002453C8"/>
    <w:rsid w:val="00245AC9"/>
    <w:rsid w:val="00246622"/>
    <w:rsid w:val="00246EAB"/>
    <w:rsid w:val="002510D5"/>
    <w:rsid w:val="002517D6"/>
    <w:rsid w:val="00251C49"/>
    <w:rsid w:val="00253590"/>
    <w:rsid w:val="002560D8"/>
    <w:rsid w:val="0025748C"/>
    <w:rsid w:val="00257D8A"/>
    <w:rsid w:val="00260C62"/>
    <w:rsid w:val="002610BC"/>
    <w:rsid w:val="00262605"/>
    <w:rsid w:val="00263AD5"/>
    <w:rsid w:val="00263C24"/>
    <w:rsid w:val="0026471E"/>
    <w:rsid w:val="002649D8"/>
    <w:rsid w:val="00264B3F"/>
    <w:rsid w:val="00265387"/>
    <w:rsid w:val="00267932"/>
    <w:rsid w:val="0026796E"/>
    <w:rsid w:val="0027001A"/>
    <w:rsid w:val="002700B7"/>
    <w:rsid w:val="002708AE"/>
    <w:rsid w:val="00270D42"/>
    <w:rsid w:val="00270FA1"/>
    <w:rsid w:val="0027154E"/>
    <w:rsid w:val="00271964"/>
    <w:rsid w:val="00272EA1"/>
    <w:rsid w:val="00273790"/>
    <w:rsid w:val="002737DE"/>
    <w:rsid w:val="00273806"/>
    <w:rsid w:val="002741F2"/>
    <w:rsid w:val="002747B7"/>
    <w:rsid w:val="002763CC"/>
    <w:rsid w:val="00276A33"/>
    <w:rsid w:val="0027765A"/>
    <w:rsid w:val="00277677"/>
    <w:rsid w:val="002803E2"/>
    <w:rsid w:val="00281D6D"/>
    <w:rsid w:val="00281E01"/>
    <w:rsid w:val="002822C4"/>
    <w:rsid w:val="00282463"/>
    <w:rsid w:val="00282B2E"/>
    <w:rsid w:val="00282D55"/>
    <w:rsid w:val="0028429E"/>
    <w:rsid w:val="00284597"/>
    <w:rsid w:val="00284B83"/>
    <w:rsid w:val="00285089"/>
    <w:rsid w:val="0028519E"/>
    <w:rsid w:val="00285D56"/>
    <w:rsid w:val="00286109"/>
    <w:rsid w:val="00286736"/>
    <w:rsid w:val="002874FF"/>
    <w:rsid w:val="00287EA7"/>
    <w:rsid w:val="00290C3D"/>
    <w:rsid w:val="00290D7F"/>
    <w:rsid w:val="00290DBD"/>
    <w:rsid w:val="00291142"/>
    <w:rsid w:val="00291152"/>
    <w:rsid w:val="00291280"/>
    <w:rsid w:val="00292498"/>
    <w:rsid w:val="002935F7"/>
    <w:rsid w:val="002939C1"/>
    <w:rsid w:val="00293D6E"/>
    <w:rsid w:val="00293EDC"/>
    <w:rsid w:val="002940B0"/>
    <w:rsid w:val="00294363"/>
    <w:rsid w:val="002963EB"/>
    <w:rsid w:val="002964C5"/>
    <w:rsid w:val="002976D3"/>
    <w:rsid w:val="00297A90"/>
    <w:rsid w:val="00297DF2"/>
    <w:rsid w:val="002A0A5D"/>
    <w:rsid w:val="002A0AA9"/>
    <w:rsid w:val="002A1868"/>
    <w:rsid w:val="002A2398"/>
    <w:rsid w:val="002A32A5"/>
    <w:rsid w:val="002A42B9"/>
    <w:rsid w:val="002A4B8A"/>
    <w:rsid w:val="002A5034"/>
    <w:rsid w:val="002A537A"/>
    <w:rsid w:val="002A5833"/>
    <w:rsid w:val="002A690D"/>
    <w:rsid w:val="002A6D2C"/>
    <w:rsid w:val="002A7057"/>
    <w:rsid w:val="002A7532"/>
    <w:rsid w:val="002B0756"/>
    <w:rsid w:val="002B0EA1"/>
    <w:rsid w:val="002B1366"/>
    <w:rsid w:val="002B1AC8"/>
    <w:rsid w:val="002B1AFF"/>
    <w:rsid w:val="002B202D"/>
    <w:rsid w:val="002B27D1"/>
    <w:rsid w:val="002B3105"/>
    <w:rsid w:val="002B3FF5"/>
    <w:rsid w:val="002B4419"/>
    <w:rsid w:val="002B4A42"/>
    <w:rsid w:val="002B4FAB"/>
    <w:rsid w:val="002B50D4"/>
    <w:rsid w:val="002B6701"/>
    <w:rsid w:val="002B6FE4"/>
    <w:rsid w:val="002B7453"/>
    <w:rsid w:val="002B7B65"/>
    <w:rsid w:val="002C0685"/>
    <w:rsid w:val="002C205F"/>
    <w:rsid w:val="002C30D1"/>
    <w:rsid w:val="002C38CA"/>
    <w:rsid w:val="002C3984"/>
    <w:rsid w:val="002C453A"/>
    <w:rsid w:val="002C5903"/>
    <w:rsid w:val="002C5AF7"/>
    <w:rsid w:val="002C7430"/>
    <w:rsid w:val="002C7B4E"/>
    <w:rsid w:val="002D0AC8"/>
    <w:rsid w:val="002D1082"/>
    <w:rsid w:val="002D18A7"/>
    <w:rsid w:val="002D2B95"/>
    <w:rsid w:val="002D3EA4"/>
    <w:rsid w:val="002D4591"/>
    <w:rsid w:val="002D4E8E"/>
    <w:rsid w:val="002D5F3C"/>
    <w:rsid w:val="002D6460"/>
    <w:rsid w:val="002D7EC4"/>
    <w:rsid w:val="002D7FE8"/>
    <w:rsid w:val="002E0D20"/>
    <w:rsid w:val="002E16F3"/>
    <w:rsid w:val="002E21AF"/>
    <w:rsid w:val="002E22AD"/>
    <w:rsid w:val="002E2536"/>
    <w:rsid w:val="002E26A8"/>
    <w:rsid w:val="002E3561"/>
    <w:rsid w:val="002E3567"/>
    <w:rsid w:val="002E364C"/>
    <w:rsid w:val="002E3C5F"/>
    <w:rsid w:val="002E3E72"/>
    <w:rsid w:val="002E3FCB"/>
    <w:rsid w:val="002E42C6"/>
    <w:rsid w:val="002E4F30"/>
    <w:rsid w:val="002E57A5"/>
    <w:rsid w:val="002E740F"/>
    <w:rsid w:val="002E749B"/>
    <w:rsid w:val="002E755F"/>
    <w:rsid w:val="002E75B8"/>
    <w:rsid w:val="002F03F2"/>
    <w:rsid w:val="002F07CE"/>
    <w:rsid w:val="002F07D6"/>
    <w:rsid w:val="002F1D21"/>
    <w:rsid w:val="002F2513"/>
    <w:rsid w:val="002F30D0"/>
    <w:rsid w:val="002F391B"/>
    <w:rsid w:val="002F3C92"/>
    <w:rsid w:val="002F3F7A"/>
    <w:rsid w:val="002F4545"/>
    <w:rsid w:val="002F4B6A"/>
    <w:rsid w:val="002F4B6C"/>
    <w:rsid w:val="002F5574"/>
    <w:rsid w:val="002F6B25"/>
    <w:rsid w:val="002F76BB"/>
    <w:rsid w:val="002F7722"/>
    <w:rsid w:val="0030002E"/>
    <w:rsid w:val="00300290"/>
    <w:rsid w:val="003009C2"/>
    <w:rsid w:val="00300DA3"/>
    <w:rsid w:val="00301523"/>
    <w:rsid w:val="00301957"/>
    <w:rsid w:val="00301BCD"/>
    <w:rsid w:val="00301D28"/>
    <w:rsid w:val="00302510"/>
    <w:rsid w:val="00302893"/>
    <w:rsid w:val="00302D00"/>
    <w:rsid w:val="00302FAC"/>
    <w:rsid w:val="0030307C"/>
    <w:rsid w:val="003036B9"/>
    <w:rsid w:val="00303993"/>
    <w:rsid w:val="00303B02"/>
    <w:rsid w:val="00304208"/>
    <w:rsid w:val="003043DB"/>
    <w:rsid w:val="003047DC"/>
    <w:rsid w:val="00306A21"/>
    <w:rsid w:val="00306B24"/>
    <w:rsid w:val="00306FFE"/>
    <w:rsid w:val="003077E8"/>
    <w:rsid w:val="003105BC"/>
    <w:rsid w:val="00310BBA"/>
    <w:rsid w:val="00310FBE"/>
    <w:rsid w:val="00311C6A"/>
    <w:rsid w:val="00311CE5"/>
    <w:rsid w:val="00312143"/>
    <w:rsid w:val="00312818"/>
    <w:rsid w:val="00313211"/>
    <w:rsid w:val="003132E9"/>
    <w:rsid w:val="00313B56"/>
    <w:rsid w:val="00314B4F"/>
    <w:rsid w:val="00314BD8"/>
    <w:rsid w:val="003152E0"/>
    <w:rsid w:val="00316F52"/>
    <w:rsid w:val="00317C95"/>
    <w:rsid w:val="00321D87"/>
    <w:rsid w:val="00321F3C"/>
    <w:rsid w:val="00322159"/>
    <w:rsid w:val="00322208"/>
    <w:rsid w:val="00322C94"/>
    <w:rsid w:val="0032345C"/>
    <w:rsid w:val="0032356B"/>
    <w:rsid w:val="00323C7D"/>
    <w:rsid w:val="003242D7"/>
    <w:rsid w:val="003246C7"/>
    <w:rsid w:val="00324B3F"/>
    <w:rsid w:val="00325575"/>
    <w:rsid w:val="003264FD"/>
    <w:rsid w:val="003276FC"/>
    <w:rsid w:val="00327883"/>
    <w:rsid w:val="003306A0"/>
    <w:rsid w:val="00330858"/>
    <w:rsid w:val="00331356"/>
    <w:rsid w:val="003316DB"/>
    <w:rsid w:val="00332726"/>
    <w:rsid w:val="003335D3"/>
    <w:rsid w:val="00333D8C"/>
    <w:rsid w:val="00333EB1"/>
    <w:rsid w:val="00335E0A"/>
    <w:rsid w:val="003376FE"/>
    <w:rsid w:val="00340744"/>
    <w:rsid w:val="00341F3D"/>
    <w:rsid w:val="003422C6"/>
    <w:rsid w:val="003426AD"/>
    <w:rsid w:val="00342C7E"/>
    <w:rsid w:val="00343443"/>
    <w:rsid w:val="00344869"/>
    <w:rsid w:val="003457C4"/>
    <w:rsid w:val="0034588B"/>
    <w:rsid w:val="003458F1"/>
    <w:rsid w:val="00345C9F"/>
    <w:rsid w:val="00346649"/>
    <w:rsid w:val="00346B18"/>
    <w:rsid w:val="0034729D"/>
    <w:rsid w:val="0034748A"/>
    <w:rsid w:val="00350866"/>
    <w:rsid w:val="00352CC9"/>
    <w:rsid w:val="00353529"/>
    <w:rsid w:val="00353D90"/>
    <w:rsid w:val="003549E4"/>
    <w:rsid w:val="003561FE"/>
    <w:rsid w:val="00356ABE"/>
    <w:rsid w:val="00356D34"/>
    <w:rsid w:val="00357AFF"/>
    <w:rsid w:val="00360FF4"/>
    <w:rsid w:val="003617C3"/>
    <w:rsid w:val="00363C05"/>
    <w:rsid w:val="00363EBD"/>
    <w:rsid w:val="0036461A"/>
    <w:rsid w:val="00364889"/>
    <w:rsid w:val="00365F76"/>
    <w:rsid w:val="003664A8"/>
    <w:rsid w:val="003665BE"/>
    <w:rsid w:val="0036740B"/>
    <w:rsid w:val="00367A86"/>
    <w:rsid w:val="00370B06"/>
    <w:rsid w:val="00371E24"/>
    <w:rsid w:val="003727A2"/>
    <w:rsid w:val="003728EE"/>
    <w:rsid w:val="00373C07"/>
    <w:rsid w:val="003742BB"/>
    <w:rsid w:val="00376430"/>
    <w:rsid w:val="00376611"/>
    <w:rsid w:val="0037692D"/>
    <w:rsid w:val="003777E0"/>
    <w:rsid w:val="00380B38"/>
    <w:rsid w:val="00381706"/>
    <w:rsid w:val="003822D8"/>
    <w:rsid w:val="00382978"/>
    <w:rsid w:val="00382FFE"/>
    <w:rsid w:val="0038318C"/>
    <w:rsid w:val="003839A1"/>
    <w:rsid w:val="00383DF1"/>
    <w:rsid w:val="0038506D"/>
    <w:rsid w:val="003850EF"/>
    <w:rsid w:val="00385CF2"/>
    <w:rsid w:val="00386242"/>
    <w:rsid w:val="00386401"/>
    <w:rsid w:val="0039127E"/>
    <w:rsid w:val="0039135E"/>
    <w:rsid w:val="003914CA"/>
    <w:rsid w:val="0039173A"/>
    <w:rsid w:val="00391BB1"/>
    <w:rsid w:val="00391CB0"/>
    <w:rsid w:val="00392936"/>
    <w:rsid w:val="00392F02"/>
    <w:rsid w:val="0039389D"/>
    <w:rsid w:val="00393A4A"/>
    <w:rsid w:val="00393C7D"/>
    <w:rsid w:val="00394027"/>
    <w:rsid w:val="00396860"/>
    <w:rsid w:val="003968AB"/>
    <w:rsid w:val="00397B63"/>
    <w:rsid w:val="003A022A"/>
    <w:rsid w:val="003A0FB9"/>
    <w:rsid w:val="003A16DA"/>
    <w:rsid w:val="003A266A"/>
    <w:rsid w:val="003A2B3B"/>
    <w:rsid w:val="003A3270"/>
    <w:rsid w:val="003A3D10"/>
    <w:rsid w:val="003A4080"/>
    <w:rsid w:val="003A46BE"/>
    <w:rsid w:val="003A4836"/>
    <w:rsid w:val="003A52AB"/>
    <w:rsid w:val="003A6C53"/>
    <w:rsid w:val="003A6DBC"/>
    <w:rsid w:val="003A7A8B"/>
    <w:rsid w:val="003A7B01"/>
    <w:rsid w:val="003A7C6F"/>
    <w:rsid w:val="003A7E79"/>
    <w:rsid w:val="003B00EE"/>
    <w:rsid w:val="003B1165"/>
    <w:rsid w:val="003B197C"/>
    <w:rsid w:val="003B1C10"/>
    <w:rsid w:val="003B218C"/>
    <w:rsid w:val="003B3087"/>
    <w:rsid w:val="003B30E4"/>
    <w:rsid w:val="003B3123"/>
    <w:rsid w:val="003B3159"/>
    <w:rsid w:val="003B43E1"/>
    <w:rsid w:val="003B51DD"/>
    <w:rsid w:val="003B584F"/>
    <w:rsid w:val="003B5C5F"/>
    <w:rsid w:val="003B694A"/>
    <w:rsid w:val="003B7E73"/>
    <w:rsid w:val="003C0236"/>
    <w:rsid w:val="003C117B"/>
    <w:rsid w:val="003C18F6"/>
    <w:rsid w:val="003C2232"/>
    <w:rsid w:val="003C26B5"/>
    <w:rsid w:val="003C3EBC"/>
    <w:rsid w:val="003C5038"/>
    <w:rsid w:val="003C6DD8"/>
    <w:rsid w:val="003C6DEE"/>
    <w:rsid w:val="003C7C0C"/>
    <w:rsid w:val="003D1C13"/>
    <w:rsid w:val="003D23C5"/>
    <w:rsid w:val="003D2ECC"/>
    <w:rsid w:val="003D2FC9"/>
    <w:rsid w:val="003D3A91"/>
    <w:rsid w:val="003D3D4B"/>
    <w:rsid w:val="003D42A4"/>
    <w:rsid w:val="003D5096"/>
    <w:rsid w:val="003D59F8"/>
    <w:rsid w:val="003D6144"/>
    <w:rsid w:val="003D734D"/>
    <w:rsid w:val="003D7529"/>
    <w:rsid w:val="003D7A34"/>
    <w:rsid w:val="003D7D9A"/>
    <w:rsid w:val="003D7E98"/>
    <w:rsid w:val="003D7F49"/>
    <w:rsid w:val="003E017E"/>
    <w:rsid w:val="003E01B5"/>
    <w:rsid w:val="003E06A6"/>
    <w:rsid w:val="003E0AC4"/>
    <w:rsid w:val="003E0C2A"/>
    <w:rsid w:val="003E1B08"/>
    <w:rsid w:val="003E22AF"/>
    <w:rsid w:val="003E2442"/>
    <w:rsid w:val="003E2C49"/>
    <w:rsid w:val="003E3A04"/>
    <w:rsid w:val="003E3E59"/>
    <w:rsid w:val="003E430C"/>
    <w:rsid w:val="003E47DE"/>
    <w:rsid w:val="003E4ED7"/>
    <w:rsid w:val="003E57C4"/>
    <w:rsid w:val="003E5E94"/>
    <w:rsid w:val="003E6679"/>
    <w:rsid w:val="003E6A6D"/>
    <w:rsid w:val="003E6A94"/>
    <w:rsid w:val="003E7600"/>
    <w:rsid w:val="003F06EE"/>
    <w:rsid w:val="003F0F98"/>
    <w:rsid w:val="003F150E"/>
    <w:rsid w:val="003F17BC"/>
    <w:rsid w:val="003F277F"/>
    <w:rsid w:val="003F28B2"/>
    <w:rsid w:val="003F2F88"/>
    <w:rsid w:val="003F3ACF"/>
    <w:rsid w:val="003F431C"/>
    <w:rsid w:val="003F4424"/>
    <w:rsid w:val="003F4588"/>
    <w:rsid w:val="003F5504"/>
    <w:rsid w:val="003F5CF0"/>
    <w:rsid w:val="003F6401"/>
    <w:rsid w:val="003F67EB"/>
    <w:rsid w:val="003F7474"/>
    <w:rsid w:val="00400812"/>
    <w:rsid w:val="0040098C"/>
    <w:rsid w:val="0040299F"/>
    <w:rsid w:val="00402A67"/>
    <w:rsid w:val="00402C81"/>
    <w:rsid w:val="004046E5"/>
    <w:rsid w:val="00405FBE"/>
    <w:rsid w:val="00406BE8"/>
    <w:rsid w:val="00407329"/>
    <w:rsid w:val="00407A57"/>
    <w:rsid w:val="0041084F"/>
    <w:rsid w:val="00410A43"/>
    <w:rsid w:val="004111FE"/>
    <w:rsid w:val="00411235"/>
    <w:rsid w:val="00412519"/>
    <w:rsid w:val="00413913"/>
    <w:rsid w:val="00414150"/>
    <w:rsid w:val="00414BD8"/>
    <w:rsid w:val="004151B8"/>
    <w:rsid w:val="0041534E"/>
    <w:rsid w:val="004165F1"/>
    <w:rsid w:val="00416827"/>
    <w:rsid w:val="004172FA"/>
    <w:rsid w:val="00417819"/>
    <w:rsid w:val="004203B6"/>
    <w:rsid w:val="00420858"/>
    <w:rsid w:val="00420FF2"/>
    <w:rsid w:val="00422171"/>
    <w:rsid w:val="004229E2"/>
    <w:rsid w:val="0042364A"/>
    <w:rsid w:val="004237C4"/>
    <w:rsid w:val="0042403D"/>
    <w:rsid w:val="00425985"/>
    <w:rsid w:val="0042634A"/>
    <w:rsid w:val="0042754C"/>
    <w:rsid w:val="004276ED"/>
    <w:rsid w:val="0043016C"/>
    <w:rsid w:val="004314A5"/>
    <w:rsid w:val="00431A4D"/>
    <w:rsid w:val="004335C8"/>
    <w:rsid w:val="00433B9E"/>
    <w:rsid w:val="00434066"/>
    <w:rsid w:val="00434283"/>
    <w:rsid w:val="00434F41"/>
    <w:rsid w:val="00435D2B"/>
    <w:rsid w:val="00435E25"/>
    <w:rsid w:val="00435FD2"/>
    <w:rsid w:val="004374B8"/>
    <w:rsid w:val="004402B9"/>
    <w:rsid w:val="00440786"/>
    <w:rsid w:val="0044145B"/>
    <w:rsid w:val="00441B32"/>
    <w:rsid w:val="00441D80"/>
    <w:rsid w:val="00442183"/>
    <w:rsid w:val="00442332"/>
    <w:rsid w:val="0044266E"/>
    <w:rsid w:val="004427B3"/>
    <w:rsid w:val="00443121"/>
    <w:rsid w:val="00444A8D"/>
    <w:rsid w:val="00445AFD"/>
    <w:rsid w:val="00445DEA"/>
    <w:rsid w:val="0044708B"/>
    <w:rsid w:val="004475F6"/>
    <w:rsid w:val="00447868"/>
    <w:rsid w:val="00447EA1"/>
    <w:rsid w:val="00450CCD"/>
    <w:rsid w:val="00451C03"/>
    <w:rsid w:val="00452510"/>
    <w:rsid w:val="00452D3C"/>
    <w:rsid w:val="00453844"/>
    <w:rsid w:val="00453926"/>
    <w:rsid w:val="00453BFA"/>
    <w:rsid w:val="00453ECB"/>
    <w:rsid w:val="004545C9"/>
    <w:rsid w:val="00454721"/>
    <w:rsid w:val="00455EE2"/>
    <w:rsid w:val="00457F25"/>
    <w:rsid w:val="00460054"/>
    <w:rsid w:val="00460EA4"/>
    <w:rsid w:val="0046145D"/>
    <w:rsid w:val="0046205A"/>
    <w:rsid w:val="0046248F"/>
    <w:rsid w:val="00463E89"/>
    <w:rsid w:val="00464DE8"/>
    <w:rsid w:val="00465022"/>
    <w:rsid w:val="00465683"/>
    <w:rsid w:val="0046631E"/>
    <w:rsid w:val="00470AED"/>
    <w:rsid w:val="004723A6"/>
    <w:rsid w:val="00472531"/>
    <w:rsid w:val="0047319F"/>
    <w:rsid w:val="00473536"/>
    <w:rsid w:val="0047363C"/>
    <w:rsid w:val="00473E11"/>
    <w:rsid w:val="00473E15"/>
    <w:rsid w:val="00474D6C"/>
    <w:rsid w:val="00475027"/>
    <w:rsid w:val="00475BF1"/>
    <w:rsid w:val="004761C2"/>
    <w:rsid w:val="00476255"/>
    <w:rsid w:val="0047676E"/>
    <w:rsid w:val="00477032"/>
    <w:rsid w:val="004775B9"/>
    <w:rsid w:val="0048061D"/>
    <w:rsid w:val="0048098C"/>
    <w:rsid w:val="00480E14"/>
    <w:rsid w:val="00480E9A"/>
    <w:rsid w:val="00481B33"/>
    <w:rsid w:val="00482169"/>
    <w:rsid w:val="0048271C"/>
    <w:rsid w:val="00482734"/>
    <w:rsid w:val="00482BDB"/>
    <w:rsid w:val="00483133"/>
    <w:rsid w:val="004831D2"/>
    <w:rsid w:val="004836F4"/>
    <w:rsid w:val="004837BC"/>
    <w:rsid w:val="00484DEB"/>
    <w:rsid w:val="00485515"/>
    <w:rsid w:val="00485B09"/>
    <w:rsid w:val="004862B6"/>
    <w:rsid w:val="00487FE1"/>
    <w:rsid w:val="00490A98"/>
    <w:rsid w:val="0049104B"/>
    <w:rsid w:val="0049254E"/>
    <w:rsid w:val="00492879"/>
    <w:rsid w:val="004935F8"/>
    <w:rsid w:val="00493931"/>
    <w:rsid w:val="00493ABF"/>
    <w:rsid w:val="00494E1C"/>
    <w:rsid w:val="004959C0"/>
    <w:rsid w:val="00495B8F"/>
    <w:rsid w:val="00495BF4"/>
    <w:rsid w:val="00496292"/>
    <w:rsid w:val="00496E92"/>
    <w:rsid w:val="004A1078"/>
    <w:rsid w:val="004A162D"/>
    <w:rsid w:val="004A1B9C"/>
    <w:rsid w:val="004A2863"/>
    <w:rsid w:val="004A2FE5"/>
    <w:rsid w:val="004A3D8A"/>
    <w:rsid w:val="004A49DB"/>
    <w:rsid w:val="004A4C9F"/>
    <w:rsid w:val="004A5220"/>
    <w:rsid w:val="004A565E"/>
    <w:rsid w:val="004A5837"/>
    <w:rsid w:val="004A5D73"/>
    <w:rsid w:val="004A609E"/>
    <w:rsid w:val="004A63AC"/>
    <w:rsid w:val="004A6623"/>
    <w:rsid w:val="004A7BBA"/>
    <w:rsid w:val="004A7E5A"/>
    <w:rsid w:val="004B0AC5"/>
    <w:rsid w:val="004B1586"/>
    <w:rsid w:val="004B1D46"/>
    <w:rsid w:val="004B24CC"/>
    <w:rsid w:val="004B464D"/>
    <w:rsid w:val="004B4938"/>
    <w:rsid w:val="004B5E2C"/>
    <w:rsid w:val="004B5E7D"/>
    <w:rsid w:val="004B6226"/>
    <w:rsid w:val="004B72AB"/>
    <w:rsid w:val="004B74ED"/>
    <w:rsid w:val="004B7607"/>
    <w:rsid w:val="004B7EC3"/>
    <w:rsid w:val="004C009C"/>
    <w:rsid w:val="004C023A"/>
    <w:rsid w:val="004C0505"/>
    <w:rsid w:val="004C0F84"/>
    <w:rsid w:val="004C1109"/>
    <w:rsid w:val="004C11A3"/>
    <w:rsid w:val="004C153D"/>
    <w:rsid w:val="004C1998"/>
    <w:rsid w:val="004C1BA2"/>
    <w:rsid w:val="004C28E5"/>
    <w:rsid w:val="004C342E"/>
    <w:rsid w:val="004C3A68"/>
    <w:rsid w:val="004C4798"/>
    <w:rsid w:val="004C4DCD"/>
    <w:rsid w:val="004C5641"/>
    <w:rsid w:val="004C5CF7"/>
    <w:rsid w:val="004C728F"/>
    <w:rsid w:val="004C73A2"/>
    <w:rsid w:val="004D101A"/>
    <w:rsid w:val="004D139C"/>
    <w:rsid w:val="004D14B2"/>
    <w:rsid w:val="004D160B"/>
    <w:rsid w:val="004D2015"/>
    <w:rsid w:val="004D334E"/>
    <w:rsid w:val="004D447D"/>
    <w:rsid w:val="004D472E"/>
    <w:rsid w:val="004D4B51"/>
    <w:rsid w:val="004D4CCD"/>
    <w:rsid w:val="004D67E1"/>
    <w:rsid w:val="004D6FF1"/>
    <w:rsid w:val="004D769C"/>
    <w:rsid w:val="004D76DD"/>
    <w:rsid w:val="004E033D"/>
    <w:rsid w:val="004E03D5"/>
    <w:rsid w:val="004E054E"/>
    <w:rsid w:val="004E0B47"/>
    <w:rsid w:val="004E18AA"/>
    <w:rsid w:val="004E1ED7"/>
    <w:rsid w:val="004E2A86"/>
    <w:rsid w:val="004E2D74"/>
    <w:rsid w:val="004E373A"/>
    <w:rsid w:val="004E3E20"/>
    <w:rsid w:val="004E5222"/>
    <w:rsid w:val="004E5CE6"/>
    <w:rsid w:val="004E6201"/>
    <w:rsid w:val="004E6A3C"/>
    <w:rsid w:val="004E7C99"/>
    <w:rsid w:val="004F02D8"/>
    <w:rsid w:val="004F04CB"/>
    <w:rsid w:val="004F0EE0"/>
    <w:rsid w:val="004F1F08"/>
    <w:rsid w:val="004F2266"/>
    <w:rsid w:val="004F28DB"/>
    <w:rsid w:val="004F2B60"/>
    <w:rsid w:val="004F3923"/>
    <w:rsid w:val="004F3B6C"/>
    <w:rsid w:val="004F5725"/>
    <w:rsid w:val="004F5ABB"/>
    <w:rsid w:val="004F5FCD"/>
    <w:rsid w:val="004F6538"/>
    <w:rsid w:val="004F69AE"/>
    <w:rsid w:val="004F6E42"/>
    <w:rsid w:val="004F744D"/>
    <w:rsid w:val="004F760D"/>
    <w:rsid w:val="004F789D"/>
    <w:rsid w:val="004F796F"/>
    <w:rsid w:val="004F7E16"/>
    <w:rsid w:val="00500149"/>
    <w:rsid w:val="00500728"/>
    <w:rsid w:val="005008BC"/>
    <w:rsid w:val="0050147A"/>
    <w:rsid w:val="00501B87"/>
    <w:rsid w:val="0050261F"/>
    <w:rsid w:val="00502A4B"/>
    <w:rsid w:val="00503141"/>
    <w:rsid w:val="00503B60"/>
    <w:rsid w:val="00503B7F"/>
    <w:rsid w:val="00504840"/>
    <w:rsid w:val="00504884"/>
    <w:rsid w:val="00504A05"/>
    <w:rsid w:val="005053CD"/>
    <w:rsid w:val="00505C6B"/>
    <w:rsid w:val="00506171"/>
    <w:rsid w:val="005061CC"/>
    <w:rsid w:val="00506243"/>
    <w:rsid w:val="005066B1"/>
    <w:rsid w:val="00506B57"/>
    <w:rsid w:val="005079BB"/>
    <w:rsid w:val="005106E2"/>
    <w:rsid w:val="0051092A"/>
    <w:rsid w:val="00510992"/>
    <w:rsid w:val="00510C81"/>
    <w:rsid w:val="00510F94"/>
    <w:rsid w:val="00513CB3"/>
    <w:rsid w:val="00514DB9"/>
    <w:rsid w:val="0051501F"/>
    <w:rsid w:val="00515059"/>
    <w:rsid w:val="005161DD"/>
    <w:rsid w:val="00516576"/>
    <w:rsid w:val="00516A26"/>
    <w:rsid w:val="00516CC3"/>
    <w:rsid w:val="005175FB"/>
    <w:rsid w:val="00517809"/>
    <w:rsid w:val="00517D64"/>
    <w:rsid w:val="00517E4D"/>
    <w:rsid w:val="00520F2E"/>
    <w:rsid w:val="00520F81"/>
    <w:rsid w:val="00521DF2"/>
    <w:rsid w:val="005226C3"/>
    <w:rsid w:val="00524282"/>
    <w:rsid w:val="005262DF"/>
    <w:rsid w:val="00526B04"/>
    <w:rsid w:val="00527662"/>
    <w:rsid w:val="0053015D"/>
    <w:rsid w:val="0053064E"/>
    <w:rsid w:val="00530ADD"/>
    <w:rsid w:val="00530CB7"/>
    <w:rsid w:val="00530DE3"/>
    <w:rsid w:val="00531318"/>
    <w:rsid w:val="00531489"/>
    <w:rsid w:val="00532354"/>
    <w:rsid w:val="005329F6"/>
    <w:rsid w:val="00532F79"/>
    <w:rsid w:val="00533373"/>
    <w:rsid w:val="00533458"/>
    <w:rsid w:val="005338FC"/>
    <w:rsid w:val="00534F5D"/>
    <w:rsid w:val="00535033"/>
    <w:rsid w:val="00535882"/>
    <w:rsid w:val="005371A9"/>
    <w:rsid w:val="00537722"/>
    <w:rsid w:val="00537737"/>
    <w:rsid w:val="005401A6"/>
    <w:rsid w:val="00540E46"/>
    <w:rsid w:val="0054147D"/>
    <w:rsid w:val="0054214E"/>
    <w:rsid w:val="0054253B"/>
    <w:rsid w:val="0054577D"/>
    <w:rsid w:val="00545FBD"/>
    <w:rsid w:val="0054614C"/>
    <w:rsid w:val="005462BE"/>
    <w:rsid w:val="00546320"/>
    <w:rsid w:val="00546614"/>
    <w:rsid w:val="00546B29"/>
    <w:rsid w:val="00546E86"/>
    <w:rsid w:val="00546FEE"/>
    <w:rsid w:val="005471D1"/>
    <w:rsid w:val="0054727A"/>
    <w:rsid w:val="0055003F"/>
    <w:rsid w:val="0055019F"/>
    <w:rsid w:val="005505CA"/>
    <w:rsid w:val="005507C1"/>
    <w:rsid w:val="00550902"/>
    <w:rsid w:val="005515BD"/>
    <w:rsid w:val="00551D48"/>
    <w:rsid w:val="005525F0"/>
    <w:rsid w:val="005529BA"/>
    <w:rsid w:val="00552AC5"/>
    <w:rsid w:val="00552F60"/>
    <w:rsid w:val="005533BE"/>
    <w:rsid w:val="00553795"/>
    <w:rsid w:val="00554269"/>
    <w:rsid w:val="00554A77"/>
    <w:rsid w:val="005570AB"/>
    <w:rsid w:val="005578EF"/>
    <w:rsid w:val="005601C8"/>
    <w:rsid w:val="005609EF"/>
    <w:rsid w:val="00560F74"/>
    <w:rsid w:val="0056102F"/>
    <w:rsid w:val="005610F5"/>
    <w:rsid w:val="00561C7F"/>
    <w:rsid w:val="00562894"/>
    <w:rsid w:val="00562938"/>
    <w:rsid w:val="0056369A"/>
    <w:rsid w:val="00565533"/>
    <w:rsid w:val="005662D0"/>
    <w:rsid w:val="00566C53"/>
    <w:rsid w:val="00566DEB"/>
    <w:rsid w:val="00567F8D"/>
    <w:rsid w:val="00570245"/>
    <w:rsid w:val="0057140E"/>
    <w:rsid w:val="00572018"/>
    <w:rsid w:val="005728AE"/>
    <w:rsid w:val="00572F09"/>
    <w:rsid w:val="005740BE"/>
    <w:rsid w:val="0057459B"/>
    <w:rsid w:val="005748B6"/>
    <w:rsid w:val="00574DBA"/>
    <w:rsid w:val="00575DC5"/>
    <w:rsid w:val="00575EC1"/>
    <w:rsid w:val="005762AF"/>
    <w:rsid w:val="00576AA2"/>
    <w:rsid w:val="00580113"/>
    <w:rsid w:val="005802CA"/>
    <w:rsid w:val="00580F88"/>
    <w:rsid w:val="00580FAA"/>
    <w:rsid w:val="0058266A"/>
    <w:rsid w:val="00583233"/>
    <w:rsid w:val="00584894"/>
    <w:rsid w:val="00584B44"/>
    <w:rsid w:val="005856ED"/>
    <w:rsid w:val="00587AD1"/>
    <w:rsid w:val="00587C10"/>
    <w:rsid w:val="00587FDB"/>
    <w:rsid w:val="005906B8"/>
    <w:rsid w:val="005916D0"/>
    <w:rsid w:val="00591F41"/>
    <w:rsid w:val="005928C6"/>
    <w:rsid w:val="00592B8A"/>
    <w:rsid w:val="00592F91"/>
    <w:rsid w:val="005941CF"/>
    <w:rsid w:val="00594CA5"/>
    <w:rsid w:val="00596060"/>
    <w:rsid w:val="00596A5B"/>
    <w:rsid w:val="00597720"/>
    <w:rsid w:val="00597B3F"/>
    <w:rsid w:val="005A08B7"/>
    <w:rsid w:val="005A0960"/>
    <w:rsid w:val="005A1507"/>
    <w:rsid w:val="005A1994"/>
    <w:rsid w:val="005A1CC2"/>
    <w:rsid w:val="005A2332"/>
    <w:rsid w:val="005A4294"/>
    <w:rsid w:val="005A4387"/>
    <w:rsid w:val="005A5F01"/>
    <w:rsid w:val="005A7A4A"/>
    <w:rsid w:val="005B008B"/>
    <w:rsid w:val="005B05BE"/>
    <w:rsid w:val="005B1E84"/>
    <w:rsid w:val="005B1FDA"/>
    <w:rsid w:val="005B286B"/>
    <w:rsid w:val="005B3258"/>
    <w:rsid w:val="005B3F9E"/>
    <w:rsid w:val="005B4351"/>
    <w:rsid w:val="005B4A01"/>
    <w:rsid w:val="005B5659"/>
    <w:rsid w:val="005B5AB5"/>
    <w:rsid w:val="005B5E8A"/>
    <w:rsid w:val="005B6ADE"/>
    <w:rsid w:val="005B786E"/>
    <w:rsid w:val="005B7BF8"/>
    <w:rsid w:val="005C0B6D"/>
    <w:rsid w:val="005C0CA7"/>
    <w:rsid w:val="005C1B4F"/>
    <w:rsid w:val="005C1DC3"/>
    <w:rsid w:val="005C279E"/>
    <w:rsid w:val="005C2C73"/>
    <w:rsid w:val="005C2E0C"/>
    <w:rsid w:val="005C32AC"/>
    <w:rsid w:val="005C3A14"/>
    <w:rsid w:val="005C5146"/>
    <w:rsid w:val="005C5434"/>
    <w:rsid w:val="005C5ADC"/>
    <w:rsid w:val="005D0554"/>
    <w:rsid w:val="005D0B5F"/>
    <w:rsid w:val="005D112E"/>
    <w:rsid w:val="005D2513"/>
    <w:rsid w:val="005D29DB"/>
    <w:rsid w:val="005D2A4A"/>
    <w:rsid w:val="005D30EF"/>
    <w:rsid w:val="005D3575"/>
    <w:rsid w:val="005D3AFC"/>
    <w:rsid w:val="005D52DC"/>
    <w:rsid w:val="005D6DD8"/>
    <w:rsid w:val="005D7714"/>
    <w:rsid w:val="005E001E"/>
    <w:rsid w:val="005E01A3"/>
    <w:rsid w:val="005E136B"/>
    <w:rsid w:val="005E1661"/>
    <w:rsid w:val="005E1825"/>
    <w:rsid w:val="005E2BF3"/>
    <w:rsid w:val="005E3AA8"/>
    <w:rsid w:val="005E3DFA"/>
    <w:rsid w:val="005E4DEE"/>
    <w:rsid w:val="005E53EE"/>
    <w:rsid w:val="005E6315"/>
    <w:rsid w:val="005E67C1"/>
    <w:rsid w:val="005E6C5A"/>
    <w:rsid w:val="005F01A5"/>
    <w:rsid w:val="005F0520"/>
    <w:rsid w:val="005F0822"/>
    <w:rsid w:val="005F0842"/>
    <w:rsid w:val="005F0BCF"/>
    <w:rsid w:val="005F0F95"/>
    <w:rsid w:val="005F12E2"/>
    <w:rsid w:val="005F2416"/>
    <w:rsid w:val="005F2712"/>
    <w:rsid w:val="005F3D4A"/>
    <w:rsid w:val="005F453F"/>
    <w:rsid w:val="005F5B28"/>
    <w:rsid w:val="005F5F4C"/>
    <w:rsid w:val="005F629A"/>
    <w:rsid w:val="005F7DB5"/>
    <w:rsid w:val="00600552"/>
    <w:rsid w:val="00600CAC"/>
    <w:rsid w:val="00600EC2"/>
    <w:rsid w:val="00600F4B"/>
    <w:rsid w:val="00600F62"/>
    <w:rsid w:val="00601000"/>
    <w:rsid w:val="006014A6"/>
    <w:rsid w:val="006020D0"/>
    <w:rsid w:val="00602333"/>
    <w:rsid w:val="00602DB8"/>
    <w:rsid w:val="006053A4"/>
    <w:rsid w:val="00605A38"/>
    <w:rsid w:val="0060602F"/>
    <w:rsid w:val="00606F30"/>
    <w:rsid w:val="006079E5"/>
    <w:rsid w:val="00607CC6"/>
    <w:rsid w:val="00610557"/>
    <w:rsid w:val="0061079F"/>
    <w:rsid w:val="006109FE"/>
    <w:rsid w:val="00610C62"/>
    <w:rsid w:val="006111CD"/>
    <w:rsid w:val="00611BEB"/>
    <w:rsid w:val="0061399E"/>
    <w:rsid w:val="00613BC4"/>
    <w:rsid w:val="00614681"/>
    <w:rsid w:val="00615BE5"/>
    <w:rsid w:val="00615CB7"/>
    <w:rsid w:val="00615F3E"/>
    <w:rsid w:val="00616800"/>
    <w:rsid w:val="00616D4C"/>
    <w:rsid w:val="00617053"/>
    <w:rsid w:val="00617A06"/>
    <w:rsid w:val="00617F57"/>
    <w:rsid w:val="006205D6"/>
    <w:rsid w:val="00620D5F"/>
    <w:rsid w:val="00621FAB"/>
    <w:rsid w:val="00621FFA"/>
    <w:rsid w:val="006224D3"/>
    <w:rsid w:val="00622F7C"/>
    <w:rsid w:val="006236EB"/>
    <w:rsid w:val="00623B7D"/>
    <w:rsid w:val="0062501B"/>
    <w:rsid w:val="006268B7"/>
    <w:rsid w:val="00626D61"/>
    <w:rsid w:val="00627B91"/>
    <w:rsid w:val="00627D01"/>
    <w:rsid w:val="00630396"/>
    <w:rsid w:val="00631829"/>
    <w:rsid w:val="00632193"/>
    <w:rsid w:val="00633423"/>
    <w:rsid w:val="00633D1B"/>
    <w:rsid w:val="006344FC"/>
    <w:rsid w:val="00635048"/>
    <w:rsid w:val="0063581E"/>
    <w:rsid w:val="00636E74"/>
    <w:rsid w:val="00640020"/>
    <w:rsid w:val="006402E2"/>
    <w:rsid w:val="006403A0"/>
    <w:rsid w:val="00640E32"/>
    <w:rsid w:val="006411E6"/>
    <w:rsid w:val="00642E86"/>
    <w:rsid w:val="00642F86"/>
    <w:rsid w:val="00645ED0"/>
    <w:rsid w:val="00646615"/>
    <w:rsid w:val="006511B5"/>
    <w:rsid w:val="006517E7"/>
    <w:rsid w:val="006521BA"/>
    <w:rsid w:val="006523DE"/>
    <w:rsid w:val="006527BC"/>
    <w:rsid w:val="00652FA9"/>
    <w:rsid w:val="006535BB"/>
    <w:rsid w:val="00653B64"/>
    <w:rsid w:val="00653FC0"/>
    <w:rsid w:val="00654439"/>
    <w:rsid w:val="0065463C"/>
    <w:rsid w:val="00655733"/>
    <w:rsid w:val="0065592A"/>
    <w:rsid w:val="006568ED"/>
    <w:rsid w:val="006578C0"/>
    <w:rsid w:val="0065794C"/>
    <w:rsid w:val="006603A6"/>
    <w:rsid w:val="0066087C"/>
    <w:rsid w:val="006626F5"/>
    <w:rsid w:val="00662FD7"/>
    <w:rsid w:val="0066383C"/>
    <w:rsid w:val="0066392D"/>
    <w:rsid w:val="0066437B"/>
    <w:rsid w:val="00664F90"/>
    <w:rsid w:val="006656AD"/>
    <w:rsid w:val="006658E5"/>
    <w:rsid w:val="00665D3A"/>
    <w:rsid w:val="0066612C"/>
    <w:rsid w:val="006661D8"/>
    <w:rsid w:val="00666F6F"/>
    <w:rsid w:val="00667199"/>
    <w:rsid w:val="00667222"/>
    <w:rsid w:val="00667710"/>
    <w:rsid w:val="00667807"/>
    <w:rsid w:val="00667A73"/>
    <w:rsid w:val="006701ED"/>
    <w:rsid w:val="00670300"/>
    <w:rsid w:val="00670F24"/>
    <w:rsid w:val="00671665"/>
    <w:rsid w:val="0067181C"/>
    <w:rsid w:val="0067187D"/>
    <w:rsid w:val="006737D8"/>
    <w:rsid w:val="00674221"/>
    <w:rsid w:val="006757A0"/>
    <w:rsid w:val="006763FD"/>
    <w:rsid w:val="00677B5F"/>
    <w:rsid w:val="00677C21"/>
    <w:rsid w:val="0068013F"/>
    <w:rsid w:val="006803D2"/>
    <w:rsid w:val="006807CC"/>
    <w:rsid w:val="0068085D"/>
    <w:rsid w:val="00680907"/>
    <w:rsid w:val="00681DCB"/>
    <w:rsid w:val="00681ECC"/>
    <w:rsid w:val="00681EFE"/>
    <w:rsid w:val="00681FE1"/>
    <w:rsid w:val="0068383C"/>
    <w:rsid w:val="00685612"/>
    <w:rsid w:val="006857F2"/>
    <w:rsid w:val="00687EA5"/>
    <w:rsid w:val="00691666"/>
    <w:rsid w:val="00691E7C"/>
    <w:rsid w:val="00692CCC"/>
    <w:rsid w:val="00693FE5"/>
    <w:rsid w:val="006940FA"/>
    <w:rsid w:val="00694E59"/>
    <w:rsid w:val="00694FCF"/>
    <w:rsid w:val="006952A3"/>
    <w:rsid w:val="00696821"/>
    <w:rsid w:val="00697FA9"/>
    <w:rsid w:val="006A0220"/>
    <w:rsid w:val="006A0358"/>
    <w:rsid w:val="006A063F"/>
    <w:rsid w:val="006A1174"/>
    <w:rsid w:val="006A12C3"/>
    <w:rsid w:val="006A183D"/>
    <w:rsid w:val="006A1B5B"/>
    <w:rsid w:val="006A1DB1"/>
    <w:rsid w:val="006A253A"/>
    <w:rsid w:val="006A261B"/>
    <w:rsid w:val="006A4CAF"/>
    <w:rsid w:val="006A5521"/>
    <w:rsid w:val="006A65AC"/>
    <w:rsid w:val="006A7894"/>
    <w:rsid w:val="006A7BCB"/>
    <w:rsid w:val="006A7C00"/>
    <w:rsid w:val="006A7F3A"/>
    <w:rsid w:val="006B0066"/>
    <w:rsid w:val="006B0581"/>
    <w:rsid w:val="006B0834"/>
    <w:rsid w:val="006B08AE"/>
    <w:rsid w:val="006B0A52"/>
    <w:rsid w:val="006B0C9A"/>
    <w:rsid w:val="006B22B2"/>
    <w:rsid w:val="006B2B4B"/>
    <w:rsid w:val="006B461C"/>
    <w:rsid w:val="006B4D37"/>
    <w:rsid w:val="006B55E3"/>
    <w:rsid w:val="006B5E4C"/>
    <w:rsid w:val="006B68D1"/>
    <w:rsid w:val="006B6F4F"/>
    <w:rsid w:val="006B7478"/>
    <w:rsid w:val="006C0CD1"/>
    <w:rsid w:val="006C1EE7"/>
    <w:rsid w:val="006C2D47"/>
    <w:rsid w:val="006C2F2A"/>
    <w:rsid w:val="006C3B04"/>
    <w:rsid w:val="006C3BD6"/>
    <w:rsid w:val="006C3DD8"/>
    <w:rsid w:val="006C47A6"/>
    <w:rsid w:val="006C5336"/>
    <w:rsid w:val="006C5BA1"/>
    <w:rsid w:val="006C696E"/>
    <w:rsid w:val="006C6B6C"/>
    <w:rsid w:val="006C71AF"/>
    <w:rsid w:val="006C75AF"/>
    <w:rsid w:val="006D076C"/>
    <w:rsid w:val="006D1318"/>
    <w:rsid w:val="006D18BB"/>
    <w:rsid w:val="006D1A6E"/>
    <w:rsid w:val="006D340C"/>
    <w:rsid w:val="006D3D60"/>
    <w:rsid w:val="006D4563"/>
    <w:rsid w:val="006D6691"/>
    <w:rsid w:val="006D6D97"/>
    <w:rsid w:val="006E02F1"/>
    <w:rsid w:val="006E03C9"/>
    <w:rsid w:val="006E097F"/>
    <w:rsid w:val="006E1022"/>
    <w:rsid w:val="006E1930"/>
    <w:rsid w:val="006E2B35"/>
    <w:rsid w:val="006E4584"/>
    <w:rsid w:val="006E4D94"/>
    <w:rsid w:val="006E4F0D"/>
    <w:rsid w:val="006E5412"/>
    <w:rsid w:val="006E57F6"/>
    <w:rsid w:val="006E5C9E"/>
    <w:rsid w:val="006F080C"/>
    <w:rsid w:val="006F2B59"/>
    <w:rsid w:val="006F2BEB"/>
    <w:rsid w:val="006F2DE2"/>
    <w:rsid w:val="006F2FA3"/>
    <w:rsid w:val="006F41E5"/>
    <w:rsid w:val="006F4D3D"/>
    <w:rsid w:val="006F5B4D"/>
    <w:rsid w:val="006F5EDB"/>
    <w:rsid w:val="006F6014"/>
    <w:rsid w:val="006F6980"/>
    <w:rsid w:val="006F7663"/>
    <w:rsid w:val="00700562"/>
    <w:rsid w:val="007009C7"/>
    <w:rsid w:val="00700AFD"/>
    <w:rsid w:val="007014FA"/>
    <w:rsid w:val="0070184B"/>
    <w:rsid w:val="007020E2"/>
    <w:rsid w:val="00702F0C"/>
    <w:rsid w:val="0070350B"/>
    <w:rsid w:val="00703CFA"/>
    <w:rsid w:val="007047D1"/>
    <w:rsid w:val="00705A98"/>
    <w:rsid w:val="007063BB"/>
    <w:rsid w:val="0070709A"/>
    <w:rsid w:val="00710C35"/>
    <w:rsid w:val="00711251"/>
    <w:rsid w:val="00711635"/>
    <w:rsid w:val="00711D71"/>
    <w:rsid w:val="007128FA"/>
    <w:rsid w:val="00713355"/>
    <w:rsid w:val="00713C39"/>
    <w:rsid w:val="007160FF"/>
    <w:rsid w:val="00716471"/>
    <w:rsid w:val="00716632"/>
    <w:rsid w:val="0072019F"/>
    <w:rsid w:val="007204F7"/>
    <w:rsid w:val="007208FF"/>
    <w:rsid w:val="00720CA4"/>
    <w:rsid w:val="007212F7"/>
    <w:rsid w:val="00721431"/>
    <w:rsid w:val="007216AE"/>
    <w:rsid w:val="007217AB"/>
    <w:rsid w:val="00721BA6"/>
    <w:rsid w:val="0072210B"/>
    <w:rsid w:val="00722306"/>
    <w:rsid w:val="00722954"/>
    <w:rsid w:val="007234EA"/>
    <w:rsid w:val="00723FE6"/>
    <w:rsid w:val="0072562E"/>
    <w:rsid w:val="0072671E"/>
    <w:rsid w:val="007267B9"/>
    <w:rsid w:val="00727370"/>
    <w:rsid w:val="007274F7"/>
    <w:rsid w:val="007301D7"/>
    <w:rsid w:val="007308EF"/>
    <w:rsid w:val="0073140A"/>
    <w:rsid w:val="0073296E"/>
    <w:rsid w:val="00732FEB"/>
    <w:rsid w:val="007331D5"/>
    <w:rsid w:val="00733515"/>
    <w:rsid w:val="0073415B"/>
    <w:rsid w:val="00735368"/>
    <w:rsid w:val="00735ACB"/>
    <w:rsid w:val="00736429"/>
    <w:rsid w:val="007365D0"/>
    <w:rsid w:val="00736E57"/>
    <w:rsid w:val="00736F7C"/>
    <w:rsid w:val="007374A7"/>
    <w:rsid w:val="00737B22"/>
    <w:rsid w:val="00737C89"/>
    <w:rsid w:val="007402FF"/>
    <w:rsid w:val="00740FF2"/>
    <w:rsid w:val="00740FF4"/>
    <w:rsid w:val="00741BC9"/>
    <w:rsid w:val="00742BEB"/>
    <w:rsid w:val="00742D50"/>
    <w:rsid w:val="007448DE"/>
    <w:rsid w:val="00744A90"/>
    <w:rsid w:val="00746350"/>
    <w:rsid w:val="00750222"/>
    <w:rsid w:val="0075035A"/>
    <w:rsid w:val="00750502"/>
    <w:rsid w:val="00750F59"/>
    <w:rsid w:val="007510B2"/>
    <w:rsid w:val="00751A3D"/>
    <w:rsid w:val="00751B27"/>
    <w:rsid w:val="00751E59"/>
    <w:rsid w:val="00752ACA"/>
    <w:rsid w:val="00753047"/>
    <w:rsid w:val="0075359D"/>
    <w:rsid w:val="0075368C"/>
    <w:rsid w:val="00753DAA"/>
    <w:rsid w:val="00753DB6"/>
    <w:rsid w:val="00753E9F"/>
    <w:rsid w:val="0075409D"/>
    <w:rsid w:val="00754133"/>
    <w:rsid w:val="007542D9"/>
    <w:rsid w:val="00754A56"/>
    <w:rsid w:val="00755029"/>
    <w:rsid w:val="007561D9"/>
    <w:rsid w:val="007569E6"/>
    <w:rsid w:val="00756FD2"/>
    <w:rsid w:val="00760028"/>
    <w:rsid w:val="0076017F"/>
    <w:rsid w:val="007610A7"/>
    <w:rsid w:val="007611A9"/>
    <w:rsid w:val="007612B8"/>
    <w:rsid w:val="00761373"/>
    <w:rsid w:val="00761591"/>
    <w:rsid w:val="00761925"/>
    <w:rsid w:val="007619D4"/>
    <w:rsid w:val="007625B0"/>
    <w:rsid w:val="00762932"/>
    <w:rsid w:val="007635D0"/>
    <w:rsid w:val="007639D6"/>
    <w:rsid w:val="00763B22"/>
    <w:rsid w:val="00763E38"/>
    <w:rsid w:val="00764049"/>
    <w:rsid w:val="007650C4"/>
    <w:rsid w:val="0076518F"/>
    <w:rsid w:val="00765721"/>
    <w:rsid w:val="00766423"/>
    <w:rsid w:val="007670D3"/>
    <w:rsid w:val="007672EF"/>
    <w:rsid w:val="0076763D"/>
    <w:rsid w:val="00770D49"/>
    <w:rsid w:val="00771D09"/>
    <w:rsid w:val="00771FBE"/>
    <w:rsid w:val="00772059"/>
    <w:rsid w:val="007720B3"/>
    <w:rsid w:val="00772727"/>
    <w:rsid w:val="007735D1"/>
    <w:rsid w:val="007748DC"/>
    <w:rsid w:val="0077539D"/>
    <w:rsid w:val="007762EE"/>
    <w:rsid w:val="007768BD"/>
    <w:rsid w:val="00776C88"/>
    <w:rsid w:val="00776E03"/>
    <w:rsid w:val="007800B4"/>
    <w:rsid w:val="00780ADB"/>
    <w:rsid w:val="00780BB0"/>
    <w:rsid w:val="0078147A"/>
    <w:rsid w:val="007817BE"/>
    <w:rsid w:val="00782728"/>
    <w:rsid w:val="00782D4C"/>
    <w:rsid w:val="00783AED"/>
    <w:rsid w:val="0078480F"/>
    <w:rsid w:val="00786383"/>
    <w:rsid w:val="00786628"/>
    <w:rsid w:val="00786BFD"/>
    <w:rsid w:val="00786D98"/>
    <w:rsid w:val="00787AAC"/>
    <w:rsid w:val="00787D8C"/>
    <w:rsid w:val="0079001C"/>
    <w:rsid w:val="00790628"/>
    <w:rsid w:val="00791CE2"/>
    <w:rsid w:val="007932FD"/>
    <w:rsid w:val="007938F2"/>
    <w:rsid w:val="00793E2B"/>
    <w:rsid w:val="00793E3B"/>
    <w:rsid w:val="00793F11"/>
    <w:rsid w:val="00794881"/>
    <w:rsid w:val="00794A53"/>
    <w:rsid w:val="0079585A"/>
    <w:rsid w:val="007962BF"/>
    <w:rsid w:val="007970B4"/>
    <w:rsid w:val="0079783D"/>
    <w:rsid w:val="007978E3"/>
    <w:rsid w:val="00797CA5"/>
    <w:rsid w:val="007A09A1"/>
    <w:rsid w:val="007A115D"/>
    <w:rsid w:val="007A123E"/>
    <w:rsid w:val="007A177D"/>
    <w:rsid w:val="007A1CAC"/>
    <w:rsid w:val="007A2068"/>
    <w:rsid w:val="007A2310"/>
    <w:rsid w:val="007A326F"/>
    <w:rsid w:val="007A3EF0"/>
    <w:rsid w:val="007A3F0A"/>
    <w:rsid w:val="007A4509"/>
    <w:rsid w:val="007A4AEA"/>
    <w:rsid w:val="007A4BE5"/>
    <w:rsid w:val="007A53AB"/>
    <w:rsid w:val="007A543A"/>
    <w:rsid w:val="007A5900"/>
    <w:rsid w:val="007A67EC"/>
    <w:rsid w:val="007A68E9"/>
    <w:rsid w:val="007B002C"/>
    <w:rsid w:val="007B0350"/>
    <w:rsid w:val="007B1D3C"/>
    <w:rsid w:val="007B1E32"/>
    <w:rsid w:val="007B1F29"/>
    <w:rsid w:val="007B26F9"/>
    <w:rsid w:val="007B2752"/>
    <w:rsid w:val="007B2E2A"/>
    <w:rsid w:val="007B2F72"/>
    <w:rsid w:val="007B3747"/>
    <w:rsid w:val="007B4436"/>
    <w:rsid w:val="007B4E8F"/>
    <w:rsid w:val="007B5753"/>
    <w:rsid w:val="007B769D"/>
    <w:rsid w:val="007B77DB"/>
    <w:rsid w:val="007B7EEA"/>
    <w:rsid w:val="007C1E59"/>
    <w:rsid w:val="007C29B7"/>
    <w:rsid w:val="007C2C4A"/>
    <w:rsid w:val="007C3369"/>
    <w:rsid w:val="007C398C"/>
    <w:rsid w:val="007C3E42"/>
    <w:rsid w:val="007C413A"/>
    <w:rsid w:val="007C459B"/>
    <w:rsid w:val="007C5F74"/>
    <w:rsid w:val="007C61FF"/>
    <w:rsid w:val="007C6246"/>
    <w:rsid w:val="007C6A17"/>
    <w:rsid w:val="007C6FF7"/>
    <w:rsid w:val="007C771E"/>
    <w:rsid w:val="007C7C99"/>
    <w:rsid w:val="007D0CD9"/>
    <w:rsid w:val="007D12C2"/>
    <w:rsid w:val="007D1370"/>
    <w:rsid w:val="007D22BE"/>
    <w:rsid w:val="007D2740"/>
    <w:rsid w:val="007D5D55"/>
    <w:rsid w:val="007D5FC6"/>
    <w:rsid w:val="007D5FCC"/>
    <w:rsid w:val="007D6BED"/>
    <w:rsid w:val="007E0478"/>
    <w:rsid w:val="007E053A"/>
    <w:rsid w:val="007E0BE1"/>
    <w:rsid w:val="007E1621"/>
    <w:rsid w:val="007E1AF8"/>
    <w:rsid w:val="007E2871"/>
    <w:rsid w:val="007E3069"/>
    <w:rsid w:val="007E354D"/>
    <w:rsid w:val="007E483C"/>
    <w:rsid w:val="007E4EE4"/>
    <w:rsid w:val="007E513F"/>
    <w:rsid w:val="007E6408"/>
    <w:rsid w:val="007E6B5B"/>
    <w:rsid w:val="007E72D3"/>
    <w:rsid w:val="007E7CE3"/>
    <w:rsid w:val="007F0204"/>
    <w:rsid w:val="007F0C66"/>
    <w:rsid w:val="007F111A"/>
    <w:rsid w:val="007F1B6B"/>
    <w:rsid w:val="007F296E"/>
    <w:rsid w:val="007F2A8A"/>
    <w:rsid w:val="007F33A2"/>
    <w:rsid w:val="007F3596"/>
    <w:rsid w:val="007F3781"/>
    <w:rsid w:val="007F3E92"/>
    <w:rsid w:val="007F47F0"/>
    <w:rsid w:val="007F6488"/>
    <w:rsid w:val="007F65AD"/>
    <w:rsid w:val="007F6B1B"/>
    <w:rsid w:val="007F6C04"/>
    <w:rsid w:val="00800570"/>
    <w:rsid w:val="00801694"/>
    <w:rsid w:val="008018BA"/>
    <w:rsid w:val="00802114"/>
    <w:rsid w:val="00803782"/>
    <w:rsid w:val="0080475A"/>
    <w:rsid w:val="00804CB6"/>
    <w:rsid w:val="008057F6"/>
    <w:rsid w:val="00805ADB"/>
    <w:rsid w:val="00806013"/>
    <w:rsid w:val="008061DB"/>
    <w:rsid w:val="00806625"/>
    <w:rsid w:val="0080665B"/>
    <w:rsid w:val="00806945"/>
    <w:rsid w:val="00806EB4"/>
    <w:rsid w:val="00806F61"/>
    <w:rsid w:val="00807026"/>
    <w:rsid w:val="00807B24"/>
    <w:rsid w:val="008104DB"/>
    <w:rsid w:val="00810B30"/>
    <w:rsid w:val="008125A0"/>
    <w:rsid w:val="00812AEE"/>
    <w:rsid w:val="008137F2"/>
    <w:rsid w:val="00813AC4"/>
    <w:rsid w:val="00813B4A"/>
    <w:rsid w:val="00814172"/>
    <w:rsid w:val="008149AF"/>
    <w:rsid w:val="00815894"/>
    <w:rsid w:val="00816B4B"/>
    <w:rsid w:val="00816B5E"/>
    <w:rsid w:val="00817360"/>
    <w:rsid w:val="00817BDF"/>
    <w:rsid w:val="00817D2E"/>
    <w:rsid w:val="008200C0"/>
    <w:rsid w:val="008202AF"/>
    <w:rsid w:val="008202FC"/>
    <w:rsid w:val="00820E0C"/>
    <w:rsid w:val="0082158C"/>
    <w:rsid w:val="008215AC"/>
    <w:rsid w:val="00821AB7"/>
    <w:rsid w:val="008220CD"/>
    <w:rsid w:val="00824246"/>
    <w:rsid w:val="0082457A"/>
    <w:rsid w:val="00824652"/>
    <w:rsid w:val="008252A3"/>
    <w:rsid w:val="00825478"/>
    <w:rsid w:val="00825DB3"/>
    <w:rsid w:val="00827202"/>
    <w:rsid w:val="00827858"/>
    <w:rsid w:val="00831E8B"/>
    <w:rsid w:val="00831F51"/>
    <w:rsid w:val="00834A0E"/>
    <w:rsid w:val="00837CAA"/>
    <w:rsid w:val="00837EA3"/>
    <w:rsid w:val="00840526"/>
    <w:rsid w:val="00840948"/>
    <w:rsid w:val="00841207"/>
    <w:rsid w:val="00841D4B"/>
    <w:rsid w:val="008431F3"/>
    <w:rsid w:val="00843248"/>
    <w:rsid w:val="00843716"/>
    <w:rsid w:val="00843B59"/>
    <w:rsid w:val="00843DD1"/>
    <w:rsid w:val="008446B4"/>
    <w:rsid w:val="00844FD9"/>
    <w:rsid w:val="00846618"/>
    <w:rsid w:val="008469DF"/>
    <w:rsid w:val="00850966"/>
    <w:rsid w:val="0085144E"/>
    <w:rsid w:val="008514CD"/>
    <w:rsid w:val="00852876"/>
    <w:rsid w:val="00853632"/>
    <w:rsid w:val="00854706"/>
    <w:rsid w:val="008550BB"/>
    <w:rsid w:val="00857144"/>
    <w:rsid w:val="00857459"/>
    <w:rsid w:val="00860634"/>
    <w:rsid w:val="00860BBF"/>
    <w:rsid w:val="00861F6A"/>
    <w:rsid w:val="008627A7"/>
    <w:rsid w:val="008647C5"/>
    <w:rsid w:val="00865DFC"/>
    <w:rsid w:val="008662C6"/>
    <w:rsid w:val="00866471"/>
    <w:rsid w:val="00866866"/>
    <w:rsid w:val="0086790B"/>
    <w:rsid w:val="008679B6"/>
    <w:rsid w:val="00870303"/>
    <w:rsid w:val="00870C5E"/>
    <w:rsid w:val="00871444"/>
    <w:rsid w:val="00872BA0"/>
    <w:rsid w:val="00872C91"/>
    <w:rsid w:val="008732EA"/>
    <w:rsid w:val="00873606"/>
    <w:rsid w:val="00874BC5"/>
    <w:rsid w:val="00874EDD"/>
    <w:rsid w:val="00875B1E"/>
    <w:rsid w:val="00876225"/>
    <w:rsid w:val="008774DD"/>
    <w:rsid w:val="00877724"/>
    <w:rsid w:val="00877BC7"/>
    <w:rsid w:val="00877C0F"/>
    <w:rsid w:val="008810B6"/>
    <w:rsid w:val="00881121"/>
    <w:rsid w:val="0088120A"/>
    <w:rsid w:val="008824E8"/>
    <w:rsid w:val="00883C50"/>
    <w:rsid w:val="00884136"/>
    <w:rsid w:val="008859CD"/>
    <w:rsid w:val="008876A0"/>
    <w:rsid w:val="0088776F"/>
    <w:rsid w:val="008877FB"/>
    <w:rsid w:val="00890256"/>
    <w:rsid w:val="008904BD"/>
    <w:rsid w:val="00890E11"/>
    <w:rsid w:val="008911CC"/>
    <w:rsid w:val="008913BA"/>
    <w:rsid w:val="00891ABD"/>
    <w:rsid w:val="00892034"/>
    <w:rsid w:val="00894D63"/>
    <w:rsid w:val="00894E49"/>
    <w:rsid w:val="00895516"/>
    <w:rsid w:val="00896792"/>
    <w:rsid w:val="00897A65"/>
    <w:rsid w:val="008A1131"/>
    <w:rsid w:val="008A133F"/>
    <w:rsid w:val="008A1863"/>
    <w:rsid w:val="008A1B42"/>
    <w:rsid w:val="008A36B4"/>
    <w:rsid w:val="008A4E70"/>
    <w:rsid w:val="008A5BB3"/>
    <w:rsid w:val="008A6024"/>
    <w:rsid w:val="008A6297"/>
    <w:rsid w:val="008A640C"/>
    <w:rsid w:val="008A6D4A"/>
    <w:rsid w:val="008A7703"/>
    <w:rsid w:val="008A778C"/>
    <w:rsid w:val="008A7CF9"/>
    <w:rsid w:val="008B038C"/>
    <w:rsid w:val="008B05CB"/>
    <w:rsid w:val="008B17DB"/>
    <w:rsid w:val="008B18DE"/>
    <w:rsid w:val="008B1DFD"/>
    <w:rsid w:val="008B2982"/>
    <w:rsid w:val="008B3851"/>
    <w:rsid w:val="008B3F80"/>
    <w:rsid w:val="008B418D"/>
    <w:rsid w:val="008B4B85"/>
    <w:rsid w:val="008B4B92"/>
    <w:rsid w:val="008B5840"/>
    <w:rsid w:val="008B5972"/>
    <w:rsid w:val="008B5C6E"/>
    <w:rsid w:val="008B5D51"/>
    <w:rsid w:val="008B6BA2"/>
    <w:rsid w:val="008B6EEC"/>
    <w:rsid w:val="008B733D"/>
    <w:rsid w:val="008B7CBB"/>
    <w:rsid w:val="008C08CF"/>
    <w:rsid w:val="008C204B"/>
    <w:rsid w:val="008C20BF"/>
    <w:rsid w:val="008C4039"/>
    <w:rsid w:val="008C4E7B"/>
    <w:rsid w:val="008C512C"/>
    <w:rsid w:val="008C5285"/>
    <w:rsid w:val="008C54DD"/>
    <w:rsid w:val="008D239F"/>
    <w:rsid w:val="008D250B"/>
    <w:rsid w:val="008D2BA8"/>
    <w:rsid w:val="008D2CB2"/>
    <w:rsid w:val="008D2D14"/>
    <w:rsid w:val="008D37D2"/>
    <w:rsid w:val="008D38F8"/>
    <w:rsid w:val="008D3B70"/>
    <w:rsid w:val="008D3B74"/>
    <w:rsid w:val="008D3CCF"/>
    <w:rsid w:val="008D4855"/>
    <w:rsid w:val="008D5768"/>
    <w:rsid w:val="008D5979"/>
    <w:rsid w:val="008D6467"/>
    <w:rsid w:val="008D664A"/>
    <w:rsid w:val="008D6F3A"/>
    <w:rsid w:val="008D7202"/>
    <w:rsid w:val="008D785F"/>
    <w:rsid w:val="008D7B93"/>
    <w:rsid w:val="008E2BA9"/>
    <w:rsid w:val="008E367A"/>
    <w:rsid w:val="008E59AD"/>
    <w:rsid w:val="008E6120"/>
    <w:rsid w:val="008E64BA"/>
    <w:rsid w:val="008E68B9"/>
    <w:rsid w:val="008E6F7D"/>
    <w:rsid w:val="008F04B3"/>
    <w:rsid w:val="008F0A19"/>
    <w:rsid w:val="008F0A89"/>
    <w:rsid w:val="008F0BC5"/>
    <w:rsid w:val="008F1425"/>
    <w:rsid w:val="008F199E"/>
    <w:rsid w:val="008F1FBA"/>
    <w:rsid w:val="008F207C"/>
    <w:rsid w:val="008F252A"/>
    <w:rsid w:val="008F259F"/>
    <w:rsid w:val="008F2805"/>
    <w:rsid w:val="008F2A30"/>
    <w:rsid w:val="008F2F77"/>
    <w:rsid w:val="008F36CE"/>
    <w:rsid w:val="008F388F"/>
    <w:rsid w:val="008F3A8F"/>
    <w:rsid w:val="008F453A"/>
    <w:rsid w:val="008F472C"/>
    <w:rsid w:val="008F5C6A"/>
    <w:rsid w:val="008F5F5C"/>
    <w:rsid w:val="008F72E0"/>
    <w:rsid w:val="008F7A83"/>
    <w:rsid w:val="008F7D0E"/>
    <w:rsid w:val="009006C5"/>
    <w:rsid w:val="00901E1E"/>
    <w:rsid w:val="00902684"/>
    <w:rsid w:val="00902824"/>
    <w:rsid w:val="00902B81"/>
    <w:rsid w:val="00905BD4"/>
    <w:rsid w:val="009068AE"/>
    <w:rsid w:val="00907365"/>
    <w:rsid w:val="00911325"/>
    <w:rsid w:val="00911427"/>
    <w:rsid w:val="00911583"/>
    <w:rsid w:val="00911AE8"/>
    <w:rsid w:val="00911D4D"/>
    <w:rsid w:val="0091299F"/>
    <w:rsid w:val="00912BCB"/>
    <w:rsid w:val="00914080"/>
    <w:rsid w:val="00915824"/>
    <w:rsid w:val="00915B44"/>
    <w:rsid w:val="009166F4"/>
    <w:rsid w:val="00916902"/>
    <w:rsid w:val="00916F4B"/>
    <w:rsid w:val="00920CE3"/>
    <w:rsid w:val="00920F10"/>
    <w:rsid w:val="00920F78"/>
    <w:rsid w:val="00924874"/>
    <w:rsid w:val="00924BC8"/>
    <w:rsid w:val="0092572B"/>
    <w:rsid w:val="00925F5E"/>
    <w:rsid w:val="00926837"/>
    <w:rsid w:val="00926B2B"/>
    <w:rsid w:val="009274AB"/>
    <w:rsid w:val="009275DF"/>
    <w:rsid w:val="00927710"/>
    <w:rsid w:val="00927768"/>
    <w:rsid w:val="009306B1"/>
    <w:rsid w:val="00930997"/>
    <w:rsid w:val="00931BC1"/>
    <w:rsid w:val="00932AAE"/>
    <w:rsid w:val="00933047"/>
    <w:rsid w:val="00933B15"/>
    <w:rsid w:val="009405EA"/>
    <w:rsid w:val="0094066D"/>
    <w:rsid w:val="00940911"/>
    <w:rsid w:val="009414DB"/>
    <w:rsid w:val="00941E26"/>
    <w:rsid w:val="00941E3A"/>
    <w:rsid w:val="009420FC"/>
    <w:rsid w:val="00942898"/>
    <w:rsid w:val="00943033"/>
    <w:rsid w:val="009454B1"/>
    <w:rsid w:val="00945614"/>
    <w:rsid w:val="009457A2"/>
    <w:rsid w:val="00946437"/>
    <w:rsid w:val="00946738"/>
    <w:rsid w:val="0094681C"/>
    <w:rsid w:val="009479CF"/>
    <w:rsid w:val="0095000B"/>
    <w:rsid w:val="0095021E"/>
    <w:rsid w:val="0095120F"/>
    <w:rsid w:val="009513E3"/>
    <w:rsid w:val="0095354C"/>
    <w:rsid w:val="00953969"/>
    <w:rsid w:val="00955336"/>
    <w:rsid w:val="00955C8E"/>
    <w:rsid w:val="00960584"/>
    <w:rsid w:val="00961016"/>
    <w:rsid w:val="00963392"/>
    <w:rsid w:val="00963A1B"/>
    <w:rsid w:val="0096612B"/>
    <w:rsid w:val="00967357"/>
    <w:rsid w:val="00970317"/>
    <w:rsid w:val="00970DA8"/>
    <w:rsid w:val="00970DAB"/>
    <w:rsid w:val="00971936"/>
    <w:rsid w:val="0097428A"/>
    <w:rsid w:val="0097449F"/>
    <w:rsid w:val="00975584"/>
    <w:rsid w:val="009759D6"/>
    <w:rsid w:val="00976214"/>
    <w:rsid w:val="0097688A"/>
    <w:rsid w:val="00976ADA"/>
    <w:rsid w:val="00976F66"/>
    <w:rsid w:val="009775B9"/>
    <w:rsid w:val="0098041F"/>
    <w:rsid w:val="009808F8"/>
    <w:rsid w:val="00980B2C"/>
    <w:rsid w:val="00982168"/>
    <w:rsid w:val="00982D9B"/>
    <w:rsid w:val="00983D7A"/>
    <w:rsid w:val="00984CF7"/>
    <w:rsid w:val="009852E8"/>
    <w:rsid w:val="009854DA"/>
    <w:rsid w:val="00990BAE"/>
    <w:rsid w:val="00990D9A"/>
    <w:rsid w:val="00990E20"/>
    <w:rsid w:val="00990F4B"/>
    <w:rsid w:val="0099133C"/>
    <w:rsid w:val="00991550"/>
    <w:rsid w:val="00991C59"/>
    <w:rsid w:val="009922FF"/>
    <w:rsid w:val="00993447"/>
    <w:rsid w:val="00993631"/>
    <w:rsid w:val="009936B3"/>
    <w:rsid w:val="00994EE7"/>
    <w:rsid w:val="00995580"/>
    <w:rsid w:val="00995756"/>
    <w:rsid w:val="0099580B"/>
    <w:rsid w:val="009969F9"/>
    <w:rsid w:val="00996B27"/>
    <w:rsid w:val="009970C6"/>
    <w:rsid w:val="00997933"/>
    <w:rsid w:val="009A1D52"/>
    <w:rsid w:val="009A2756"/>
    <w:rsid w:val="009A29B9"/>
    <w:rsid w:val="009A2A13"/>
    <w:rsid w:val="009A3940"/>
    <w:rsid w:val="009A450B"/>
    <w:rsid w:val="009A4DC9"/>
    <w:rsid w:val="009A60DF"/>
    <w:rsid w:val="009A650E"/>
    <w:rsid w:val="009A67E5"/>
    <w:rsid w:val="009A7F15"/>
    <w:rsid w:val="009B00D2"/>
    <w:rsid w:val="009B0D8A"/>
    <w:rsid w:val="009B13CC"/>
    <w:rsid w:val="009B1C18"/>
    <w:rsid w:val="009B3397"/>
    <w:rsid w:val="009B3C8A"/>
    <w:rsid w:val="009B4716"/>
    <w:rsid w:val="009B5578"/>
    <w:rsid w:val="009B5B50"/>
    <w:rsid w:val="009B625E"/>
    <w:rsid w:val="009B6C78"/>
    <w:rsid w:val="009B7A6A"/>
    <w:rsid w:val="009C19B9"/>
    <w:rsid w:val="009C27A2"/>
    <w:rsid w:val="009C2A6A"/>
    <w:rsid w:val="009C423D"/>
    <w:rsid w:val="009C4289"/>
    <w:rsid w:val="009C5550"/>
    <w:rsid w:val="009C5B42"/>
    <w:rsid w:val="009C6358"/>
    <w:rsid w:val="009C6DF3"/>
    <w:rsid w:val="009C746A"/>
    <w:rsid w:val="009C762F"/>
    <w:rsid w:val="009C7868"/>
    <w:rsid w:val="009D1DEA"/>
    <w:rsid w:val="009D2B29"/>
    <w:rsid w:val="009D68FE"/>
    <w:rsid w:val="009D6AFC"/>
    <w:rsid w:val="009D6D4C"/>
    <w:rsid w:val="009D7CD8"/>
    <w:rsid w:val="009E0817"/>
    <w:rsid w:val="009E28B4"/>
    <w:rsid w:val="009E29F0"/>
    <w:rsid w:val="009E3174"/>
    <w:rsid w:val="009E31AD"/>
    <w:rsid w:val="009E3344"/>
    <w:rsid w:val="009E34F5"/>
    <w:rsid w:val="009E57F0"/>
    <w:rsid w:val="009E58AF"/>
    <w:rsid w:val="009E5B19"/>
    <w:rsid w:val="009E6FB9"/>
    <w:rsid w:val="009E7A3B"/>
    <w:rsid w:val="009E7B0D"/>
    <w:rsid w:val="009F1D61"/>
    <w:rsid w:val="009F2169"/>
    <w:rsid w:val="009F232D"/>
    <w:rsid w:val="009F2723"/>
    <w:rsid w:val="009F2EDA"/>
    <w:rsid w:val="009F40A2"/>
    <w:rsid w:val="009F43CE"/>
    <w:rsid w:val="009F44E8"/>
    <w:rsid w:val="009F4C57"/>
    <w:rsid w:val="009F4F69"/>
    <w:rsid w:val="009F5F15"/>
    <w:rsid w:val="009F6648"/>
    <w:rsid w:val="009F70CB"/>
    <w:rsid w:val="00A00759"/>
    <w:rsid w:val="00A015F8"/>
    <w:rsid w:val="00A018B2"/>
    <w:rsid w:val="00A018FF"/>
    <w:rsid w:val="00A02110"/>
    <w:rsid w:val="00A02A28"/>
    <w:rsid w:val="00A0396A"/>
    <w:rsid w:val="00A05391"/>
    <w:rsid w:val="00A05AE7"/>
    <w:rsid w:val="00A05D42"/>
    <w:rsid w:val="00A06AF9"/>
    <w:rsid w:val="00A0741B"/>
    <w:rsid w:val="00A07951"/>
    <w:rsid w:val="00A10924"/>
    <w:rsid w:val="00A1191E"/>
    <w:rsid w:val="00A120FC"/>
    <w:rsid w:val="00A122C0"/>
    <w:rsid w:val="00A12493"/>
    <w:rsid w:val="00A15F51"/>
    <w:rsid w:val="00A16183"/>
    <w:rsid w:val="00A16F1E"/>
    <w:rsid w:val="00A17481"/>
    <w:rsid w:val="00A17B43"/>
    <w:rsid w:val="00A17B73"/>
    <w:rsid w:val="00A17B7E"/>
    <w:rsid w:val="00A17CCC"/>
    <w:rsid w:val="00A21348"/>
    <w:rsid w:val="00A21639"/>
    <w:rsid w:val="00A217FB"/>
    <w:rsid w:val="00A221D4"/>
    <w:rsid w:val="00A22213"/>
    <w:rsid w:val="00A223FD"/>
    <w:rsid w:val="00A23398"/>
    <w:rsid w:val="00A244F0"/>
    <w:rsid w:val="00A24675"/>
    <w:rsid w:val="00A2550A"/>
    <w:rsid w:val="00A256E6"/>
    <w:rsid w:val="00A25B7E"/>
    <w:rsid w:val="00A261DD"/>
    <w:rsid w:val="00A26652"/>
    <w:rsid w:val="00A278BF"/>
    <w:rsid w:val="00A30B16"/>
    <w:rsid w:val="00A338FF"/>
    <w:rsid w:val="00A34684"/>
    <w:rsid w:val="00A35096"/>
    <w:rsid w:val="00A37446"/>
    <w:rsid w:val="00A37A00"/>
    <w:rsid w:val="00A409CC"/>
    <w:rsid w:val="00A40A48"/>
    <w:rsid w:val="00A4121F"/>
    <w:rsid w:val="00A417AA"/>
    <w:rsid w:val="00A41A49"/>
    <w:rsid w:val="00A422BA"/>
    <w:rsid w:val="00A42677"/>
    <w:rsid w:val="00A426CA"/>
    <w:rsid w:val="00A437F6"/>
    <w:rsid w:val="00A43CB5"/>
    <w:rsid w:val="00A441D7"/>
    <w:rsid w:val="00A44439"/>
    <w:rsid w:val="00A45888"/>
    <w:rsid w:val="00A45DDD"/>
    <w:rsid w:val="00A46520"/>
    <w:rsid w:val="00A46C41"/>
    <w:rsid w:val="00A474BB"/>
    <w:rsid w:val="00A47D7B"/>
    <w:rsid w:val="00A504E8"/>
    <w:rsid w:val="00A505B2"/>
    <w:rsid w:val="00A508FB"/>
    <w:rsid w:val="00A509B1"/>
    <w:rsid w:val="00A515F9"/>
    <w:rsid w:val="00A51747"/>
    <w:rsid w:val="00A51994"/>
    <w:rsid w:val="00A51D1C"/>
    <w:rsid w:val="00A5328E"/>
    <w:rsid w:val="00A539C9"/>
    <w:rsid w:val="00A53EB1"/>
    <w:rsid w:val="00A54239"/>
    <w:rsid w:val="00A54B7F"/>
    <w:rsid w:val="00A5678C"/>
    <w:rsid w:val="00A56EE8"/>
    <w:rsid w:val="00A5719C"/>
    <w:rsid w:val="00A576CC"/>
    <w:rsid w:val="00A579F0"/>
    <w:rsid w:val="00A60044"/>
    <w:rsid w:val="00A61B84"/>
    <w:rsid w:val="00A62750"/>
    <w:rsid w:val="00A62921"/>
    <w:rsid w:val="00A62E21"/>
    <w:rsid w:val="00A6401C"/>
    <w:rsid w:val="00A6514C"/>
    <w:rsid w:val="00A653E1"/>
    <w:rsid w:val="00A65585"/>
    <w:rsid w:val="00A656D6"/>
    <w:rsid w:val="00A667FA"/>
    <w:rsid w:val="00A67477"/>
    <w:rsid w:val="00A70AFA"/>
    <w:rsid w:val="00A71919"/>
    <w:rsid w:val="00A724E4"/>
    <w:rsid w:val="00A73065"/>
    <w:rsid w:val="00A741D6"/>
    <w:rsid w:val="00A74363"/>
    <w:rsid w:val="00A74E32"/>
    <w:rsid w:val="00A76061"/>
    <w:rsid w:val="00A762D8"/>
    <w:rsid w:val="00A7738D"/>
    <w:rsid w:val="00A80003"/>
    <w:rsid w:val="00A8042E"/>
    <w:rsid w:val="00A80F9E"/>
    <w:rsid w:val="00A81409"/>
    <w:rsid w:val="00A8275D"/>
    <w:rsid w:val="00A82884"/>
    <w:rsid w:val="00A831A8"/>
    <w:rsid w:val="00A837E7"/>
    <w:rsid w:val="00A845BC"/>
    <w:rsid w:val="00A8478E"/>
    <w:rsid w:val="00A8530D"/>
    <w:rsid w:val="00A85F8B"/>
    <w:rsid w:val="00A868FC"/>
    <w:rsid w:val="00A86C3E"/>
    <w:rsid w:val="00A86E8F"/>
    <w:rsid w:val="00A87510"/>
    <w:rsid w:val="00A902F1"/>
    <w:rsid w:val="00A905DC"/>
    <w:rsid w:val="00A9096E"/>
    <w:rsid w:val="00A91418"/>
    <w:rsid w:val="00A92166"/>
    <w:rsid w:val="00A9266A"/>
    <w:rsid w:val="00A954A8"/>
    <w:rsid w:val="00A95EC0"/>
    <w:rsid w:val="00A97A80"/>
    <w:rsid w:val="00AA0BEB"/>
    <w:rsid w:val="00AA184D"/>
    <w:rsid w:val="00AA266C"/>
    <w:rsid w:val="00AA2A3D"/>
    <w:rsid w:val="00AA31CF"/>
    <w:rsid w:val="00AA31E9"/>
    <w:rsid w:val="00AA4123"/>
    <w:rsid w:val="00AA48A0"/>
    <w:rsid w:val="00AA4CB5"/>
    <w:rsid w:val="00AA5F65"/>
    <w:rsid w:val="00AA732E"/>
    <w:rsid w:val="00AA7F37"/>
    <w:rsid w:val="00AB048B"/>
    <w:rsid w:val="00AB06CA"/>
    <w:rsid w:val="00AB07DF"/>
    <w:rsid w:val="00AB0B3C"/>
    <w:rsid w:val="00AB12FC"/>
    <w:rsid w:val="00AB2310"/>
    <w:rsid w:val="00AB2822"/>
    <w:rsid w:val="00AB3221"/>
    <w:rsid w:val="00AB35BE"/>
    <w:rsid w:val="00AB3CA8"/>
    <w:rsid w:val="00AB3E14"/>
    <w:rsid w:val="00AB4505"/>
    <w:rsid w:val="00AB4636"/>
    <w:rsid w:val="00AB4736"/>
    <w:rsid w:val="00AB4FDA"/>
    <w:rsid w:val="00AB5097"/>
    <w:rsid w:val="00AB5806"/>
    <w:rsid w:val="00AB5C89"/>
    <w:rsid w:val="00AB677B"/>
    <w:rsid w:val="00AB6AB3"/>
    <w:rsid w:val="00AC0899"/>
    <w:rsid w:val="00AC1191"/>
    <w:rsid w:val="00AC1265"/>
    <w:rsid w:val="00AC2EC6"/>
    <w:rsid w:val="00AC30D3"/>
    <w:rsid w:val="00AC40CE"/>
    <w:rsid w:val="00AC43AF"/>
    <w:rsid w:val="00AC4BF1"/>
    <w:rsid w:val="00AC51E5"/>
    <w:rsid w:val="00AC527D"/>
    <w:rsid w:val="00AC5336"/>
    <w:rsid w:val="00AC561E"/>
    <w:rsid w:val="00AC59D1"/>
    <w:rsid w:val="00AC7023"/>
    <w:rsid w:val="00AC7517"/>
    <w:rsid w:val="00AD24F2"/>
    <w:rsid w:val="00AD27B1"/>
    <w:rsid w:val="00AD2A4F"/>
    <w:rsid w:val="00AD3D88"/>
    <w:rsid w:val="00AD6251"/>
    <w:rsid w:val="00AD6448"/>
    <w:rsid w:val="00AD68A7"/>
    <w:rsid w:val="00AD7164"/>
    <w:rsid w:val="00AD7E2B"/>
    <w:rsid w:val="00AE0A6D"/>
    <w:rsid w:val="00AE0A6E"/>
    <w:rsid w:val="00AE11E7"/>
    <w:rsid w:val="00AE1A71"/>
    <w:rsid w:val="00AE1F3E"/>
    <w:rsid w:val="00AE2764"/>
    <w:rsid w:val="00AE299A"/>
    <w:rsid w:val="00AE2F0E"/>
    <w:rsid w:val="00AE3221"/>
    <w:rsid w:val="00AE345C"/>
    <w:rsid w:val="00AE38E2"/>
    <w:rsid w:val="00AE3907"/>
    <w:rsid w:val="00AE4121"/>
    <w:rsid w:val="00AE4D4A"/>
    <w:rsid w:val="00AE5474"/>
    <w:rsid w:val="00AE5752"/>
    <w:rsid w:val="00AE61F3"/>
    <w:rsid w:val="00AE680B"/>
    <w:rsid w:val="00AE6C63"/>
    <w:rsid w:val="00AE7C75"/>
    <w:rsid w:val="00AF01F1"/>
    <w:rsid w:val="00AF0D7E"/>
    <w:rsid w:val="00AF25EF"/>
    <w:rsid w:val="00AF3A5E"/>
    <w:rsid w:val="00AF3B30"/>
    <w:rsid w:val="00AF44A4"/>
    <w:rsid w:val="00AF4A50"/>
    <w:rsid w:val="00AF56B0"/>
    <w:rsid w:val="00AF5AC5"/>
    <w:rsid w:val="00AF6D85"/>
    <w:rsid w:val="00AF6F5E"/>
    <w:rsid w:val="00B00804"/>
    <w:rsid w:val="00B01A81"/>
    <w:rsid w:val="00B0252C"/>
    <w:rsid w:val="00B0270F"/>
    <w:rsid w:val="00B02724"/>
    <w:rsid w:val="00B03B91"/>
    <w:rsid w:val="00B03D10"/>
    <w:rsid w:val="00B03E4A"/>
    <w:rsid w:val="00B04B4B"/>
    <w:rsid w:val="00B04CCB"/>
    <w:rsid w:val="00B0592D"/>
    <w:rsid w:val="00B06203"/>
    <w:rsid w:val="00B06910"/>
    <w:rsid w:val="00B06BC3"/>
    <w:rsid w:val="00B06BF4"/>
    <w:rsid w:val="00B06C44"/>
    <w:rsid w:val="00B108F5"/>
    <w:rsid w:val="00B11480"/>
    <w:rsid w:val="00B11C74"/>
    <w:rsid w:val="00B128C5"/>
    <w:rsid w:val="00B13003"/>
    <w:rsid w:val="00B137AD"/>
    <w:rsid w:val="00B13D2F"/>
    <w:rsid w:val="00B1401E"/>
    <w:rsid w:val="00B1442C"/>
    <w:rsid w:val="00B14FCA"/>
    <w:rsid w:val="00B15368"/>
    <w:rsid w:val="00B15AB5"/>
    <w:rsid w:val="00B16338"/>
    <w:rsid w:val="00B16558"/>
    <w:rsid w:val="00B166A9"/>
    <w:rsid w:val="00B1685F"/>
    <w:rsid w:val="00B16879"/>
    <w:rsid w:val="00B16956"/>
    <w:rsid w:val="00B17146"/>
    <w:rsid w:val="00B1751A"/>
    <w:rsid w:val="00B17694"/>
    <w:rsid w:val="00B17F6D"/>
    <w:rsid w:val="00B20D33"/>
    <w:rsid w:val="00B214B5"/>
    <w:rsid w:val="00B21E71"/>
    <w:rsid w:val="00B2290E"/>
    <w:rsid w:val="00B23B2B"/>
    <w:rsid w:val="00B24486"/>
    <w:rsid w:val="00B24664"/>
    <w:rsid w:val="00B24D23"/>
    <w:rsid w:val="00B25143"/>
    <w:rsid w:val="00B256EF"/>
    <w:rsid w:val="00B274BF"/>
    <w:rsid w:val="00B27D3F"/>
    <w:rsid w:val="00B31617"/>
    <w:rsid w:val="00B31AF9"/>
    <w:rsid w:val="00B31FBF"/>
    <w:rsid w:val="00B32F24"/>
    <w:rsid w:val="00B336CB"/>
    <w:rsid w:val="00B339E7"/>
    <w:rsid w:val="00B35373"/>
    <w:rsid w:val="00B361C7"/>
    <w:rsid w:val="00B36D94"/>
    <w:rsid w:val="00B3724A"/>
    <w:rsid w:val="00B3793E"/>
    <w:rsid w:val="00B37D77"/>
    <w:rsid w:val="00B40FD5"/>
    <w:rsid w:val="00B418E4"/>
    <w:rsid w:val="00B41D55"/>
    <w:rsid w:val="00B4216F"/>
    <w:rsid w:val="00B42C92"/>
    <w:rsid w:val="00B44067"/>
    <w:rsid w:val="00B44170"/>
    <w:rsid w:val="00B4477D"/>
    <w:rsid w:val="00B44BD3"/>
    <w:rsid w:val="00B44CAC"/>
    <w:rsid w:val="00B44FFE"/>
    <w:rsid w:val="00B45A9E"/>
    <w:rsid w:val="00B47C1A"/>
    <w:rsid w:val="00B50681"/>
    <w:rsid w:val="00B52A5E"/>
    <w:rsid w:val="00B52E3D"/>
    <w:rsid w:val="00B53141"/>
    <w:rsid w:val="00B54F78"/>
    <w:rsid w:val="00B554BB"/>
    <w:rsid w:val="00B56356"/>
    <w:rsid w:val="00B567E2"/>
    <w:rsid w:val="00B600CC"/>
    <w:rsid w:val="00B61F9C"/>
    <w:rsid w:val="00B621E2"/>
    <w:rsid w:val="00B62EE4"/>
    <w:rsid w:val="00B63610"/>
    <w:rsid w:val="00B649AA"/>
    <w:rsid w:val="00B64D09"/>
    <w:rsid w:val="00B651B4"/>
    <w:rsid w:val="00B6520C"/>
    <w:rsid w:val="00B656FF"/>
    <w:rsid w:val="00B667C1"/>
    <w:rsid w:val="00B66E77"/>
    <w:rsid w:val="00B6742A"/>
    <w:rsid w:val="00B67B82"/>
    <w:rsid w:val="00B67EC0"/>
    <w:rsid w:val="00B702CB"/>
    <w:rsid w:val="00B7070E"/>
    <w:rsid w:val="00B71738"/>
    <w:rsid w:val="00B717FC"/>
    <w:rsid w:val="00B727DF"/>
    <w:rsid w:val="00B72DC2"/>
    <w:rsid w:val="00B7395C"/>
    <w:rsid w:val="00B73AF9"/>
    <w:rsid w:val="00B754F5"/>
    <w:rsid w:val="00B77022"/>
    <w:rsid w:val="00B77493"/>
    <w:rsid w:val="00B77EB2"/>
    <w:rsid w:val="00B8053A"/>
    <w:rsid w:val="00B80637"/>
    <w:rsid w:val="00B807F4"/>
    <w:rsid w:val="00B80A6F"/>
    <w:rsid w:val="00B812EE"/>
    <w:rsid w:val="00B81EFB"/>
    <w:rsid w:val="00B81FA4"/>
    <w:rsid w:val="00B82C5D"/>
    <w:rsid w:val="00B83F98"/>
    <w:rsid w:val="00B84778"/>
    <w:rsid w:val="00B853BE"/>
    <w:rsid w:val="00B859D8"/>
    <w:rsid w:val="00B87786"/>
    <w:rsid w:val="00B91176"/>
    <w:rsid w:val="00B91287"/>
    <w:rsid w:val="00B92A25"/>
    <w:rsid w:val="00B93771"/>
    <w:rsid w:val="00B937B0"/>
    <w:rsid w:val="00B93E54"/>
    <w:rsid w:val="00B94AB0"/>
    <w:rsid w:val="00B954E3"/>
    <w:rsid w:val="00B9558C"/>
    <w:rsid w:val="00B95729"/>
    <w:rsid w:val="00B95D5F"/>
    <w:rsid w:val="00B96275"/>
    <w:rsid w:val="00B9655A"/>
    <w:rsid w:val="00B976CE"/>
    <w:rsid w:val="00BA05F0"/>
    <w:rsid w:val="00BA16D2"/>
    <w:rsid w:val="00BA18D3"/>
    <w:rsid w:val="00BA316E"/>
    <w:rsid w:val="00BA3B86"/>
    <w:rsid w:val="00BA4126"/>
    <w:rsid w:val="00BA51BA"/>
    <w:rsid w:val="00BA534A"/>
    <w:rsid w:val="00BA59E3"/>
    <w:rsid w:val="00BA5F5F"/>
    <w:rsid w:val="00BA6AF5"/>
    <w:rsid w:val="00BA6FE0"/>
    <w:rsid w:val="00BA7DEB"/>
    <w:rsid w:val="00BB0D09"/>
    <w:rsid w:val="00BB0DF6"/>
    <w:rsid w:val="00BB0F3B"/>
    <w:rsid w:val="00BB142F"/>
    <w:rsid w:val="00BB189B"/>
    <w:rsid w:val="00BB1F29"/>
    <w:rsid w:val="00BB2CF2"/>
    <w:rsid w:val="00BB2D97"/>
    <w:rsid w:val="00BB4346"/>
    <w:rsid w:val="00BB4824"/>
    <w:rsid w:val="00BB4FE9"/>
    <w:rsid w:val="00BB548D"/>
    <w:rsid w:val="00BB5896"/>
    <w:rsid w:val="00BB5A92"/>
    <w:rsid w:val="00BB5A97"/>
    <w:rsid w:val="00BB5B59"/>
    <w:rsid w:val="00BB6879"/>
    <w:rsid w:val="00BB6BF0"/>
    <w:rsid w:val="00BB75EA"/>
    <w:rsid w:val="00BB78AC"/>
    <w:rsid w:val="00BB7C66"/>
    <w:rsid w:val="00BC09D9"/>
    <w:rsid w:val="00BC1ADD"/>
    <w:rsid w:val="00BC254F"/>
    <w:rsid w:val="00BC29AF"/>
    <w:rsid w:val="00BC4409"/>
    <w:rsid w:val="00BC4424"/>
    <w:rsid w:val="00BC4D2B"/>
    <w:rsid w:val="00BC4DC9"/>
    <w:rsid w:val="00BC4FD5"/>
    <w:rsid w:val="00BC5D87"/>
    <w:rsid w:val="00BC6A97"/>
    <w:rsid w:val="00BC6BF4"/>
    <w:rsid w:val="00BC784B"/>
    <w:rsid w:val="00BC7F31"/>
    <w:rsid w:val="00BD2416"/>
    <w:rsid w:val="00BD3A1A"/>
    <w:rsid w:val="00BD3C52"/>
    <w:rsid w:val="00BD431F"/>
    <w:rsid w:val="00BD432A"/>
    <w:rsid w:val="00BD49E0"/>
    <w:rsid w:val="00BD5749"/>
    <w:rsid w:val="00BD7A50"/>
    <w:rsid w:val="00BE027F"/>
    <w:rsid w:val="00BE167B"/>
    <w:rsid w:val="00BE16AB"/>
    <w:rsid w:val="00BE39CC"/>
    <w:rsid w:val="00BE3F31"/>
    <w:rsid w:val="00BE3FE4"/>
    <w:rsid w:val="00BE6252"/>
    <w:rsid w:val="00BE6BAC"/>
    <w:rsid w:val="00BE6BC3"/>
    <w:rsid w:val="00BE70C8"/>
    <w:rsid w:val="00BE76D4"/>
    <w:rsid w:val="00BF02D0"/>
    <w:rsid w:val="00BF1542"/>
    <w:rsid w:val="00BF3A68"/>
    <w:rsid w:val="00BF3F8C"/>
    <w:rsid w:val="00BF441F"/>
    <w:rsid w:val="00BF5248"/>
    <w:rsid w:val="00BF542A"/>
    <w:rsid w:val="00BF5760"/>
    <w:rsid w:val="00BF57BE"/>
    <w:rsid w:val="00BF5B9E"/>
    <w:rsid w:val="00BF627B"/>
    <w:rsid w:val="00BF714F"/>
    <w:rsid w:val="00BF75FF"/>
    <w:rsid w:val="00C00D7B"/>
    <w:rsid w:val="00C01701"/>
    <w:rsid w:val="00C017FA"/>
    <w:rsid w:val="00C025AA"/>
    <w:rsid w:val="00C028FD"/>
    <w:rsid w:val="00C030BF"/>
    <w:rsid w:val="00C03559"/>
    <w:rsid w:val="00C041DB"/>
    <w:rsid w:val="00C04D98"/>
    <w:rsid w:val="00C07770"/>
    <w:rsid w:val="00C118ED"/>
    <w:rsid w:val="00C11C7E"/>
    <w:rsid w:val="00C12547"/>
    <w:rsid w:val="00C12614"/>
    <w:rsid w:val="00C12A4B"/>
    <w:rsid w:val="00C13599"/>
    <w:rsid w:val="00C13E0D"/>
    <w:rsid w:val="00C15470"/>
    <w:rsid w:val="00C15A72"/>
    <w:rsid w:val="00C1653C"/>
    <w:rsid w:val="00C170FF"/>
    <w:rsid w:val="00C1771D"/>
    <w:rsid w:val="00C20C41"/>
    <w:rsid w:val="00C21292"/>
    <w:rsid w:val="00C22918"/>
    <w:rsid w:val="00C241C9"/>
    <w:rsid w:val="00C24813"/>
    <w:rsid w:val="00C24FA4"/>
    <w:rsid w:val="00C2529D"/>
    <w:rsid w:val="00C264C4"/>
    <w:rsid w:val="00C273FB"/>
    <w:rsid w:val="00C301A6"/>
    <w:rsid w:val="00C3055D"/>
    <w:rsid w:val="00C30A26"/>
    <w:rsid w:val="00C31109"/>
    <w:rsid w:val="00C312EF"/>
    <w:rsid w:val="00C32485"/>
    <w:rsid w:val="00C324A8"/>
    <w:rsid w:val="00C325E0"/>
    <w:rsid w:val="00C3272F"/>
    <w:rsid w:val="00C330F7"/>
    <w:rsid w:val="00C33C63"/>
    <w:rsid w:val="00C3435D"/>
    <w:rsid w:val="00C343FF"/>
    <w:rsid w:val="00C34C75"/>
    <w:rsid w:val="00C365B5"/>
    <w:rsid w:val="00C365BE"/>
    <w:rsid w:val="00C367F4"/>
    <w:rsid w:val="00C36E6D"/>
    <w:rsid w:val="00C40BD4"/>
    <w:rsid w:val="00C41D54"/>
    <w:rsid w:val="00C41F40"/>
    <w:rsid w:val="00C42396"/>
    <w:rsid w:val="00C4312E"/>
    <w:rsid w:val="00C4366D"/>
    <w:rsid w:val="00C447C1"/>
    <w:rsid w:val="00C45B8E"/>
    <w:rsid w:val="00C4630C"/>
    <w:rsid w:val="00C4652F"/>
    <w:rsid w:val="00C47486"/>
    <w:rsid w:val="00C47B83"/>
    <w:rsid w:val="00C47EA5"/>
    <w:rsid w:val="00C50312"/>
    <w:rsid w:val="00C50463"/>
    <w:rsid w:val="00C506E6"/>
    <w:rsid w:val="00C50719"/>
    <w:rsid w:val="00C507C6"/>
    <w:rsid w:val="00C50E35"/>
    <w:rsid w:val="00C5162D"/>
    <w:rsid w:val="00C5211F"/>
    <w:rsid w:val="00C52DD4"/>
    <w:rsid w:val="00C54478"/>
    <w:rsid w:val="00C5529D"/>
    <w:rsid w:val="00C55553"/>
    <w:rsid w:val="00C55B13"/>
    <w:rsid w:val="00C563CA"/>
    <w:rsid w:val="00C57608"/>
    <w:rsid w:val="00C57F04"/>
    <w:rsid w:val="00C608C9"/>
    <w:rsid w:val="00C62F15"/>
    <w:rsid w:val="00C63071"/>
    <w:rsid w:val="00C63AC6"/>
    <w:rsid w:val="00C63CA5"/>
    <w:rsid w:val="00C644E5"/>
    <w:rsid w:val="00C66B54"/>
    <w:rsid w:val="00C67446"/>
    <w:rsid w:val="00C7055A"/>
    <w:rsid w:val="00C71218"/>
    <w:rsid w:val="00C712DA"/>
    <w:rsid w:val="00C71659"/>
    <w:rsid w:val="00C71886"/>
    <w:rsid w:val="00C71CBF"/>
    <w:rsid w:val="00C724A9"/>
    <w:rsid w:val="00C72AFB"/>
    <w:rsid w:val="00C733CC"/>
    <w:rsid w:val="00C7340A"/>
    <w:rsid w:val="00C74DCE"/>
    <w:rsid w:val="00C7574F"/>
    <w:rsid w:val="00C75ABC"/>
    <w:rsid w:val="00C76869"/>
    <w:rsid w:val="00C7781D"/>
    <w:rsid w:val="00C804D5"/>
    <w:rsid w:val="00C80721"/>
    <w:rsid w:val="00C80861"/>
    <w:rsid w:val="00C8098D"/>
    <w:rsid w:val="00C80E75"/>
    <w:rsid w:val="00C81A75"/>
    <w:rsid w:val="00C8214F"/>
    <w:rsid w:val="00C82DA0"/>
    <w:rsid w:val="00C83D57"/>
    <w:rsid w:val="00C84DBC"/>
    <w:rsid w:val="00C85CC7"/>
    <w:rsid w:val="00C862CD"/>
    <w:rsid w:val="00C873DE"/>
    <w:rsid w:val="00C87D93"/>
    <w:rsid w:val="00C90027"/>
    <w:rsid w:val="00C90EC9"/>
    <w:rsid w:val="00C917EC"/>
    <w:rsid w:val="00C91D65"/>
    <w:rsid w:val="00C922C5"/>
    <w:rsid w:val="00C923EC"/>
    <w:rsid w:val="00C94189"/>
    <w:rsid w:val="00C94A78"/>
    <w:rsid w:val="00C9615E"/>
    <w:rsid w:val="00C970FB"/>
    <w:rsid w:val="00CA0377"/>
    <w:rsid w:val="00CA0460"/>
    <w:rsid w:val="00CA0784"/>
    <w:rsid w:val="00CA08FB"/>
    <w:rsid w:val="00CA0920"/>
    <w:rsid w:val="00CA1F8C"/>
    <w:rsid w:val="00CA26D5"/>
    <w:rsid w:val="00CA40EB"/>
    <w:rsid w:val="00CA41A5"/>
    <w:rsid w:val="00CA45B8"/>
    <w:rsid w:val="00CA4F41"/>
    <w:rsid w:val="00CA5159"/>
    <w:rsid w:val="00CA5BAA"/>
    <w:rsid w:val="00CA5CDC"/>
    <w:rsid w:val="00CA5EB3"/>
    <w:rsid w:val="00CA63B1"/>
    <w:rsid w:val="00CA7490"/>
    <w:rsid w:val="00CA7968"/>
    <w:rsid w:val="00CB0175"/>
    <w:rsid w:val="00CB0454"/>
    <w:rsid w:val="00CB10ED"/>
    <w:rsid w:val="00CB151C"/>
    <w:rsid w:val="00CB3384"/>
    <w:rsid w:val="00CB43A7"/>
    <w:rsid w:val="00CB43F2"/>
    <w:rsid w:val="00CB44C6"/>
    <w:rsid w:val="00CB5204"/>
    <w:rsid w:val="00CB74C4"/>
    <w:rsid w:val="00CC05BB"/>
    <w:rsid w:val="00CC0645"/>
    <w:rsid w:val="00CC0F6A"/>
    <w:rsid w:val="00CC142D"/>
    <w:rsid w:val="00CC2255"/>
    <w:rsid w:val="00CC25B3"/>
    <w:rsid w:val="00CC2E9E"/>
    <w:rsid w:val="00CC2F3E"/>
    <w:rsid w:val="00CC4542"/>
    <w:rsid w:val="00CC47D1"/>
    <w:rsid w:val="00CC5622"/>
    <w:rsid w:val="00CD08EB"/>
    <w:rsid w:val="00CD2207"/>
    <w:rsid w:val="00CD222D"/>
    <w:rsid w:val="00CD2791"/>
    <w:rsid w:val="00CD2E36"/>
    <w:rsid w:val="00CD346D"/>
    <w:rsid w:val="00CD3654"/>
    <w:rsid w:val="00CD3A1D"/>
    <w:rsid w:val="00CD3A3D"/>
    <w:rsid w:val="00CD46E8"/>
    <w:rsid w:val="00CD4E96"/>
    <w:rsid w:val="00CD5A81"/>
    <w:rsid w:val="00CD5E76"/>
    <w:rsid w:val="00CD6466"/>
    <w:rsid w:val="00CD66FA"/>
    <w:rsid w:val="00CD68E1"/>
    <w:rsid w:val="00CD6921"/>
    <w:rsid w:val="00CD6A7B"/>
    <w:rsid w:val="00CD6DEC"/>
    <w:rsid w:val="00CD71BE"/>
    <w:rsid w:val="00CD746F"/>
    <w:rsid w:val="00CE02DC"/>
    <w:rsid w:val="00CE0A6D"/>
    <w:rsid w:val="00CE1301"/>
    <w:rsid w:val="00CE1570"/>
    <w:rsid w:val="00CE1D70"/>
    <w:rsid w:val="00CE2BDD"/>
    <w:rsid w:val="00CE5658"/>
    <w:rsid w:val="00CE5D19"/>
    <w:rsid w:val="00CE6737"/>
    <w:rsid w:val="00CE7024"/>
    <w:rsid w:val="00CE76B3"/>
    <w:rsid w:val="00CE780A"/>
    <w:rsid w:val="00CF0CEC"/>
    <w:rsid w:val="00CF20F5"/>
    <w:rsid w:val="00CF2B48"/>
    <w:rsid w:val="00CF3FE0"/>
    <w:rsid w:val="00CF5FEA"/>
    <w:rsid w:val="00CF609C"/>
    <w:rsid w:val="00CF7135"/>
    <w:rsid w:val="00CF7F1D"/>
    <w:rsid w:val="00D001F3"/>
    <w:rsid w:val="00D00711"/>
    <w:rsid w:val="00D012FC"/>
    <w:rsid w:val="00D01386"/>
    <w:rsid w:val="00D01657"/>
    <w:rsid w:val="00D016FE"/>
    <w:rsid w:val="00D01B45"/>
    <w:rsid w:val="00D021B3"/>
    <w:rsid w:val="00D02A1F"/>
    <w:rsid w:val="00D02B34"/>
    <w:rsid w:val="00D02FB5"/>
    <w:rsid w:val="00D030DD"/>
    <w:rsid w:val="00D0389B"/>
    <w:rsid w:val="00D04259"/>
    <w:rsid w:val="00D0457A"/>
    <w:rsid w:val="00D0472F"/>
    <w:rsid w:val="00D054C7"/>
    <w:rsid w:val="00D065D3"/>
    <w:rsid w:val="00D077D8"/>
    <w:rsid w:val="00D07E20"/>
    <w:rsid w:val="00D10B40"/>
    <w:rsid w:val="00D10D37"/>
    <w:rsid w:val="00D11278"/>
    <w:rsid w:val="00D114D8"/>
    <w:rsid w:val="00D115C7"/>
    <w:rsid w:val="00D116A3"/>
    <w:rsid w:val="00D1184C"/>
    <w:rsid w:val="00D12AC3"/>
    <w:rsid w:val="00D12FCD"/>
    <w:rsid w:val="00D14973"/>
    <w:rsid w:val="00D14AAA"/>
    <w:rsid w:val="00D14E1F"/>
    <w:rsid w:val="00D15137"/>
    <w:rsid w:val="00D156A4"/>
    <w:rsid w:val="00D166B9"/>
    <w:rsid w:val="00D16F98"/>
    <w:rsid w:val="00D17F03"/>
    <w:rsid w:val="00D20A78"/>
    <w:rsid w:val="00D211C9"/>
    <w:rsid w:val="00D21C79"/>
    <w:rsid w:val="00D2323E"/>
    <w:rsid w:val="00D251A5"/>
    <w:rsid w:val="00D25407"/>
    <w:rsid w:val="00D26DC8"/>
    <w:rsid w:val="00D302D5"/>
    <w:rsid w:val="00D30551"/>
    <w:rsid w:val="00D308F2"/>
    <w:rsid w:val="00D30D00"/>
    <w:rsid w:val="00D317A4"/>
    <w:rsid w:val="00D32DE7"/>
    <w:rsid w:val="00D33478"/>
    <w:rsid w:val="00D334C3"/>
    <w:rsid w:val="00D33544"/>
    <w:rsid w:val="00D33D87"/>
    <w:rsid w:val="00D3564F"/>
    <w:rsid w:val="00D35DD9"/>
    <w:rsid w:val="00D361F1"/>
    <w:rsid w:val="00D364EB"/>
    <w:rsid w:val="00D3662F"/>
    <w:rsid w:val="00D36C3E"/>
    <w:rsid w:val="00D36E8A"/>
    <w:rsid w:val="00D36F7F"/>
    <w:rsid w:val="00D37137"/>
    <w:rsid w:val="00D37543"/>
    <w:rsid w:val="00D41382"/>
    <w:rsid w:val="00D41B44"/>
    <w:rsid w:val="00D41C22"/>
    <w:rsid w:val="00D4411B"/>
    <w:rsid w:val="00D455BA"/>
    <w:rsid w:val="00D46A19"/>
    <w:rsid w:val="00D4734E"/>
    <w:rsid w:val="00D47413"/>
    <w:rsid w:val="00D47FC1"/>
    <w:rsid w:val="00D50C38"/>
    <w:rsid w:val="00D50DD6"/>
    <w:rsid w:val="00D5105A"/>
    <w:rsid w:val="00D52D59"/>
    <w:rsid w:val="00D539FF"/>
    <w:rsid w:val="00D552CE"/>
    <w:rsid w:val="00D55556"/>
    <w:rsid w:val="00D5567E"/>
    <w:rsid w:val="00D55842"/>
    <w:rsid w:val="00D55975"/>
    <w:rsid w:val="00D55A00"/>
    <w:rsid w:val="00D562EA"/>
    <w:rsid w:val="00D56D0D"/>
    <w:rsid w:val="00D5719D"/>
    <w:rsid w:val="00D571A7"/>
    <w:rsid w:val="00D5765F"/>
    <w:rsid w:val="00D57920"/>
    <w:rsid w:val="00D619BE"/>
    <w:rsid w:val="00D6252F"/>
    <w:rsid w:val="00D62BFA"/>
    <w:rsid w:val="00D6355A"/>
    <w:rsid w:val="00D637E6"/>
    <w:rsid w:val="00D63DD0"/>
    <w:rsid w:val="00D64284"/>
    <w:rsid w:val="00D64CC6"/>
    <w:rsid w:val="00D670A2"/>
    <w:rsid w:val="00D67508"/>
    <w:rsid w:val="00D67BEF"/>
    <w:rsid w:val="00D67F6C"/>
    <w:rsid w:val="00D70053"/>
    <w:rsid w:val="00D70F66"/>
    <w:rsid w:val="00D71D7E"/>
    <w:rsid w:val="00D7250F"/>
    <w:rsid w:val="00D72598"/>
    <w:rsid w:val="00D72A0D"/>
    <w:rsid w:val="00D735C1"/>
    <w:rsid w:val="00D737C6"/>
    <w:rsid w:val="00D75486"/>
    <w:rsid w:val="00D75946"/>
    <w:rsid w:val="00D762FA"/>
    <w:rsid w:val="00D76630"/>
    <w:rsid w:val="00D76DB3"/>
    <w:rsid w:val="00D76E98"/>
    <w:rsid w:val="00D80641"/>
    <w:rsid w:val="00D80700"/>
    <w:rsid w:val="00D80BD3"/>
    <w:rsid w:val="00D80DE2"/>
    <w:rsid w:val="00D82294"/>
    <w:rsid w:val="00D823B9"/>
    <w:rsid w:val="00D83400"/>
    <w:rsid w:val="00D840CC"/>
    <w:rsid w:val="00D85A0E"/>
    <w:rsid w:val="00D8611D"/>
    <w:rsid w:val="00D86A44"/>
    <w:rsid w:val="00D86B68"/>
    <w:rsid w:val="00D86E3D"/>
    <w:rsid w:val="00D871E4"/>
    <w:rsid w:val="00D87397"/>
    <w:rsid w:val="00D8771A"/>
    <w:rsid w:val="00D90FB9"/>
    <w:rsid w:val="00D9137A"/>
    <w:rsid w:val="00D9216B"/>
    <w:rsid w:val="00D92216"/>
    <w:rsid w:val="00D92CC2"/>
    <w:rsid w:val="00D95F94"/>
    <w:rsid w:val="00D970EA"/>
    <w:rsid w:val="00D97171"/>
    <w:rsid w:val="00D97214"/>
    <w:rsid w:val="00D976FD"/>
    <w:rsid w:val="00DA01EC"/>
    <w:rsid w:val="00DA07C0"/>
    <w:rsid w:val="00DA0939"/>
    <w:rsid w:val="00DA1044"/>
    <w:rsid w:val="00DA136C"/>
    <w:rsid w:val="00DA13BD"/>
    <w:rsid w:val="00DA15A6"/>
    <w:rsid w:val="00DA1864"/>
    <w:rsid w:val="00DA2D4E"/>
    <w:rsid w:val="00DA2EC3"/>
    <w:rsid w:val="00DA3234"/>
    <w:rsid w:val="00DA3B07"/>
    <w:rsid w:val="00DA4217"/>
    <w:rsid w:val="00DA5001"/>
    <w:rsid w:val="00DA54CF"/>
    <w:rsid w:val="00DB02C7"/>
    <w:rsid w:val="00DB10B4"/>
    <w:rsid w:val="00DB1996"/>
    <w:rsid w:val="00DB4778"/>
    <w:rsid w:val="00DB5FEB"/>
    <w:rsid w:val="00DB7636"/>
    <w:rsid w:val="00DB766A"/>
    <w:rsid w:val="00DB7F9D"/>
    <w:rsid w:val="00DC0BEE"/>
    <w:rsid w:val="00DC0DD6"/>
    <w:rsid w:val="00DC1A6A"/>
    <w:rsid w:val="00DC200F"/>
    <w:rsid w:val="00DC2188"/>
    <w:rsid w:val="00DC3286"/>
    <w:rsid w:val="00DC3515"/>
    <w:rsid w:val="00DC504D"/>
    <w:rsid w:val="00DC5A4C"/>
    <w:rsid w:val="00DC6111"/>
    <w:rsid w:val="00DC6A26"/>
    <w:rsid w:val="00DC6DFE"/>
    <w:rsid w:val="00DC7154"/>
    <w:rsid w:val="00DC7224"/>
    <w:rsid w:val="00DC799E"/>
    <w:rsid w:val="00DD0B03"/>
    <w:rsid w:val="00DD0FEF"/>
    <w:rsid w:val="00DD102A"/>
    <w:rsid w:val="00DD1FAB"/>
    <w:rsid w:val="00DD31A0"/>
    <w:rsid w:val="00DD64D8"/>
    <w:rsid w:val="00DD65F9"/>
    <w:rsid w:val="00DE039E"/>
    <w:rsid w:val="00DE0F9C"/>
    <w:rsid w:val="00DE1853"/>
    <w:rsid w:val="00DE19D8"/>
    <w:rsid w:val="00DE1B60"/>
    <w:rsid w:val="00DE2557"/>
    <w:rsid w:val="00DE3014"/>
    <w:rsid w:val="00DE31D5"/>
    <w:rsid w:val="00DE321B"/>
    <w:rsid w:val="00DE52D1"/>
    <w:rsid w:val="00DE5445"/>
    <w:rsid w:val="00DE6958"/>
    <w:rsid w:val="00DE6CD0"/>
    <w:rsid w:val="00DE779C"/>
    <w:rsid w:val="00DF0FE2"/>
    <w:rsid w:val="00DF11E5"/>
    <w:rsid w:val="00DF1D2E"/>
    <w:rsid w:val="00DF1E07"/>
    <w:rsid w:val="00DF1E09"/>
    <w:rsid w:val="00DF220C"/>
    <w:rsid w:val="00DF3D67"/>
    <w:rsid w:val="00DF468C"/>
    <w:rsid w:val="00DF4FEA"/>
    <w:rsid w:val="00DF5359"/>
    <w:rsid w:val="00DF5662"/>
    <w:rsid w:val="00DF5B86"/>
    <w:rsid w:val="00DF6762"/>
    <w:rsid w:val="00DF7273"/>
    <w:rsid w:val="00DF72B2"/>
    <w:rsid w:val="00DF789C"/>
    <w:rsid w:val="00DF7E82"/>
    <w:rsid w:val="00E011CE"/>
    <w:rsid w:val="00E0175A"/>
    <w:rsid w:val="00E019A1"/>
    <w:rsid w:val="00E01A2D"/>
    <w:rsid w:val="00E02F26"/>
    <w:rsid w:val="00E03320"/>
    <w:rsid w:val="00E038D4"/>
    <w:rsid w:val="00E03ACC"/>
    <w:rsid w:val="00E03AEC"/>
    <w:rsid w:val="00E042C7"/>
    <w:rsid w:val="00E04C45"/>
    <w:rsid w:val="00E04EFC"/>
    <w:rsid w:val="00E051DA"/>
    <w:rsid w:val="00E05727"/>
    <w:rsid w:val="00E058C8"/>
    <w:rsid w:val="00E05F83"/>
    <w:rsid w:val="00E06225"/>
    <w:rsid w:val="00E06A14"/>
    <w:rsid w:val="00E06D87"/>
    <w:rsid w:val="00E0701B"/>
    <w:rsid w:val="00E071AC"/>
    <w:rsid w:val="00E07AF2"/>
    <w:rsid w:val="00E07CA4"/>
    <w:rsid w:val="00E1011C"/>
    <w:rsid w:val="00E10689"/>
    <w:rsid w:val="00E10780"/>
    <w:rsid w:val="00E10A25"/>
    <w:rsid w:val="00E10EA4"/>
    <w:rsid w:val="00E11610"/>
    <w:rsid w:val="00E11BC8"/>
    <w:rsid w:val="00E12882"/>
    <w:rsid w:val="00E131AC"/>
    <w:rsid w:val="00E14392"/>
    <w:rsid w:val="00E15703"/>
    <w:rsid w:val="00E15EBF"/>
    <w:rsid w:val="00E1642A"/>
    <w:rsid w:val="00E1690C"/>
    <w:rsid w:val="00E16EE9"/>
    <w:rsid w:val="00E1760C"/>
    <w:rsid w:val="00E17D11"/>
    <w:rsid w:val="00E206C3"/>
    <w:rsid w:val="00E20D2A"/>
    <w:rsid w:val="00E227A1"/>
    <w:rsid w:val="00E22BCC"/>
    <w:rsid w:val="00E23232"/>
    <w:rsid w:val="00E25091"/>
    <w:rsid w:val="00E255F9"/>
    <w:rsid w:val="00E256D6"/>
    <w:rsid w:val="00E2628C"/>
    <w:rsid w:val="00E3012F"/>
    <w:rsid w:val="00E304C9"/>
    <w:rsid w:val="00E305C1"/>
    <w:rsid w:val="00E30D55"/>
    <w:rsid w:val="00E30D95"/>
    <w:rsid w:val="00E31759"/>
    <w:rsid w:val="00E32C9A"/>
    <w:rsid w:val="00E3502E"/>
    <w:rsid w:val="00E359DE"/>
    <w:rsid w:val="00E35BAC"/>
    <w:rsid w:val="00E362CF"/>
    <w:rsid w:val="00E36D12"/>
    <w:rsid w:val="00E36FFF"/>
    <w:rsid w:val="00E37FA9"/>
    <w:rsid w:val="00E401EF"/>
    <w:rsid w:val="00E410BE"/>
    <w:rsid w:val="00E417BA"/>
    <w:rsid w:val="00E43797"/>
    <w:rsid w:val="00E43C13"/>
    <w:rsid w:val="00E43C63"/>
    <w:rsid w:val="00E440FD"/>
    <w:rsid w:val="00E467B6"/>
    <w:rsid w:val="00E467DA"/>
    <w:rsid w:val="00E469C6"/>
    <w:rsid w:val="00E47766"/>
    <w:rsid w:val="00E51909"/>
    <w:rsid w:val="00E51B74"/>
    <w:rsid w:val="00E51EAB"/>
    <w:rsid w:val="00E52FD3"/>
    <w:rsid w:val="00E53D6F"/>
    <w:rsid w:val="00E53F4B"/>
    <w:rsid w:val="00E547D6"/>
    <w:rsid w:val="00E54B06"/>
    <w:rsid w:val="00E54BC1"/>
    <w:rsid w:val="00E556D4"/>
    <w:rsid w:val="00E559A4"/>
    <w:rsid w:val="00E55D17"/>
    <w:rsid w:val="00E560B8"/>
    <w:rsid w:val="00E56134"/>
    <w:rsid w:val="00E5654C"/>
    <w:rsid w:val="00E56634"/>
    <w:rsid w:val="00E56756"/>
    <w:rsid w:val="00E57149"/>
    <w:rsid w:val="00E6085B"/>
    <w:rsid w:val="00E60A2B"/>
    <w:rsid w:val="00E62246"/>
    <w:rsid w:val="00E62761"/>
    <w:rsid w:val="00E62D72"/>
    <w:rsid w:val="00E62D83"/>
    <w:rsid w:val="00E631A4"/>
    <w:rsid w:val="00E65BA7"/>
    <w:rsid w:val="00E6614E"/>
    <w:rsid w:val="00E66521"/>
    <w:rsid w:val="00E6694F"/>
    <w:rsid w:val="00E6702D"/>
    <w:rsid w:val="00E671DE"/>
    <w:rsid w:val="00E7200C"/>
    <w:rsid w:val="00E72A2F"/>
    <w:rsid w:val="00E73650"/>
    <w:rsid w:val="00E7381E"/>
    <w:rsid w:val="00E739FF"/>
    <w:rsid w:val="00E742E9"/>
    <w:rsid w:val="00E7517D"/>
    <w:rsid w:val="00E75B93"/>
    <w:rsid w:val="00E75E0D"/>
    <w:rsid w:val="00E75F3C"/>
    <w:rsid w:val="00E76D97"/>
    <w:rsid w:val="00E77074"/>
    <w:rsid w:val="00E771EC"/>
    <w:rsid w:val="00E779CE"/>
    <w:rsid w:val="00E77EFA"/>
    <w:rsid w:val="00E8080D"/>
    <w:rsid w:val="00E817B3"/>
    <w:rsid w:val="00E817D2"/>
    <w:rsid w:val="00E81DFC"/>
    <w:rsid w:val="00E821AA"/>
    <w:rsid w:val="00E82DDD"/>
    <w:rsid w:val="00E82E5A"/>
    <w:rsid w:val="00E82F91"/>
    <w:rsid w:val="00E833B2"/>
    <w:rsid w:val="00E8347A"/>
    <w:rsid w:val="00E83515"/>
    <w:rsid w:val="00E83BA1"/>
    <w:rsid w:val="00E83D00"/>
    <w:rsid w:val="00E850EA"/>
    <w:rsid w:val="00E85228"/>
    <w:rsid w:val="00E854C2"/>
    <w:rsid w:val="00E8590D"/>
    <w:rsid w:val="00E85C93"/>
    <w:rsid w:val="00E86536"/>
    <w:rsid w:val="00E87BA6"/>
    <w:rsid w:val="00E90391"/>
    <w:rsid w:val="00E91190"/>
    <w:rsid w:val="00E91BAD"/>
    <w:rsid w:val="00E920D8"/>
    <w:rsid w:val="00E922A3"/>
    <w:rsid w:val="00E92541"/>
    <w:rsid w:val="00E928D4"/>
    <w:rsid w:val="00E9394F"/>
    <w:rsid w:val="00E940B2"/>
    <w:rsid w:val="00E942E4"/>
    <w:rsid w:val="00E9512F"/>
    <w:rsid w:val="00E9553E"/>
    <w:rsid w:val="00E959DB"/>
    <w:rsid w:val="00E97018"/>
    <w:rsid w:val="00EA0AD7"/>
    <w:rsid w:val="00EA10C4"/>
    <w:rsid w:val="00EA270A"/>
    <w:rsid w:val="00EA2AF9"/>
    <w:rsid w:val="00EA3009"/>
    <w:rsid w:val="00EA34F3"/>
    <w:rsid w:val="00EA3A35"/>
    <w:rsid w:val="00EA4543"/>
    <w:rsid w:val="00EA4E07"/>
    <w:rsid w:val="00EA5097"/>
    <w:rsid w:val="00EA5CE1"/>
    <w:rsid w:val="00EA6BD6"/>
    <w:rsid w:val="00EA782E"/>
    <w:rsid w:val="00EA7A00"/>
    <w:rsid w:val="00EA7B8F"/>
    <w:rsid w:val="00EB03B4"/>
    <w:rsid w:val="00EB06C6"/>
    <w:rsid w:val="00EB0E27"/>
    <w:rsid w:val="00EB0E3F"/>
    <w:rsid w:val="00EB21B1"/>
    <w:rsid w:val="00EB24C6"/>
    <w:rsid w:val="00EB2C59"/>
    <w:rsid w:val="00EB43DB"/>
    <w:rsid w:val="00EB4744"/>
    <w:rsid w:val="00EB55A7"/>
    <w:rsid w:val="00EB79EA"/>
    <w:rsid w:val="00EB7B98"/>
    <w:rsid w:val="00EB7C19"/>
    <w:rsid w:val="00EB7F0A"/>
    <w:rsid w:val="00EC02AC"/>
    <w:rsid w:val="00EC2039"/>
    <w:rsid w:val="00EC2460"/>
    <w:rsid w:val="00EC2A73"/>
    <w:rsid w:val="00EC3AAF"/>
    <w:rsid w:val="00EC42A7"/>
    <w:rsid w:val="00EC4C69"/>
    <w:rsid w:val="00EC5F27"/>
    <w:rsid w:val="00EC6109"/>
    <w:rsid w:val="00ED0210"/>
    <w:rsid w:val="00ED169F"/>
    <w:rsid w:val="00ED18E9"/>
    <w:rsid w:val="00ED320E"/>
    <w:rsid w:val="00ED35C2"/>
    <w:rsid w:val="00ED3880"/>
    <w:rsid w:val="00ED3D61"/>
    <w:rsid w:val="00ED48E5"/>
    <w:rsid w:val="00ED5288"/>
    <w:rsid w:val="00ED5290"/>
    <w:rsid w:val="00ED5BDF"/>
    <w:rsid w:val="00ED7878"/>
    <w:rsid w:val="00ED7C5B"/>
    <w:rsid w:val="00ED7DE0"/>
    <w:rsid w:val="00EE0D3B"/>
    <w:rsid w:val="00EE1B14"/>
    <w:rsid w:val="00EE1D64"/>
    <w:rsid w:val="00EE23FD"/>
    <w:rsid w:val="00EE2E88"/>
    <w:rsid w:val="00EE37EF"/>
    <w:rsid w:val="00EE384F"/>
    <w:rsid w:val="00EE3FDD"/>
    <w:rsid w:val="00EE4CAF"/>
    <w:rsid w:val="00EE57D8"/>
    <w:rsid w:val="00EE5B12"/>
    <w:rsid w:val="00EE5D83"/>
    <w:rsid w:val="00EE65F6"/>
    <w:rsid w:val="00EE6A46"/>
    <w:rsid w:val="00EE6E3F"/>
    <w:rsid w:val="00EE739D"/>
    <w:rsid w:val="00EF0356"/>
    <w:rsid w:val="00EF0FF0"/>
    <w:rsid w:val="00EF1C84"/>
    <w:rsid w:val="00EF28F5"/>
    <w:rsid w:val="00EF5188"/>
    <w:rsid w:val="00EF5258"/>
    <w:rsid w:val="00EF668E"/>
    <w:rsid w:val="00EF6B01"/>
    <w:rsid w:val="00EF6E03"/>
    <w:rsid w:val="00EF7683"/>
    <w:rsid w:val="00EF78FF"/>
    <w:rsid w:val="00EF7A46"/>
    <w:rsid w:val="00EF7B58"/>
    <w:rsid w:val="00EF7F6B"/>
    <w:rsid w:val="00F013D7"/>
    <w:rsid w:val="00F01F88"/>
    <w:rsid w:val="00F023B3"/>
    <w:rsid w:val="00F02578"/>
    <w:rsid w:val="00F0286E"/>
    <w:rsid w:val="00F02BB2"/>
    <w:rsid w:val="00F057B4"/>
    <w:rsid w:val="00F058A7"/>
    <w:rsid w:val="00F06357"/>
    <w:rsid w:val="00F06A79"/>
    <w:rsid w:val="00F079B6"/>
    <w:rsid w:val="00F07D72"/>
    <w:rsid w:val="00F10EC4"/>
    <w:rsid w:val="00F112C6"/>
    <w:rsid w:val="00F12869"/>
    <w:rsid w:val="00F12DAE"/>
    <w:rsid w:val="00F130BC"/>
    <w:rsid w:val="00F131D0"/>
    <w:rsid w:val="00F13633"/>
    <w:rsid w:val="00F13D36"/>
    <w:rsid w:val="00F14D4E"/>
    <w:rsid w:val="00F14E90"/>
    <w:rsid w:val="00F15E28"/>
    <w:rsid w:val="00F162ED"/>
    <w:rsid w:val="00F16D30"/>
    <w:rsid w:val="00F16F6F"/>
    <w:rsid w:val="00F170AD"/>
    <w:rsid w:val="00F1746F"/>
    <w:rsid w:val="00F17FF2"/>
    <w:rsid w:val="00F2013A"/>
    <w:rsid w:val="00F216C7"/>
    <w:rsid w:val="00F2365F"/>
    <w:rsid w:val="00F248E0"/>
    <w:rsid w:val="00F24B93"/>
    <w:rsid w:val="00F2636D"/>
    <w:rsid w:val="00F26414"/>
    <w:rsid w:val="00F2664C"/>
    <w:rsid w:val="00F27574"/>
    <w:rsid w:val="00F27946"/>
    <w:rsid w:val="00F3055D"/>
    <w:rsid w:val="00F306DD"/>
    <w:rsid w:val="00F31652"/>
    <w:rsid w:val="00F31749"/>
    <w:rsid w:val="00F31B6C"/>
    <w:rsid w:val="00F32243"/>
    <w:rsid w:val="00F33484"/>
    <w:rsid w:val="00F33723"/>
    <w:rsid w:val="00F346CB"/>
    <w:rsid w:val="00F34923"/>
    <w:rsid w:val="00F34B30"/>
    <w:rsid w:val="00F34B6F"/>
    <w:rsid w:val="00F34F87"/>
    <w:rsid w:val="00F35AD2"/>
    <w:rsid w:val="00F360FD"/>
    <w:rsid w:val="00F3654E"/>
    <w:rsid w:val="00F37480"/>
    <w:rsid w:val="00F37C68"/>
    <w:rsid w:val="00F37CDA"/>
    <w:rsid w:val="00F4069E"/>
    <w:rsid w:val="00F41663"/>
    <w:rsid w:val="00F429A9"/>
    <w:rsid w:val="00F42AA1"/>
    <w:rsid w:val="00F42BE7"/>
    <w:rsid w:val="00F42DF6"/>
    <w:rsid w:val="00F43137"/>
    <w:rsid w:val="00F43AC8"/>
    <w:rsid w:val="00F43BB0"/>
    <w:rsid w:val="00F43F83"/>
    <w:rsid w:val="00F44B12"/>
    <w:rsid w:val="00F44FE6"/>
    <w:rsid w:val="00F4506D"/>
    <w:rsid w:val="00F46D55"/>
    <w:rsid w:val="00F479C6"/>
    <w:rsid w:val="00F47B67"/>
    <w:rsid w:val="00F47CEA"/>
    <w:rsid w:val="00F50563"/>
    <w:rsid w:val="00F5076C"/>
    <w:rsid w:val="00F50DFA"/>
    <w:rsid w:val="00F5146A"/>
    <w:rsid w:val="00F5251C"/>
    <w:rsid w:val="00F5333E"/>
    <w:rsid w:val="00F535AF"/>
    <w:rsid w:val="00F53E5D"/>
    <w:rsid w:val="00F5407A"/>
    <w:rsid w:val="00F54697"/>
    <w:rsid w:val="00F5496B"/>
    <w:rsid w:val="00F568B3"/>
    <w:rsid w:val="00F56A9E"/>
    <w:rsid w:val="00F56C9E"/>
    <w:rsid w:val="00F57761"/>
    <w:rsid w:val="00F60DB7"/>
    <w:rsid w:val="00F60EC7"/>
    <w:rsid w:val="00F61126"/>
    <w:rsid w:val="00F62F3A"/>
    <w:rsid w:val="00F631A7"/>
    <w:rsid w:val="00F631F7"/>
    <w:rsid w:val="00F63970"/>
    <w:rsid w:val="00F64018"/>
    <w:rsid w:val="00F65069"/>
    <w:rsid w:val="00F65365"/>
    <w:rsid w:val="00F65577"/>
    <w:rsid w:val="00F673E2"/>
    <w:rsid w:val="00F6756A"/>
    <w:rsid w:val="00F67734"/>
    <w:rsid w:val="00F703E8"/>
    <w:rsid w:val="00F70ADD"/>
    <w:rsid w:val="00F71293"/>
    <w:rsid w:val="00F71BB0"/>
    <w:rsid w:val="00F71D78"/>
    <w:rsid w:val="00F73170"/>
    <w:rsid w:val="00F7388B"/>
    <w:rsid w:val="00F75244"/>
    <w:rsid w:val="00F758F2"/>
    <w:rsid w:val="00F75BE8"/>
    <w:rsid w:val="00F77BDB"/>
    <w:rsid w:val="00F805A5"/>
    <w:rsid w:val="00F80925"/>
    <w:rsid w:val="00F80B44"/>
    <w:rsid w:val="00F80DB5"/>
    <w:rsid w:val="00F81185"/>
    <w:rsid w:val="00F81DA4"/>
    <w:rsid w:val="00F81EB0"/>
    <w:rsid w:val="00F8273B"/>
    <w:rsid w:val="00F82B72"/>
    <w:rsid w:val="00F83061"/>
    <w:rsid w:val="00F8351B"/>
    <w:rsid w:val="00F835C6"/>
    <w:rsid w:val="00F83BC5"/>
    <w:rsid w:val="00F842C2"/>
    <w:rsid w:val="00F84684"/>
    <w:rsid w:val="00F847FA"/>
    <w:rsid w:val="00F8583B"/>
    <w:rsid w:val="00F8656D"/>
    <w:rsid w:val="00F8698B"/>
    <w:rsid w:val="00F87B30"/>
    <w:rsid w:val="00F90582"/>
    <w:rsid w:val="00F913AF"/>
    <w:rsid w:val="00F91654"/>
    <w:rsid w:val="00F91BA3"/>
    <w:rsid w:val="00F9247C"/>
    <w:rsid w:val="00F92ACF"/>
    <w:rsid w:val="00F947AF"/>
    <w:rsid w:val="00F948C6"/>
    <w:rsid w:val="00F95FC9"/>
    <w:rsid w:val="00F961C7"/>
    <w:rsid w:val="00F96382"/>
    <w:rsid w:val="00F967F6"/>
    <w:rsid w:val="00F96A7D"/>
    <w:rsid w:val="00F97E97"/>
    <w:rsid w:val="00FA06FC"/>
    <w:rsid w:val="00FA078E"/>
    <w:rsid w:val="00FA1115"/>
    <w:rsid w:val="00FA14C9"/>
    <w:rsid w:val="00FA1E04"/>
    <w:rsid w:val="00FA2415"/>
    <w:rsid w:val="00FA2504"/>
    <w:rsid w:val="00FA2532"/>
    <w:rsid w:val="00FA2D4D"/>
    <w:rsid w:val="00FA2DDF"/>
    <w:rsid w:val="00FA3184"/>
    <w:rsid w:val="00FA32CA"/>
    <w:rsid w:val="00FA438A"/>
    <w:rsid w:val="00FA4769"/>
    <w:rsid w:val="00FA4B42"/>
    <w:rsid w:val="00FA5435"/>
    <w:rsid w:val="00FA6EF9"/>
    <w:rsid w:val="00FA722F"/>
    <w:rsid w:val="00FA7A8D"/>
    <w:rsid w:val="00FB078D"/>
    <w:rsid w:val="00FB12FB"/>
    <w:rsid w:val="00FB1664"/>
    <w:rsid w:val="00FB1E83"/>
    <w:rsid w:val="00FB2C66"/>
    <w:rsid w:val="00FB3010"/>
    <w:rsid w:val="00FB3242"/>
    <w:rsid w:val="00FB35DB"/>
    <w:rsid w:val="00FB3F1F"/>
    <w:rsid w:val="00FB46FF"/>
    <w:rsid w:val="00FB472D"/>
    <w:rsid w:val="00FB490A"/>
    <w:rsid w:val="00FB4E5E"/>
    <w:rsid w:val="00FB66A5"/>
    <w:rsid w:val="00FB7599"/>
    <w:rsid w:val="00FB7A09"/>
    <w:rsid w:val="00FB7E1E"/>
    <w:rsid w:val="00FC1890"/>
    <w:rsid w:val="00FC1E78"/>
    <w:rsid w:val="00FC23ED"/>
    <w:rsid w:val="00FC41F5"/>
    <w:rsid w:val="00FC54B6"/>
    <w:rsid w:val="00FC5753"/>
    <w:rsid w:val="00FC612D"/>
    <w:rsid w:val="00FC669A"/>
    <w:rsid w:val="00FC6C89"/>
    <w:rsid w:val="00FC717C"/>
    <w:rsid w:val="00FC72B3"/>
    <w:rsid w:val="00FC78CB"/>
    <w:rsid w:val="00FD0062"/>
    <w:rsid w:val="00FD0527"/>
    <w:rsid w:val="00FD2B27"/>
    <w:rsid w:val="00FD2CAB"/>
    <w:rsid w:val="00FD341D"/>
    <w:rsid w:val="00FD36F2"/>
    <w:rsid w:val="00FD436F"/>
    <w:rsid w:val="00FD53BF"/>
    <w:rsid w:val="00FD6E81"/>
    <w:rsid w:val="00FD6E9B"/>
    <w:rsid w:val="00FD75B2"/>
    <w:rsid w:val="00FE024D"/>
    <w:rsid w:val="00FE0EC0"/>
    <w:rsid w:val="00FE12AF"/>
    <w:rsid w:val="00FE165E"/>
    <w:rsid w:val="00FE2403"/>
    <w:rsid w:val="00FE293A"/>
    <w:rsid w:val="00FE2D70"/>
    <w:rsid w:val="00FE3B25"/>
    <w:rsid w:val="00FE3DD9"/>
    <w:rsid w:val="00FE4D62"/>
    <w:rsid w:val="00FE5345"/>
    <w:rsid w:val="00FE5E67"/>
    <w:rsid w:val="00FE6828"/>
    <w:rsid w:val="00FE79CB"/>
    <w:rsid w:val="00FE79D7"/>
    <w:rsid w:val="00FF05C9"/>
    <w:rsid w:val="00FF0664"/>
    <w:rsid w:val="00FF0F0C"/>
    <w:rsid w:val="00FF1514"/>
    <w:rsid w:val="00FF1868"/>
    <w:rsid w:val="00FF2189"/>
    <w:rsid w:val="00FF24BB"/>
    <w:rsid w:val="00FF3C5B"/>
    <w:rsid w:val="00FF3D1C"/>
    <w:rsid w:val="00FF3E75"/>
    <w:rsid w:val="00FF426F"/>
    <w:rsid w:val="00FF4EBC"/>
    <w:rsid w:val="00FF6B75"/>
    <w:rsid w:val="00FF702F"/>
    <w:rsid w:val="00FF7C76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FEC1E3"/>
  <w15:chartTrackingRefBased/>
  <w15:docId w15:val="{48EA4C86-A0CC-4C62-89AE-5DA09A8E9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6DD"/>
    <w:pPr>
      <w:spacing w:after="120" w:line="480" w:lineRule="auto"/>
      <w:contextualSpacing/>
    </w:pPr>
    <w:rPr>
      <w:rFonts w:ascii="Arial" w:hAnsi="Arial"/>
      <w:sz w:val="22"/>
      <w:szCs w:val="22"/>
      <w:lang w:val="en-US" w:eastAsia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8061DB"/>
    <w:pPr>
      <w:spacing w:after="160"/>
      <w:outlineLvl w:val="0"/>
    </w:pPr>
    <w:rPr>
      <w:b/>
      <w:bCs/>
    </w:rPr>
  </w:style>
  <w:style w:type="paragraph" w:styleId="Titre2">
    <w:name w:val="heading 2"/>
    <w:basedOn w:val="Normal"/>
    <w:next w:val="Normal"/>
    <w:link w:val="Titre2Car"/>
    <w:uiPriority w:val="9"/>
    <w:qFormat/>
    <w:rsid w:val="00AD6251"/>
    <w:pPr>
      <w:outlineLvl w:val="1"/>
    </w:pPr>
    <w:rPr>
      <w:b/>
    </w:rPr>
  </w:style>
  <w:style w:type="paragraph" w:styleId="Titre3">
    <w:name w:val="heading 3"/>
    <w:basedOn w:val="Normal"/>
    <w:next w:val="Normal"/>
    <w:link w:val="Titre3Car"/>
    <w:uiPriority w:val="9"/>
    <w:qFormat/>
    <w:rsid w:val="005D29DB"/>
    <w:pPr>
      <w:outlineLvl w:val="2"/>
    </w:pPr>
  </w:style>
  <w:style w:type="paragraph" w:styleId="Titre4">
    <w:name w:val="heading 4"/>
    <w:basedOn w:val="Normal"/>
    <w:next w:val="Normal"/>
    <w:link w:val="Titre4Car"/>
    <w:uiPriority w:val="9"/>
    <w:qFormat/>
    <w:rsid w:val="00B27D3F"/>
    <w:pPr>
      <w:keepNext/>
      <w:keepLines/>
      <w:spacing w:before="40" w:after="0"/>
      <w:outlineLvl w:val="3"/>
    </w:pPr>
    <w:rPr>
      <w:rFonts w:eastAsia="Times New Roman"/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D077D8"/>
    <w:pPr>
      <w:spacing w:after="0" w:line="240" w:lineRule="auto"/>
    </w:pPr>
    <w:rPr>
      <w:rFonts w:eastAsia="Times New Roman" w:cs="Arial"/>
      <w:b/>
      <w:spacing w:val="-10"/>
      <w:kern w:val="28"/>
      <w:sz w:val="40"/>
      <w:szCs w:val="56"/>
    </w:rPr>
  </w:style>
  <w:style w:type="character" w:customStyle="1" w:styleId="TitreCar">
    <w:name w:val="Titre Car"/>
    <w:link w:val="Titre"/>
    <w:uiPriority w:val="10"/>
    <w:rsid w:val="00D077D8"/>
    <w:rPr>
      <w:rFonts w:ascii="Arial" w:eastAsia="Times New Roman" w:hAnsi="Arial" w:cs="Arial"/>
      <w:b/>
      <w:spacing w:val="-10"/>
      <w:kern w:val="28"/>
      <w:sz w:val="40"/>
      <w:szCs w:val="56"/>
    </w:rPr>
  </w:style>
  <w:style w:type="character" w:customStyle="1" w:styleId="Titre1Car">
    <w:name w:val="Titre 1 Car"/>
    <w:link w:val="Titre1"/>
    <w:uiPriority w:val="9"/>
    <w:rsid w:val="008061DB"/>
    <w:rPr>
      <w:rFonts w:ascii="Arial" w:hAnsi="Arial"/>
      <w:b/>
      <w:bCs/>
    </w:rPr>
  </w:style>
  <w:style w:type="character" w:customStyle="1" w:styleId="Titre2Car">
    <w:name w:val="Titre 2 Car"/>
    <w:link w:val="Titre2"/>
    <w:uiPriority w:val="9"/>
    <w:rsid w:val="00AD6251"/>
    <w:rPr>
      <w:rFonts w:ascii="Arial" w:hAnsi="Arial"/>
      <w:b/>
      <w:sz w:val="24"/>
      <w:lang w:val="en-US"/>
    </w:rPr>
  </w:style>
  <w:style w:type="character" w:customStyle="1" w:styleId="Titre3Car">
    <w:name w:val="Titre 3 Car"/>
    <w:link w:val="Titre3"/>
    <w:uiPriority w:val="9"/>
    <w:rsid w:val="005D29DB"/>
    <w:rPr>
      <w:rFonts w:ascii="Arial" w:hAnsi="Arial"/>
      <w:sz w:val="24"/>
      <w:lang w:val="en-US"/>
    </w:rPr>
  </w:style>
  <w:style w:type="paragraph" w:styleId="En-tte">
    <w:name w:val="header"/>
    <w:basedOn w:val="Normal"/>
    <w:link w:val="En-tteCar"/>
    <w:uiPriority w:val="99"/>
    <w:unhideWhenUsed/>
    <w:rsid w:val="00E560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link w:val="En-tte"/>
    <w:uiPriority w:val="99"/>
    <w:rsid w:val="00E560B8"/>
    <w:rPr>
      <w:rFonts w:ascii="Arial" w:hAnsi="Arial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E560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link w:val="Pieddepage"/>
    <w:uiPriority w:val="99"/>
    <w:rsid w:val="00E560B8"/>
    <w:rPr>
      <w:rFonts w:ascii="Arial" w:hAnsi="Arial"/>
      <w:sz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32C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E32C9A"/>
    <w:rPr>
      <w:rFonts w:ascii="Segoe UI" w:hAnsi="Segoe UI" w:cs="Segoe UI"/>
      <w:sz w:val="18"/>
      <w:szCs w:val="18"/>
    </w:rPr>
  </w:style>
  <w:style w:type="character" w:customStyle="1" w:styleId="Titre4Car">
    <w:name w:val="Titre 4 Car"/>
    <w:link w:val="Titre4"/>
    <w:uiPriority w:val="9"/>
    <w:rsid w:val="00B27D3F"/>
    <w:rPr>
      <w:rFonts w:ascii="Arial" w:eastAsia="Times New Roman" w:hAnsi="Arial" w:cs="Times New Roman"/>
      <w:i/>
      <w:iCs/>
      <w:sz w:val="24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D077D8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link w:val="Notedebasdepage"/>
    <w:uiPriority w:val="99"/>
    <w:semiHidden/>
    <w:rsid w:val="00D077D8"/>
    <w:rPr>
      <w:rFonts w:ascii="Arial" w:hAnsi="Arial"/>
      <w:sz w:val="20"/>
      <w:szCs w:val="20"/>
    </w:rPr>
  </w:style>
  <w:style w:type="character" w:styleId="Appelnotedebasdep">
    <w:name w:val="footnote reference"/>
    <w:uiPriority w:val="99"/>
    <w:semiHidden/>
    <w:unhideWhenUsed/>
    <w:rsid w:val="00D077D8"/>
    <w:rPr>
      <w:vertAlign w:val="superscript"/>
    </w:rPr>
  </w:style>
  <w:style w:type="paragraph" w:customStyle="1" w:styleId="Affiliations">
    <w:name w:val="Affiliations"/>
    <w:basedOn w:val="Normal"/>
    <w:link w:val="AffiliationsCar"/>
    <w:qFormat/>
    <w:rsid w:val="008469DF"/>
    <w:rPr>
      <w:i/>
      <w:sz w:val="18"/>
    </w:rPr>
  </w:style>
  <w:style w:type="character" w:customStyle="1" w:styleId="AffiliationsCar">
    <w:name w:val="Affiliations Car"/>
    <w:link w:val="Affiliations"/>
    <w:rsid w:val="008469DF"/>
    <w:rPr>
      <w:rFonts w:ascii="Arial" w:hAnsi="Arial"/>
      <w:i/>
      <w:sz w:val="18"/>
    </w:rPr>
  </w:style>
  <w:style w:type="character" w:styleId="Marquedecommentaire">
    <w:name w:val="annotation reference"/>
    <w:uiPriority w:val="99"/>
    <w:semiHidden/>
    <w:unhideWhenUsed/>
    <w:rsid w:val="006626F5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aire">
    <w:name w:val="annotation text"/>
    <w:basedOn w:val="Normal"/>
    <w:link w:val="CommentaireCar"/>
    <w:uiPriority w:val="99"/>
    <w:unhideWhenUsed/>
    <w:rsid w:val="006626F5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CommentaireCar">
    <w:name w:val="Commentaire Car"/>
    <w:link w:val="Commentaire"/>
    <w:uiPriority w:val="99"/>
    <w:rsid w:val="006626F5"/>
    <w:rPr>
      <w:rFonts w:ascii="Tahoma" w:hAnsi="Tahoma" w:cs="Tahoma"/>
      <w:sz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626F5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6626F5"/>
    <w:rPr>
      <w:rFonts w:ascii="Tahoma" w:hAnsi="Tahoma" w:cs="Tahoma"/>
      <w:b/>
      <w:bCs/>
      <w:sz w:val="16"/>
    </w:rPr>
  </w:style>
  <w:style w:type="character" w:styleId="Accentuation">
    <w:name w:val="Emphasis"/>
    <w:uiPriority w:val="20"/>
    <w:qFormat/>
    <w:rsid w:val="001D55A0"/>
    <w:rPr>
      <w:i/>
      <w:iCs/>
    </w:rPr>
  </w:style>
  <w:style w:type="character" w:styleId="Lienhypertexte">
    <w:name w:val="Hyperlink"/>
    <w:uiPriority w:val="99"/>
    <w:unhideWhenUsed/>
    <w:rsid w:val="001D55A0"/>
    <w:rPr>
      <w:color w:val="0000FF"/>
      <w:u w:val="single"/>
    </w:rPr>
  </w:style>
  <w:style w:type="character" w:styleId="Appeldenotedefin">
    <w:name w:val="endnote reference"/>
    <w:uiPriority w:val="99"/>
    <w:semiHidden/>
    <w:unhideWhenUsed/>
    <w:rsid w:val="00C47486"/>
    <w:rPr>
      <w:vertAlign w:val="superscript"/>
    </w:rPr>
  </w:style>
  <w:style w:type="table" w:styleId="Grilledutableau">
    <w:name w:val="Table Grid"/>
    <w:basedOn w:val="TableauNormal"/>
    <w:uiPriority w:val="59"/>
    <w:rsid w:val="00572F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gende">
    <w:name w:val="caption"/>
    <w:basedOn w:val="Normal"/>
    <w:next w:val="Normal"/>
    <w:uiPriority w:val="35"/>
    <w:qFormat/>
    <w:rsid w:val="0014565F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7A5900"/>
    <w:pPr>
      <w:ind w:left="720"/>
    </w:pPr>
  </w:style>
  <w:style w:type="paragraph" w:styleId="Rvision">
    <w:name w:val="Revision"/>
    <w:hidden/>
    <w:uiPriority w:val="99"/>
    <w:semiHidden/>
    <w:rsid w:val="00E131AC"/>
    <w:rPr>
      <w:rFonts w:ascii="Arial" w:hAnsi="Arial"/>
      <w:sz w:val="24"/>
      <w:szCs w:val="22"/>
      <w:lang w:eastAsia="en-US"/>
    </w:rPr>
  </w:style>
  <w:style w:type="character" w:customStyle="1" w:styleId="Mentionnonrsolue1">
    <w:name w:val="Mention non résolue1"/>
    <w:uiPriority w:val="99"/>
    <w:rsid w:val="00184EB2"/>
    <w:rPr>
      <w:color w:val="605E5C"/>
      <w:shd w:val="clear" w:color="auto" w:fill="E1DFDD"/>
    </w:rPr>
  </w:style>
  <w:style w:type="character" w:styleId="Lienhypertextesuivivisit">
    <w:name w:val="FollowedHyperlink"/>
    <w:uiPriority w:val="99"/>
    <w:semiHidden/>
    <w:unhideWhenUsed/>
    <w:rsid w:val="00E547D6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4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3972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61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44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5174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4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0CD1E-E8BA-4974-8E57-EF4E30CE4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7</Words>
  <Characters>977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en D'Hondt</dc:creator>
  <cp:keywords/>
  <cp:lastModifiedBy>Fabien D'HONDT</cp:lastModifiedBy>
  <cp:revision>4</cp:revision>
  <cp:lastPrinted>1899-12-31T23:00:00Z</cp:lastPrinted>
  <dcterms:created xsi:type="dcterms:W3CDTF">2022-07-04T14:28:00Z</dcterms:created>
  <dcterms:modified xsi:type="dcterms:W3CDTF">2022-07-0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1">
    <vt:filetime>2021-08-25T14:51:04Z</vt:filetime>
  </property>
  <property fmtid="{D5CDD505-2E9C-101B-9397-08002B2CF9AE}" pid="3" name="Mendeley Citation Style_1">
    <vt:lpwstr>http://www.zotero.org/styles/psychological-medicine</vt:lpwstr>
  </property>
  <property fmtid="{D5CDD505-2E9C-101B-9397-08002B2CF9AE}" pid="4" name="Mendeley Document_1">
    <vt:lpwstr>Tru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Id 4_1">
    <vt:lpwstr>http://www.zotero.org/styles/chicago-author-date</vt:lpwstr>
  </property>
  <property fmtid="{D5CDD505-2E9C-101B-9397-08002B2CF9AE}" pid="10" name="Mendeley Recent Style Id 5_1">
    <vt:lpwstr>http://www.zotero.org/styles/harvard-cite-them-right</vt:lpwstr>
  </property>
  <property fmtid="{D5CDD505-2E9C-101B-9397-08002B2CF9AE}" pid="11" name="Mendeley Recent Style Id 6_1">
    <vt:lpwstr>http://www.zotero.org/styles/ieee</vt:lpwstr>
  </property>
  <property fmtid="{D5CDD505-2E9C-101B-9397-08002B2CF9AE}" pid="12" name="Mendeley Recent Style Id 7_1">
    <vt:lpwstr>http://www.zotero.org/styles/modern-humanities-research-association</vt:lpwstr>
  </property>
  <property fmtid="{D5CDD505-2E9C-101B-9397-08002B2CF9AE}" pid="13" name="Mendeley Recent Style Id 8_1">
    <vt:lpwstr>http://www.zotero.org/styles/modern-language-association</vt:lpwstr>
  </property>
  <property fmtid="{D5CDD505-2E9C-101B-9397-08002B2CF9AE}" pid="14" name="Mendeley Recent Style Id 9_1">
    <vt:lpwstr>http://www.zotero.org/styles/psychological-medicine</vt:lpwstr>
  </property>
  <property fmtid="{D5CDD505-2E9C-101B-9397-08002B2CF9AE}" pid="15" name="Mendeley Recent Style Name 0_1">
    <vt:lpwstr>American Medical Association 11th edition</vt:lpwstr>
  </property>
  <property fmtid="{D5CDD505-2E9C-101B-9397-08002B2CF9AE}" pid="16" name="Mendeley Recent Style Name 1_1">
    <vt:lpwstr>American Political Science Association</vt:lpwstr>
  </property>
  <property fmtid="{D5CDD505-2E9C-101B-9397-08002B2CF9AE}" pid="17" name="Mendeley Recent Style Name 2_1">
    <vt:lpwstr>American Psychological Association 7th edition</vt:lpwstr>
  </property>
  <property fmtid="{D5CDD505-2E9C-101B-9397-08002B2CF9AE}" pid="18" name="Mendeley Recent Style Name 3_1">
    <vt:lpwstr>American Sociological Association 6th edition</vt:lpwstr>
  </property>
  <property fmtid="{D5CDD505-2E9C-101B-9397-08002B2CF9AE}" pid="19" name="Mendeley Recent Style Name 4_1">
    <vt:lpwstr>Chicago Manual of Style 17th edition (author-date)</vt:lpwstr>
  </property>
  <property fmtid="{D5CDD505-2E9C-101B-9397-08002B2CF9AE}" pid="20" name="Mendeley Recent Style Name 5_1">
    <vt:lpwstr>Cite Them Right 10th edition - Harvard</vt:lpwstr>
  </property>
  <property fmtid="{D5CDD505-2E9C-101B-9397-08002B2CF9AE}" pid="21" name="Mendeley Recent Style Name 6_1">
    <vt:lpwstr>IEEE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Name 9_1">
    <vt:lpwstr>Psychological Medicine</vt:lpwstr>
  </property>
  <property fmtid="{D5CDD505-2E9C-101B-9397-08002B2CF9AE}" pid="25" name="Mendeley Unique User Id_1">
    <vt:lpwstr>714c8b1f-ed9f-32d3-98ef-20778743c0ff</vt:lpwstr>
  </property>
  <property fmtid="{D5CDD505-2E9C-101B-9397-08002B2CF9AE}" pid="26" name="UseTimer">
    <vt:bool>false</vt:bool>
  </property>
</Properties>
</file>